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504CE5" w14:textId="77777777" w:rsidR="008B2BCE" w:rsidRPr="001C4F6A" w:rsidRDefault="008B2BCE" w:rsidP="008B2BCE">
      <w:pPr>
        <w:tabs>
          <w:tab w:val="left" w:pos="450"/>
        </w:tabs>
        <w:jc w:val="center"/>
        <w:rPr>
          <w:b/>
        </w:rPr>
      </w:pPr>
      <w:r w:rsidRPr="001C4F6A">
        <w:rPr>
          <w:b/>
        </w:rPr>
        <w:t>Foothill College</w:t>
      </w:r>
    </w:p>
    <w:p w14:paraId="1BA2CBFA" w14:textId="77777777" w:rsidR="008B2BCE" w:rsidRPr="001C4F6A" w:rsidRDefault="008B2BCE" w:rsidP="008B2BCE">
      <w:pPr>
        <w:tabs>
          <w:tab w:val="left" w:pos="450"/>
        </w:tabs>
        <w:jc w:val="center"/>
        <w:rPr>
          <w:b/>
        </w:rPr>
      </w:pPr>
      <w:r w:rsidRPr="001C4F6A">
        <w:rPr>
          <w:b/>
        </w:rPr>
        <w:t>Credit Program Narrative</w:t>
      </w:r>
    </w:p>
    <w:p w14:paraId="6D7ACD3F" w14:textId="1C1371F8" w:rsidR="00CF43B6" w:rsidRDefault="00CF43B6" w:rsidP="1C555C8A">
      <w:pPr>
        <w:spacing w:line="259" w:lineRule="auto"/>
        <w:jc w:val="center"/>
        <w:rPr>
          <w:b/>
          <w:bCs/>
        </w:rPr>
      </w:pPr>
      <w:r w:rsidRPr="1C555C8A">
        <w:rPr>
          <w:b/>
          <w:bCs/>
        </w:rPr>
        <w:t>Associate in Science</w:t>
      </w:r>
      <w:r w:rsidR="00A17562" w:rsidRPr="1C555C8A">
        <w:rPr>
          <w:b/>
          <w:bCs/>
        </w:rPr>
        <w:t xml:space="preserve"> in </w:t>
      </w:r>
      <w:r w:rsidR="2EBB2D70" w:rsidRPr="1C555C8A">
        <w:rPr>
          <w:b/>
          <w:bCs/>
        </w:rPr>
        <w:t>Air Conditioning Mechanic</w:t>
      </w:r>
    </w:p>
    <w:p w14:paraId="511E0C23" w14:textId="77777777" w:rsidR="008B2BCE" w:rsidRPr="001C4F6A" w:rsidRDefault="008B2BCE" w:rsidP="008B2BCE">
      <w:pPr>
        <w:rPr>
          <w:b/>
        </w:rPr>
      </w:pPr>
    </w:p>
    <w:p w14:paraId="0A0C6E49" w14:textId="77777777" w:rsidR="005B7F9C" w:rsidRDefault="000C62B9" w:rsidP="005B7F9C">
      <w:r w:rsidRPr="20FD9E01">
        <w:rPr>
          <w:b/>
          <w:bCs/>
          <w:u w:val="single"/>
        </w:rPr>
        <w:t xml:space="preserve">Item 1. </w:t>
      </w:r>
      <w:r w:rsidR="008B2BCE" w:rsidRPr="20FD9E01">
        <w:rPr>
          <w:b/>
          <w:bCs/>
          <w:u w:val="single"/>
        </w:rPr>
        <w:t>Program Goals and Objectives</w:t>
      </w:r>
      <w:r w:rsidR="005B7F9C" w:rsidRPr="005B7F9C">
        <w:t xml:space="preserve"> </w:t>
      </w:r>
    </w:p>
    <w:p w14:paraId="5A563776" w14:textId="105D78B6" w:rsidR="005B7F9C" w:rsidRDefault="005B7F9C" w:rsidP="005B7F9C">
      <w:r>
        <w:t xml:space="preserve">The </w:t>
      </w:r>
      <w:r w:rsidRPr="006E49A4">
        <w:t>Air Conditioning Mechanic</w:t>
      </w:r>
      <w:r>
        <w:t xml:space="preserve"> program</w:t>
      </w:r>
      <w:r w:rsidRPr="006E49A4">
        <w:t xml:space="preserve"> is offered in partnership with Sheet Metal Local 104 and Bay Area Training Fund. The program goals and objectives are to provide students on-the-job training and in-class instruction in the service sector of the sheet metal and heating, ventilating and air conditioning (HVAC) industry. The students will learn how to perform scheduled maintenance, troubleshoot and repair the HVAC systems used in commercial buildings.</w:t>
      </w:r>
    </w:p>
    <w:p w14:paraId="6CEC8F91" w14:textId="5D236031" w:rsidR="005B7F9C" w:rsidRDefault="005B7F9C" w:rsidP="005B7F9C"/>
    <w:p w14:paraId="33494DCC" w14:textId="77777777" w:rsidR="005B7F9C" w:rsidRPr="006E49A4" w:rsidRDefault="005B7F9C" w:rsidP="005B7F9C">
      <w:r>
        <w:t>Program Learning Outcomes:</w:t>
      </w:r>
    </w:p>
    <w:p w14:paraId="1E3A4D20" w14:textId="77777777" w:rsidR="005B7F9C" w:rsidRPr="006E49A4" w:rsidRDefault="005B7F9C" w:rsidP="005B7F9C">
      <w:pPr>
        <w:pStyle w:val="ListParagraph"/>
        <w:numPr>
          <w:ilvl w:val="0"/>
          <w:numId w:val="2"/>
        </w:numPr>
      </w:pPr>
      <w:r w:rsidRPr="006E49A4">
        <w:t xml:space="preserve">Students will be able to </w:t>
      </w:r>
      <w:r>
        <w:t>a</w:t>
      </w:r>
      <w:r w:rsidRPr="006E49A4">
        <w:t>chieve EPA 608 and OHSA 30 Certifications.</w:t>
      </w:r>
    </w:p>
    <w:p w14:paraId="3DAD7913" w14:textId="77777777" w:rsidR="005B7F9C" w:rsidRPr="006E49A4" w:rsidRDefault="005B7F9C" w:rsidP="005B7F9C">
      <w:pPr>
        <w:pStyle w:val="ListParagraph"/>
        <w:numPr>
          <w:ilvl w:val="0"/>
          <w:numId w:val="2"/>
        </w:numPr>
      </w:pPr>
      <w:r w:rsidRPr="006E49A4">
        <w:t xml:space="preserve">Students will be able to </w:t>
      </w:r>
      <w:r>
        <w:t>u</w:t>
      </w:r>
      <w:r w:rsidRPr="006E49A4">
        <w:t>nderstand the different types, properties, and application of refrigerants.</w:t>
      </w:r>
    </w:p>
    <w:p w14:paraId="430AAD70" w14:textId="77777777" w:rsidR="005B7F9C" w:rsidRPr="006E49A4" w:rsidRDefault="005B7F9C" w:rsidP="005B7F9C">
      <w:pPr>
        <w:pStyle w:val="ListParagraph"/>
        <w:numPr>
          <w:ilvl w:val="0"/>
          <w:numId w:val="2"/>
        </w:numPr>
      </w:pPr>
      <w:r w:rsidRPr="006E49A4">
        <w:t xml:space="preserve">Students will be able to </w:t>
      </w:r>
      <w:r>
        <w:t>d</w:t>
      </w:r>
      <w:r w:rsidRPr="006E49A4">
        <w:t>emonstrate the ability to measure, cut, bend, and make various types of tubing and piping connections.</w:t>
      </w:r>
    </w:p>
    <w:p w14:paraId="0BAC6BDF" w14:textId="77777777" w:rsidR="005B7F9C" w:rsidRPr="006E49A4" w:rsidRDefault="005B7F9C" w:rsidP="005B7F9C">
      <w:pPr>
        <w:pStyle w:val="ListParagraph"/>
        <w:numPr>
          <w:ilvl w:val="0"/>
          <w:numId w:val="2"/>
        </w:numPr>
      </w:pPr>
      <w:r w:rsidRPr="006E49A4">
        <w:t xml:space="preserve">Students will be able to </w:t>
      </w:r>
      <w:r>
        <w:t>d</w:t>
      </w:r>
      <w:r w:rsidRPr="006E49A4">
        <w:t>emonstrate the safe use of soldering and brazing equipment.</w:t>
      </w:r>
    </w:p>
    <w:p w14:paraId="70B2F6BE" w14:textId="77777777" w:rsidR="005B7F9C" w:rsidRPr="006E49A4" w:rsidRDefault="005B7F9C" w:rsidP="005B7F9C">
      <w:pPr>
        <w:pStyle w:val="ListParagraph"/>
        <w:numPr>
          <w:ilvl w:val="0"/>
          <w:numId w:val="2"/>
        </w:numPr>
      </w:pPr>
      <w:r w:rsidRPr="006E49A4">
        <w:t xml:space="preserve">Students will be able to </w:t>
      </w:r>
      <w:r>
        <w:t>e</w:t>
      </w:r>
      <w:r w:rsidRPr="006E49A4">
        <w:t>xplain functions of special components: filter driers, sight glass, suction line accumulator, liquid line receiver, hot gas bypass, ambient controls.</w:t>
      </w:r>
    </w:p>
    <w:p w14:paraId="1CB0C1B9" w14:textId="77777777" w:rsidR="005B7F9C" w:rsidRPr="006E49A4" w:rsidRDefault="005B7F9C" w:rsidP="005B7F9C">
      <w:pPr>
        <w:pStyle w:val="ListParagraph"/>
        <w:numPr>
          <w:ilvl w:val="0"/>
          <w:numId w:val="2"/>
        </w:numPr>
      </w:pPr>
      <w:r w:rsidRPr="006E49A4">
        <w:t xml:space="preserve">Students will be able to </w:t>
      </w:r>
      <w:r>
        <w:t>e</w:t>
      </w:r>
      <w:r w:rsidRPr="006E49A4">
        <w:t>xplain the application and operational sequence of electric and gas heating.</w:t>
      </w:r>
    </w:p>
    <w:p w14:paraId="4404A2DC" w14:textId="77777777" w:rsidR="005B7F9C" w:rsidRPr="006E49A4" w:rsidRDefault="005B7F9C" w:rsidP="005B7F9C">
      <w:pPr>
        <w:pStyle w:val="ListParagraph"/>
        <w:numPr>
          <w:ilvl w:val="0"/>
          <w:numId w:val="2"/>
        </w:numPr>
      </w:pPr>
      <w:r w:rsidRPr="006E49A4">
        <w:t xml:space="preserve">Students will be able to </w:t>
      </w:r>
      <w:r>
        <w:t>u</w:t>
      </w:r>
      <w:r w:rsidRPr="006E49A4">
        <w:t xml:space="preserve">nderstand the different types of heat sources for hydronic heating (water, steam, </w:t>
      </w:r>
      <w:proofErr w:type="gramStart"/>
      <w:r w:rsidRPr="006E49A4">
        <w:t>geothermal</w:t>
      </w:r>
      <w:proofErr w:type="gramEnd"/>
      <w:r w:rsidRPr="006E49A4">
        <w:t>/waste heat, solar).</w:t>
      </w:r>
    </w:p>
    <w:p w14:paraId="00E8A4CC" w14:textId="77777777" w:rsidR="005B7F9C" w:rsidRPr="006E49A4" w:rsidRDefault="005B7F9C" w:rsidP="005B7F9C">
      <w:pPr>
        <w:pStyle w:val="ListParagraph"/>
        <w:numPr>
          <w:ilvl w:val="0"/>
          <w:numId w:val="2"/>
        </w:numPr>
      </w:pPr>
      <w:r w:rsidRPr="006E49A4">
        <w:t xml:space="preserve">Students will be able to </w:t>
      </w:r>
      <w:r>
        <w:t>p</w:t>
      </w:r>
      <w:r w:rsidRPr="006E49A4">
        <w:t>erform start-up, diagnosis, repair, and maintenance of cooling towers and pumps.</w:t>
      </w:r>
    </w:p>
    <w:p w14:paraId="7806D589" w14:textId="33C7AF27" w:rsidR="005B7F9C" w:rsidRDefault="005B7F9C" w:rsidP="005B7F9C">
      <w:pPr>
        <w:pStyle w:val="ListParagraph"/>
        <w:numPr>
          <w:ilvl w:val="0"/>
          <w:numId w:val="2"/>
        </w:numPr>
      </w:pPr>
      <w:r w:rsidRPr="006E49A4">
        <w:t xml:space="preserve">Students will be able to </w:t>
      </w:r>
      <w:r>
        <w:t>d</w:t>
      </w:r>
      <w:r w:rsidRPr="006E49A4">
        <w:t>emonstrate an understanding of green construction and energy conservation as it applies to the HVAC industry in California.</w:t>
      </w:r>
    </w:p>
    <w:p w14:paraId="312E2712" w14:textId="4039B6CC" w:rsidR="005B7F9C" w:rsidRDefault="005B7F9C" w:rsidP="005B7F9C">
      <w:pPr>
        <w:pStyle w:val="ListParagraph"/>
        <w:numPr>
          <w:ilvl w:val="0"/>
          <w:numId w:val="2"/>
        </w:numPr>
      </w:pPr>
      <w:r w:rsidRPr="006E49A4">
        <w:t xml:space="preserve">Students will be able to </w:t>
      </w:r>
      <w:r>
        <w:t>e</w:t>
      </w:r>
      <w:r w:rsidRPr="006E49A4">
        <w:t>xplain the LEED rating system, and how it involves HVAC maintenance over the life of the building</w:t>
      </w:r>
    </w:p>
    <w:p w14:paraId="7A0AEA3E" w14:textId="77777777" w:rsidR="005B7F9C" w:rsidRDefault="005B7F9C" w:rsidP="005B7F9C"/>
    <w:p w14:paraId="36D418BD" w14:textId="06EFA3E0" w:rsidR="008B2BCE" w:rsidRDefault="00A03690" w:rsidP="008B2BCE">
      <w:pPr>
        <w:tabs>
          <w:tab w:val="left" w:pos="450"/>
        </w:tabs>
        <w:rPr>
          <w:b/>
          <w:u w:val="single"/>
        </w:rPr>
      </w:pPr>
      <w:r w:rsidRPr="001C4F6A">
        <w:rPr>
          <w:b/>
          <w:u w:val="single"/>
        </w:rPr>
        <w:t xml:space="preserve">Item 2. </w:t>
      </w:r>
      <w:r w:rsidR="008B2BCE" w:rsidRPr="001C4F6A">
        <w:rPr>
          <w:b/>
          <w:u w:val="single"/>
        </w:rPr>
        <w:t>Catalog Description</w:t>
      </w:r>
    </w:p>
    <w:p w14:paraId="326E6E4A" w14:textId="5189E346" w:rsidR="00331A8A" w:rsidRDefault="00331A8A" w:rsidP="008B2BCE">
      <w:pPr>
        <w:tabs>
          <w:tab w:val="left" w:pos="450"/>
        </w:tabs>
        <w:rPr>
          <w:b/>
          <w:u w:val="single"/>
        </w:rPr>
      </w:pPr>
    </w:p>
    <w:p w14:paraId="087767C3" w14:textId="77777777" w:rsidR="00331A8A" w:rsidRPr="006E49A4" w:rsidRDefault="00331A8A" w:rsidP="00331A8A">
      <w:r>
        <w:t xml:space="preserve">The </w:t>
      </w:r>
      <w:r w:rsidRPr="006E49A4">
        <w:t>Air Conditioning Mechanic</w:t>
      </w:r>
      <w:r>
        <w:t xml:space="preserve"> program</w:t>
      </w:r>
      <w:r w:rsidRPr="006E49A4">
        <w:t xml:space="preserve"> is offered in partnership with Sheet Metal Local 104 and Bay Area Training Fund. </w:t>
      </w:r>
      <w:r>
        <w:t>This</w:t>
      </w:r>
      <w:r w:rsidRPr="006E49A4">
        <w:t xml:space="preserve"> 5-year apprenticeship program </w:t>
      </w:r>
      <w:r>
        <w:t>provides students with</w:t>
      </w:r>
      <w:r w:rsidRPr="006E49A4">
        <w:t xml:space="preserve"> in-class instruction and paid on-the-job training</w:t>
      </w:r>
      <w:r>
        <w:t xml:space="preserve"> with a sheet metal contractor, in the </w:t>
      </w:r>
      <w:r w:rsidRPr="006E49A4">
        <w:t>service sector of the sheet metal and heating, ventilating and air conditioning (HVAC) industry. The students will perform scheduled maintenance and troubleshoot system problems while dealing directly with a variety of customers. The students utilize understanding of refrigerant, electronic and pneumatic controls, filtration and duct systems to maintain safe and efficient system performance. Mechanics use test equipment to verify co</w:t>
      </w:r>
      <w:r>
        <w:t>nditions, research manufacturer'</w:t>
      </w:r>
      <w:r w:rsidRPr="006E49A4">
        <w:t>s data, and then adjust, repair and replace components as needed. Sheet Metal Air Conditioning Service Mechanics work on residential, light commercial and more often, complex commercial systems. Upgrade training is common in this o</w:t>
      </w:r>
      <w:r>
        <w:t>ccupation as more advanced and "greener" equipment is produced.</w:t>
      </w:r>
    </w:p>
    <w:p w14:paraId="31E0DED4" w14:textId="77777777" w:rsidR="00331A8A" w:rsidRDefault="00331A8A" w:rsidP="008B2BCE">
      <w:pPr>
        <w:tabs>
          <w:tab w:val="left" w:pos="450"/>
        </w:tabs>
        <w:rPr>
          <w:b/>
          <w:u w:val="single"/>
        </w:rPr>
      </w:pPr>
    </w:p>
    <w:p w14:paraId="33C8189F" w14:textId="77777777" w:rsidR="005F763E" w:rsidRDefault="005F763E" w:rsidP="005F763E">
      <w:r w:rsidRPr="00026543">
        <w:lastRenderedPageBreak/>
        <w:t>Per California Code of Regulations, this program is limited to students admitted to</w:t>
      </w:r>
      <w:r w:rsidRPr="006E49A4">
        <w:t xml:space="preserve"> the Sheet Metal Local 104 &amp; </w:t>
      </w:r>
      <w:r>
        <w:t>Bay Area Industry Training Fund'</w:t>
      </w:r>
      <w:r w:rsidRPr="006E49A4">
        <w:t>s Air Conditioning Mechanic</w:t>
      </w:r>
      <w:r>
        <w:t xml:space="preserve"> Program</w:t>
      </w:r>
      <w:r w:rsidRPr="006E49A4">
        <w:t>.</w:t>
      </w:r>
    </w:p>
    <w:p w14:paraId="1E6550C6" w14:textId="77777777" w:rsidR="005F763E" w:rsidRDefault="005F763E" w:rsidP="005F763E"/>
    <w:p w14:paraId="2FD87A92" w14:textId="77777777" w:rsidR="005F763E" w:rsidRPr="006E49A4" w:rsidRDefault="005F763E" w:rsidP="005F763E">
      <w:r w:rsidRPr="000A53A3">
        <w:t>Upon completion of the program, students will be eligible to receive a Certificate of Achievement in Air Conditioning Mechanic from Foothill College and an Apprenticeship Completion Certificate from the California Division of Apprenticeship Standards (DAS). The graduates will be employable as HVAC Service Technician/Mechanic; HVAC Service Manager; HVAC Contractor; NATE Certified Air Conditioning Mechanic; Test, Adjust &amp; Balancing Technician; Building Inspector; foreman; estimator/detailer; contractor; instructor; project manager and other related occupations.</w:t>
      </w:r>
    </w:p>
    <w:p w14:paraId="1EE30730" w14:textId="77777777" w:rsidR="005F763E" w:rsidRPr="006E49A4" w:rsidRDefault="005F763E" w:rsidP="005F763E"/>
    <w:p w14:paraId="6F67E23C" w14:textId="536DC690" w:rsidR="005F763E" w:rsidRPr="005F763E" w:rsidRDefault="005F763E" w:rsidP="1C555C8A">
      <w:pPr>
        <w:rPr>
          <w:b/>
          <w:u w:val="single"/>
        </w:rPr>
      </w:pPr>
      <w:r>
        <w:rPr>
          <w:b/>
          <w:u w:val="single"/>
        </w:rPr>
        <w:t>Item 3</w:t>
      </w:r>
      <w:r w:rsidRPr="005F763E">
        <w:rPr>
          <w:b/>
          <w:u w:val="single"/>
        </w:rPr>
        <w:t xml:space="preserve">. Program Requirements </w:t>
      </w:r>
    </w:p>
    <w:p w14:paraId="7D53D350" w14:textId="77777777" w:rsidR="005F763E" w:rsidRDefault="005F763E" w:rsidP="1C555C8A">
      <w:pPr>
        <w:rPr>
          <w:sz w:val="22"/>
          <w:szCs w:val="22"/>
        </w:rPr>
      </w:pPr>
    </w:p>
    <w:tbl>
      <w:tblPr>
        <w:tblStyle w:val="TableGrid"/>
        <w:tblW w:w="10080" w:type="dxa"/>
        <w:tblLayout w:type="fixed"/>
        <w:tblLook w:val="06A0" w:firstRow="1" w:lastRow="0" w:firstColumn="1" w:lastColumn="0" w:noHBand="1" w:noVBand="1"/>
      </w:tblPr>
      <w:tblGrid>
        <w:gridCol w:w="1705"/>
        <w:gridCol w:w="1560"/>
        <w:gridCol w:w="4110"/>
        <w:gridCol w:w="990"/>
        <w:gridCol w:w="1715"/>
      </w:tblGrid>
      <w:tr w:rsidR="004F1595" w:rsidRPr="006E49A4" w14:paraId="44CAE5F8" w14:textId="77777777" w:rsidTr="00D13DC5">
        <w:tc>
          <w:tcPr>
            <w:tcW w:w="1705" w:type="dxa"/>
            <w:shd w:val="clear" w:color="auto" w:fill="D9D9D9" w:themeFill="background1" w:themeFillShade="D9"/>
          </w:tcPr>
          <w:p w14:paraId="64EBFBA1" w14:textId="77777777" w:rsidR="004F1595" w:rsidRPr="006E49A4" w:rsidRDefault="004F1595" w:rsidP="00D13DC5">
            <w:pPr>
              <w:rPr>
                <w:b/>
                <w:bCs/>
              </w:rPr>
            </w:pPr>
            <w:r>
              <w:rPr>
                <w:b/>
                <w:bCs/>
              </w:rPr>
              <w:t>Requirements</w:t>
            </w:r>
          </w:p>
        </w:tc>
        <w:tc>
          <w:tcPr>
            <w:tcW w:w="1560" w:type="dxa"/>
            <w:shd w:val="clear" w:color="auto" w:fill="D9D9D9" w:themeFill="background1" w:themeFillShade="D9"/>
          </w:tcPr>
          <w:p w14:paraId="4C214619" w14:textId="77777777" w:rsidR="004F1595" w:rsidRPr="006E49A4" w:rsidRDefault="004F1595" w:rsidP="00D13DC5">
            <w:r>
              <w:rPr>
                <w:b/>
                <w:bCs/>
              </w:rPr>
              <w:t>Course #</w:t>
            </w:r>
          </w:p>
        </w:tc>
        <w:tc>
          <w:tcPr>
            <w:tcW w:w="4110" w:type="dxa"/>
            <w:shd w:val="clear" w:color="auto" w:fill="D9D9D9" w:themeFill="background1" w:themeFillShade="D9"/>
          </w:tcPr>
          <w:p w14:paraId="338B1B87" w14:textId="77777777" w:rsidR="004F1595" w:rsidRPr="006E49A4" w:rsidRDefault="004F1595" w:rsidP="00D13DC5">
            <w:r w:rsidRPr="006E49A4">
              <w:rPr>
                <w:b/>
                <w:bCs/>
              </w:rPr>
              <w:t>Title</w:t>
            </w:r>
          </w:p>
        </w:tc>
        <w:tc>
          <w:tcPr>
            <w:tcW w:w="990" w:type="dxa"/>
            <w:shd w:val="clear" w:color="auto" w:fill="D9D9D9" w:themeFill="background1" w:themeFillShade="D9"/>
          </w:tcPr>
          <w:p w14:paraId="7AABD9D7" w14:textId="77777777" w:rsidR="004F1595" w:rsidRPr="006E49A4" w:rsidRDefault="004F1595" w:rsidP="00D13DC5">
            <w:pPr>
              <w:jc w:val="center"/>
            </w:pPr>
            <w:r w:rsidRPr="006E49A4">
              <w:rPr>
                <w:b/>
                <w:bCs/>
              </w:rPr>
              <w:t>Units</w:t>
            </w:r>
          </w:p>
        </w:tc>
        <w:tc>
          <w:tcPr>
            <w:tcW w:w="1715" w:type="dxa"/>
            <w:shd w:val="clear" w:color="auto" w:fill="D9D9D9" w:themeFill="background1" w:themeFillShade="D9"/>
          </w:tcPr>
          <w:p w14:paraId="2DD0F81B" w14:textId="77777777" w:rsidR="004F1595" w:rsidRPr="006E49A4" w:rsidRDefault="004F1595" w:rsidP="00D13DC5">
            <w:r w:rsidRPr="006E49A4">
              <w:rPr>
                <w:b/>
                <w:bCs/>
              </w:rPr>
              <w:t>Sequence</w:t>
            </w:r>
          </w:p>
        </w:tc>
      </w:tr>
      <w:tr w:rsidR="004F1595" w:rsidRPr="00B73434" w14:paraId="735D7CA5" w14:textId="77777777" w:rsidTr="00D13DC5">
        <w:tc>
          <w:tcPr>
            <w:tcW w:w="1705" w:type="dxa"/>
            <w:vMerge w:val="restart"/>
          </w:tcPr>
          <w:p w14:paraId="36E543D8" w14:textId="77777777" w:rsidR="004F1595" w:rsidRDefault="004F1595" w:rsidP="00D13DC5">
            <w:pPr>
              <w:rPr>
                <w:bCs/>
              </w:rPr>
            </w:pPr>
            <w:r>
              <w:rPr>
                <w:bCs/>
              </w:rPr>
              <w:t>Core Courses (69 units)</w:t>
            </w:r>
          </w:p>
        </w:tc>
        <w:tc>
          <w:tcPr>
            <w:tcW w:w="1560" w:type="dxa"/>
          </w:tcPr>
          <w:p w14:paraId="14688CC3" w14:textId="77777777" w:rsidR="004F1595" w:rsidRPr="00B73434" w:rsidRDefault="004F1595" w:rsidP="00D13DC5">
            <w:pPr>
              <w:rPr>
                <w:bCs/>
              </w:rPr>
            </w:pPr>
            <w:r w:rsidRPr="006E49A4">
              <w:t>APSM 122</w:t>
            </w:r>
          </w:p>
        </w:tc>
        <w:tc>
          <w:tcPr>
            <w:tcW w:w="4110" w:type="dxa"/>
          </w:tcPr>
          <w:p w14:paraId="09ECDFC6" w14:textId="77777777" w:rsidR="004F1595" w:rsidRPr="00B73434" w:rsidRDefault="004F1595" w:rsidP="00D13DC5">
            <w:r>
              <w:t xml:space="preserve">SMQ-22 </w:t>
            </w:r>
            <w:r w:rsidRPr="006E49A4">
              <w:t>Codes &amp; Standards</w:t>
            </w:r>
          </w:p>
        </w:tc>
        <w:tc>
          <w:tcPr>
            <w:tcW w:w="990" w:type="dxa"/>
          </w:tcPr>
          <w:p w14:paraId="5F51549E" w14:textId="77777777" w:rsidR="004F1595" w:rsidRPr="00B73434" w:rsidRDefault="004F1595" w:rsidP="00D13DC5">
            <w:pPr>
              <w:jc w:val="center"/>
            </w:pPr>
            <w:r w:rsidRPr="006E49A4">
              <w:t>3</w:t>
            </w:r>
          </w:p>
        </w:tc>
        <w:tc>
          <w:tcPr>
            <w:tcW w:w="1715" w:type="dxa"/>
          </w:tcPr>
          <w:p w14:paraId="4E281940" w14:textId="77777777" w:rsidR="004F1595" w:rsidRPr="00B73434" w:rsidRDefault="004F1595" w:rsidP="00D13DC5">
            <w:r w:rsidRPr="006E49A4">
              <w:t xml:space="preserve">Year 4, Spring </w:t>
            </w:r>
          </w:p>
        </w:tc>
      </w:tr>
      <w:tr w:rsidR="004F1595" w:rsidRPr="00B73434" w14:paraId="56A43D07" w14:textId="77777777" w:rsidTr="00D13DC5">
        <w:tc>
          <w:tcPr>
            <w:tcW w:w="1705" w:type="dxa"/>
            <w:vMerge/>
          </w:tcPr>
          <w:p w14:paraId="6483C252" w14:textId="77777777" w:rsidR="004F1595" w:rsidRPr="00B73434" w:rsidRDefault="004F1595" w:rsidP="00D13DC5">
            <w:pPr>
              <w:rPr>
                <w:bCs/>
              </w:rPr>
            </w:pPr>
          </w:p>
        </w:tc>
        <w:tc>
          <w:tcPr>
            <w:tcW w:w="1560" w:type="dxa"/>
          </w:tcPr>
          <w:p w14:paraId="2DC2B1B6" w14:textId="77777777" w:rsidR="004F1595" w:rsidRPr="00B73434" w:rsidRDefault="004F1595" w:rsidP="00D13DC5">
            <w:r w:rsidRPr="00B73434">
              <w:rPr>
                <w:bCs/>
              </w:rPr>
              <w:t>APSM</w:t>
            </w:r>
            <w:r w:rsidRPr="00B73434">
              <w:t xml:space="preserve"> 151A</w:t>
            </w:r>
          </w:p>
        </w:tc>
        <w:tc>
          <w:tcPr>
            <w:tcW w:w="4110" w:type="dxa"/>
          </w:tcPr>
          <w:p w14:paraId="21285881" w14:textId="77777777" w:rsidR="004F1595" w:rsidRPr="00B73434" w:rsidRDefault="004F1595" w:rsidP="00D13DC5">
            <w:r w:rsidRPr="00B73434">
              <w:t xml:space="preserve">Service Introduction </w:t>
            </w:r>
            <w:r>
              <w:t>&amp;</w:t>
            </w:r>
            <w:r w:rsidRPr="00B73434">
              <w:t xml:space="preserve"> Safety</w:t>
            </w:r>
          </w:p>
        </w:tc>
        <w:tc>
          <w:tcPr>
            <w:tcW w:w="990" w:type="dxa"/>
          </w:tcPr>
          <w:p w14:paraId="23D807FC" w14:textId="77777777" w:rsidR="004F1595" w:rsidRPr="00B73434" w:rsidRDefault="004F1595" w:rsidP="00D13DC5">
            <w:pPr>
              <w:jc w:val="center"/>
            </w:pPr>
            <w:r w:rsidRPr="00B73434">
              <w:t>2.5</w:t>
            </w:r>
          </w:p>
        </w:tc>
        <w:tc>
          <w:tcPr>
            <w:tcW w:w="1715" w:type="dxa"/>
          </w:tcPr>
          <w:p w14:paraId="31B70E16" w14:textId="77777777" w:rsidR="004F1595" w:rsidRPr="00B73434" w:rsidRDefault="004F1595" w:rsidP="00D13DC5">
            <w:r w:rsidRPr="00B73434">
              <w:t xml:space="preserve">Year 1, Fall </w:t>
            </w:r>
          </w:p>
        </w:tc>
      </w:tr>
      <w:tr w:rsidR="004F1595" w:rsidRPr="006E49A4" w14:paraId="18BB42B9" w14:textId="77777777" w:rsidTr="00D13DC5">
        <w:tc>
          <w:tcPr>
            <w:tcW w:w="1705" w:type="dxa"/>
            <w:vMerge/>
          </w:tcPr>
          <w:p w14:paraId="75C629FB" w14:textId="77777777" w:rsidR="004F1595" w:rsidRPr="006E49A4" w:rsidRDefault="004F1595" w:rsidP="00D13DC5"/>
        </w:tc>
        <w:tc>
          <w:tcPr>
            <w:tcW w:w="1560" w:type="dxa"/>
          </w:tcPr>
          <w:p w14:paraId="4E45665D" w14:textId="77777777" w:rsidR="004F1595" w:rsidRPr="006E49A4" w:rsidRDefault="004F1595" w:rsidP="00D13DC5">
            <w:r w:rsidRPr="006E49A4">
              <w:t>APSM 151B</w:t>
            </w:r>
          </w:p>
        </w:tc>
        <w:tc>
          <w:tcPr>
            <w:tcW w:w="4110" w:type="dxa"/>
          </w:tcPr>
          <w:p w14:paraId="5774D214" w14:textId="77777777" w:rsidR="004F1595" w:rsidRPr="006E49A4" w:rsidRDefault="004F1595" w:rsidP="00D13DC5">
            <w:r w:rsidRPr="006E49A4">
              <w:t>Essential HVAC Service Skills</w:t>
            </w:r>
          </w:p>
        </w:tc>
        <w:tc>
          <w:tcPr>
            <w:tcW w:w="990" w:type="dxa"/>
          </w:tcPr>
          <w:p w14:paraId="37AC305E" w14:textId="77777777" w:rsidR="004F1595" w:rsidRPr="006E49A4" w:rsidRDefault="004F1595" w:rsidP="00D13DC5">
            <w:pPr>
              <w:jc w:val="center"/>
            </w:pPr>
            <w:r w:rsidRPr="006E49A4">
              <w:t>2.5</w:t>
            </w:r>
          </w:p>
        </w:tc>
        <w:tc>
          <w:tcPr>
            <w:tcW w:w="1715" w:type="dxa"/>
          </w:tcPr>
          <w:p w14:paraId="63C85D97" w14:textId="77777777" w:rsidR="004F1595" w:rsidRPr="006E49A4" w:rsidRDefault="004F1595" w:rsidP="00D13DC5">
            <w:r w:rsidRPr="006E49A4">
              <w:t xml:space="preserve">Year 1, Winter </w:t>
            </w:r>
          </w:p>
        </w:tc>
      </w:tr>
      <w:tr w:rsidR="004F1595" w:rsidRPr="006E49A4" w14:paraId="008982A0" w14:textId="77777777" w:rsidTr="00D13DC5">
        <w:tc>
          <w:tcPr>
            <w:tcW w:w="1705" w:type="dxa"/>
            <w:vMerge/>
          </w:tcPr>
          <w:p w14:paraId="62FB7704" w14:textId="77777777" w:rsidR="004F1595" w:rsidRPr="006E49A4" w:rsidRDefault="004F1595" w:rsidP="00D13DC5"/>
        </w:tc>
        <w:tc>
          <w:tcPr>
            <w:tcW w:w="1560" w:type="dxa"/>
          </w:tcPr>
          <w:p w14:paraId="6411BD0D" w14:textId="77777777" w:rsidR="004F1595" w:rsidRPr="006E49A4" w:rsidRDefault="004F1595" w:rsidP="00D13DC5">
            <w:r w:rsidRPr="006E49A4">
              <w:t>APSM 151C</w:t>
            </w:r>
          </w:p>
        </w:tc>
        <w:tc>
          <w:tcPr>
            <w:tcW w:w="4110" w:type="dxa"/>
          </w:tcPr>
          <w:p w14:paraId="178E8B72" w14:textId="77777777" w:rsidR="004F1595" w:rsidRPr="006E49A4" w:rsidRDefault="004F1595" w:rsidP="00D13DC5">
            <w:r w:rsidRPr="006E49A4">
              <w:t xml:space="preserve">Heat, Matter &amp; Energy in HVAC </w:t>
            </w:r>
            <w:r>
              <w:t>Systems</w:t>
            </w:r>
          </w:p>
        </w:tc>
        <w:tc>
          <w:tcPr>
            <w:tcW w:w="990" w:type="dxa"/>
          </w:tcPr>
          <w:p w14:paraId="52884138" w14:textId="77777777" w:rsidR="004F1595" w:rsidRPr="006E49A4" w:rsidRDefault="004F1595" w:rsidP="00D13DC5">
            <w:pPr>
              <w:jc w:val="center"/>
            </w:pPr>
            <w:r w:rsidRPr="006E49A4">
              <w:t>2.5</w:t>
            </w:r>
          </w:p>
        </w:tc>
        <w:tc>
          <w:tcPr>
            <w:tcW w:w="1715" w:type="dxa"/>
          </w:tcPr>
          <w:p w14:paraId="503AF302" w14:textId="77777777" w:rsidR="004F1595" w:rsidRPr="006E49A4" w:rsidRDefault="004F1595" w:rsidP="00D13DC5">
            <w:r w:rsidRPr="006E49A4">
              <w:t xml:space="preserve">Year 1, Fall </w:t>
            </w:r>
          </w:p>
        </w:tc>
      </w:tr>
      <w:tr w:rsidR="004F1595" w:rsidRPr="006E49A4" w14:paraId="6CFF45B3" w14:textId="77777777" w:rsidTr="00D13DC5">
        <w:tc>
          <w:tcPr>
            <w:tcW w:w="1705" w:type="dxa"/>
            <w:vMerge/>
          </w:tcPr>
          <w:p w14:paraId="3664E102" w14:textId="77777777" w:rsidR="004F1595" w:rsidRPr="006E49A4" w:rsidRDefault="004F1595" w:rsidP="00D13DC5"/>
        </w:tc>
        <w:tc>
          <w:tcPr>
            <w:tcW w:w="1560" w:type="dxa"/>
          </w:tcPr>
          <w:p w14:paraId="5718DBFF" w14:textId="77777777" w:rsidR="004F1595" w:rsidRPr="006E49A4" w:rsidRDefault="004F1595" w:rsidP="00D13DC5">
            <w:r w:rsidRPr="006E49A4">
              <w:t>APSM 152A</w:t>
            </w:r>
          </w:p>
        </w:tc>
        <w:tc>
          <w:tcPr>
            <w:tcW w:w="4110" w:type="dxa"/>
          </w:tcPr>
          <w:p w14:paraId="6FBCBBDF" w14:textId="77777777" w:rsidR="004F1595" w:rsidRPr="006E49A4" w:rsidRDefault="004F1595" w:rsidP="00D13DC5">
            <w:r w:rsidRPr="006E49A4">
              <w:t>Piping, Refrigerant Evacuation &amp; Recovery</w:t>
            </w:r>
          </w:p>
        </w:tc>
        <w:tc>
          <w:tcPr>
            <w:tcW w:w="990" w:type="dxa"/>
          </w:tcPr>
          <w:p w14:paraId="36804BFB" w14:textId="77777777" w:rsidR="004F1595" w:rsidRPr="006E49A4" w:rsidRDefault="004F1595" w:rsidP="00D13DC5">
            <w:pPr>
              <w:jc w:val="center"/>
            </w:pPr>
            <w:r w:rsidRPr="006E49A4">
              <w:t>1.5</w:t>
            </w:r>
          </w:p>
        </w:tc>
        <w:tc>
          <w:tcPr>
            <w:tcW w:w="1715" w:type="dxa"/>
          </w:tcPr>
          <w:p w14:paraId="72EF9A4C" w14:textId="77777777" w:rsidR="004F1595" w:rsidRPr="006E49A4" w:rsidRDefault="004F1595" w:rsidP="00D13DC5">
            <w:r w:rsidRPr="006E49A4">
              <w:t xml:space="preserve">Year 1, Spring </w:t>
            </w:r>
          </w:p>
        </w:tc>
      </w:tr>
      <w:tr w:rsidR="004F1595" w:rsidRPr="006E49A4" w14:paraId="43BEDFB8" w14:textId="77777777" w:rsidTr="00D13DC5">
        <w:tc>
          <w:tcPr>
            <w:tcW w:w="1705" w:type="dxa"/>
            <w:vMerge/>
          </w:tcPr>
          <w:p w14:paraId="1821DA0B" w14:textId="77777777" w:rsidR="004F1595" w:rsidRPr="006E49A4" w:rsidRDefault="004F1595" w:rsidP="00D13DC5"/>
        </w:tc>
        <w:tc>
          <w:tcPr>
            <w:tcW w:w="1560" w:type="dxa"/>
          </w:tcPr>
          <w:p w14:paraId="65B68EC4" w14:textId="77777777" w:rsidR="004F1595" w:rsidRPr="006E49A4" w:rsidRDefault="004F1595" w:rsidP="00D13DC5">
            <w:r w:rsidRPr="006E49A4">
              <w:t>APSM 152B</w:t>
            </w:r>
          </w:p>
        </w:tc>
        <w:tc>
          <w:tcPr>
            <w:tcW w:w="4110" w:type="dxa"/>
          </w:tcPr>
          <w:p w14:paraId="278FECF1" w14:textId="77777777" w:rsidR="004F1595" w:rsidRPr="006E49A4" w:rsidRDefault="004F1595" w:rsidP="00D13DC5">
            <w:r w:rsidRPr="006E49A4">
              <w:t>Charging Refrigerant Systems</w:t>
            </w:r>
          </w:p>
        </w:tc>
        <w:tc>
          <w:tcPr>
            <w:tcW w:w="990" w:type="dxa"/>
          </w:tcPr>
          <w:p w14:paraId="57819711" w14:textId="77777777" w:rsidR="004F1595" w:rsidRPr="006E49A4" w:rsidRDefault="004F1595" w:rsidP="00D13DC5">
            <w:pPr>
              <w:jc w:val="center"/>
            </w:pPr>
            <w:r w:rsidRPr="006E49A4">
              <w:t>2</w:t>
            </w:r>
          </w:p>
        </w:tc>
        <w:tc>
          <w:tcPr>
            <w:tcW w:w="1715" w:type="dxa"/>
          </w:tcPr>
          <w:p w14:paraId="218D45E3" w14:textId="77777777" w:rsidR="004F1595" w:rsidRPr="006E49A4" w:rsidRDefault="004F1595" w:rsidP="00D13DC5">
            <w:r w:rsidRPr="006E49A4">
              <w:t xml:space="preserve">Year 2, Winter </w:t>
            </w:r>
          </w:p>
        </w:tc>
      </w:tr>
      <w:tr w:rsidR="004F1595" w:rsidRPr="006E49A4" w14:paraId="6691A6BC" w14:textId="77777777" w:rsidTr="00D13DC5">
        <w:tc>
          <w:tcPr>
            <w:tcW w:w="1705" w:type="dxa"/>
            <w:vMerge/>
          </w:tcPr>
          <w:p w14:paraId="0C996FE9" w14:textId="77777777" w:rsidR="004F1595" w:rsidRPr="006E49A4" w:rsidRDefault="004F1595" w:rsidP="00D13DC5"/>
        </w:tc>
        <w:tc>
          <w:tcPr>
            <w:tcW w:w="1560" w:type="dxa"/>
          </w:tcPr>
          <w:p w14:paraId="7566FDDB" w14:textId="77777777" w:rsidR="004F1595" w:rsidRPr="006E49A4" w:rsidRDefault="004F1595" w:rsidP="00D13DC5">
            <w:r w:rsidRPr="006E49A4">
              <w:t>APSM 152C</w:t>
            </w:r>
          </w:p>
        </w:tc>
        <w:tc>
          <w:tcPr>
            <w:tcW w:w="4110" w:type="dxa"/>
          </w:tcPr>
          <w:p w14:paraId="0B25ADF4" w14:textId="77777777" w:rsidR="004F1595" w:rsidRPr="006E49A4" w:rsidRDefault="004F1595" w:rsidP="00D13DC5">
            <w:r w:rsidRPr="006E49A4">
              <w:t>Introduction to Electricity</w:t>
            </w:r>
          </w:p>
        </w:tc>
        <w:tc>
          <w:tcPr>
            <w:tcW w:w="990" w:type="dxa"/>
          </w:tcPr>
          <w:p w14:paraId="3F8F12A0" w14:textId="77777777" w:rsidR="004F1595" w:rsidRPr="006E49A4" w:rsidRDefault="004F1595" w:rsidP="00D13DC5">
            <w:pPr>
              <w:jc w:val="center"/>
            </w:pPr>
            <w:r w:rsidRPr="006E49A4">
              <w:t>2.5</w:t>
            </w:r>
          </w:p>
        </w:tc>
        <w:tc>
          <w:tcPr>
            <w:tcW w:w="1715" w:type="dxa"/>
          </w:tcPr>
          <w:p w14:paraId="6ECA6BAC" w14:textId="77777777" w:rsidR="004F1595" w:rsidRPr="006E49A4" w:rsidRDefault="004F1595" w:rsidP="00D13DC5">
            <w:r w:rsidRPr="006E49A4">
              <w:t xml:space="preserve">Year 1, Spring </w:t>
            </w:r>
          </w:p>
        </w:tc>
      </w:tr>
      <w:tr w:rsidR="004F1595" w:rsidRPr="006E49A4" w14:paraId="4CEA6564" w14:textId="77777777" w:rsidTr="00D13DC5">
        <w:tc>
          <w:tcPr>
            <w:tcW w:w="1705" w:type="dxa"/>
            <w:vMerge/>
          </w:tcPr>
          <w:p w14:paraId="7CB660DF" w14:textId="77777777" w:rsidR="004F1595" w:rsidRPr="006E49A4" w:rsidRDefault="004F1595" w:rsidP="00D13DC5"/>
        </w:tc>
        <w:tc>
          <w:tcPr>
            <w:tcW w:w="1560" w:type="dxa"/>
          </w:tcPr>
          <w:p w14:paraId="7BAF3E66" w14:textId="77777777" w:rsidR="004F1595" w:rsidRPr="006E49A4" w:rsidRDefault="004F1595" w:rsidP="00D13DC5">
            <w:r w:rsidRPr="006E49A4">
              <w:t>APSM 153B</w:t>
            </w:r>
          </w:p>
        </w:tc>
        <w:tc>
          <w:tcPr>
            <w:tcW w:w="4110" w:type="dxa"/>
          </w:tcPr>
          <w:p w14:paraId="0CF9C4C5" w14:textId="77777777" w:rsidR="004F1595" w:rsidRPr="006E49A4" w:rsidRDefault="004F1595" w:rsidP="00D13DC5">
            <w:r w:rsidRPr="006E49A4">
              <w:t>Electric Motors &amp; Motor Controls in HVAC Systems</w:t>
            </w:r>
          </w:p>
        </w:tc>
        <w:tc>
          <w:tcPr>
            <w:tcW w:w="990" w:type="dxa"/>
          </w:tcPr>
          <w:p w14:paraId="64FE7AD4" w14:textId="77777777" w:rsidR="004F1595" w:rsidRPr="006E49A4" w:rsidRDefault="004F1595" w:rsidP="00D13DC5">
            <w:pPr>
              <w:jc w:val="center"/>
            </w:pPr>
            <w:r w:rsidRPr="006E49A4">
              <w:t>2.5</w:t>
            </w:r>
          </w:p>
        </w:tc>
        <w:tc>
          <w:tcPr>
            <w:tcW w:w="1715" w:type="dxa"/>
          </w:tcPr>
          <w:p w14:paraId="11BAF8E0" w14:textId="77777777" w:rsidR="004F1595" w:rsidRPr="006E49A4" w:rsidRDefault="004F1595" w:rsidP="00D13DC5">
            <w:r w:rsidRPr="006E49A4">
              <w:t xml:space="preserve">Year 2, Fall </w:t>
            </w:r>
          </w:p>
        </w:tc>
      </w:tr>
      <w:tr w:rsidR="004F1595" w:rsidRPr="006E49A4" w14:paraId="5EA6CB24" w14:textId="77777777" w:rsidTr="00D13DC5">
        <w:tc>
          <w:tcPr>
            <w:tcW w:w="1705" w:type="dxa"/>
            <w:vMerge/>
          </w:tcPr>
          <w:p w14:paraId="57409A1F" w14:textId="77777777" w:rsidR="004F1595" w:rsidRPr="006E49A4" w:rsidRDefault="004F1595" w:rsidP="00D13DC5"/>
        </w:tc>
        <w:tc>
          <w:tcPr>
            <w:tcW w:w="1560" w:type="dxa"/>
          </w:tcPr>
          <w:p w14:paraId="64658D92" w14:textId="77777777" w:rsidR="004F1595" w:rsidRPr="006E49A4" w:rsidRDefault="004F1595" w:rsidP="00D13DC5">
            <w:r w:rsidRPr="006E49A4">
              <w:t>APSM 154A</w:t>
            </w:r>
          </w:p>
        </w:tc>
        <w:tc>
          <w:tcPr>
            <w:tcW w:w="4110" w:type="dxa"/>
          </w:tcPr>
          <w:p w14:paraId="26F512FA" w14:textId="77777777" w:rsidR="004F1595" w:rsidRPr="006E49A4" w:rsidRDefault="004F1595" w:rsidP="00D13DC5">
            <w:r w:rsidRPr="006E49A4">
              <w:t>Refrigeration in Air Conditioning</w:t>
            </w:r>
          </w:p>
        </w:tc>
        <w:tc>
          <w:tcPr>
            <w:tcW w:w="990" w:type="dxa"/>
          </w:tcPr>
          <w:p w14:paraId="22E5BABE" w14:textId="77777777" w:rsidR="004F1595" w:rsidRPr="006E49A4" w:rsidRDefault="004F1595" w:rsidP="00D13DC5">
            <w:pPr>
              <w:jc w:val="center"/>
            </w:pPr>
            <w:r w:rsidRPr="006E49A4">
              <w:t>2</w:t>
            </w:r>
          </w:p>
        </w:tc>
        <w:tc>
          <w:tcPr>
            <w:tcW w:w="1715" w:type="dxa"/>
          </w:tcPr>
          <w:p w14:paraId="6239CE28" w14:textId="77777777" w:rsidR="004F1595" w:rsidRPr="006E49A4" w:rsidRDefault="004F1595" w:rsidP="00D13DC5">
            <w:r w:rsidRPr="006E49A4">
              <w:t xml:space="preserve">Year 2, Winter </w:t>
            </w:r>
          </w:p>
        </w:tc>
      </w:tr>
      <w:tr w:rsidR="004F1595" w:rsidRPr="006E49A4" w14:paraId="42427AD6" w14:textId="77777777" w:rsidTr="00D13DC5">
        <w:tc>
          <w:tcPr>
            <w:tcW w:w="1705" w:type="dxa"/>
            <w:vMerge/>
          </w:tcPr>
          <w:p w14:paraId="3FCC1286" w14:textId="77777777" w:rsidR="004F1595" w:rsidRPr="006E49A4" w:rsidRDefault="004F1595" w:rsidP="00D13DC5"/>
        </w:tc>
        <w:tc>
          <w:tcPr>
            <w:tcW w:w="1560" w:type="dxa"/>
          </w:tcPr>
          <w:p w14:paraId="12EF6E7B" w14:textId="77777777" w:rsidR="004F1595" w:rsidRPr="006E49A4" w:rsidRDefault="004F1595" w:rsidP="00D13DC5">
            <w:r w:rsidRPr="006E49A4">
              <w:t>APSM 154B</w:t>
            </w:r>
          </w:p>
        </w:tc>
        <w:tc>
          <w:tcPr>
            <w:tcW w:w="4110" w:type="dxa"/>
          </w:tcPr>
          <w:p w14:paraId="066E2952" w14:textId="77777777" w:rsidR="004F1595" w:rsidRPr="006E49A4" w:rsidRDefault="004F1595" w:rsidP="00D13DC5">
            <w:r w:rsidRPr="006E49A4">
              <w:t>Gas &amp; Electric Heating</w:t>
            </w:r>
          </w:p>
        </w:tc>
        <w:tc>
          <w:tcPr>
            <w:tcW w:w="990" w:type="dxa"/>
          </w:tcPr>
          <w:p w14:paraId="4B33F0F3" w14:textId="77777777" w:rsidR="004F1595" w:rsidRPr="006E49A4" w:rsidRDefault="004F1595" w:rsidP="00D13DC5">
            <w:pPr>
              <w:jc w:val="center"/>
            </w:pPr>
            <w:r w:rsidRPr="006E49A4">
              <w:t>2</w:t>
            </w:r>
          </w:p>
        </w:tc>
        <w:tc>
          <w:tcPr>
            <w:tcW w:w="1715" w:type="dxa"/>
          </w:tcPr>
          <w:p w14:paraId="22AF8307" w14:textId="77777777" w:rsidR="004F1595" w:rsidRPr="006E49A4" w:rsidRDefault="004F1595" w:rsidP="00D13DC5">
            <w:r w:rsidRPr="006E49A4">
              <w:t xml:space="preserve">Year 2, Spring </w:t>
            </w:r>
          </w:p>
        </w:tc>
      </w:tr>
      <w:tr w:rsidR="004F1595" w:rsidRPr="006E49A4" w14:paraId="0D596191" w14:textId="77777777" w:rsidTr="00D13DC5">
        <w:tc>
          <w:tcPr>
            <w:tcW w:w="1705" w:type="dxa"/>
            <w:vMerge/>
          </w:tcPr>
          <w:p w14:paraId="0B6F2EAD" w14:textId="77777777" w:rsidR="004F1595" w:rsidRPr="006E49A4" w:rsidRDefault="004F1595" w:rsidP="00D13DC5"/>
        </w:tc>
        <w:tc>
          <w:tcPr>
            <w:tcW w:w="1560" w:type="dxa"/>
          </w:tcPr>
          <w:p w14:paraId="435E4889" w14:textId="77777777" w:rsidR="004F1595" w:rsidRPr="006E49A4" w:rsidRDefault="004F1595" w:rsidP="00D13DC5">
            <w:r w:rsidRPr="006E49A4">
              <w:t>APSM 154C</w:t>
            </w:r>
          </w:p>
        </w:tc>
        <w:tc>
          <w:tcPr>
            <w:tcW w:w="4110" w:type="dxa"/>
          </w:tcPr>
          <w:p w14:paraId="131197A0" w14:textId="77777777" w:rsidR="004F1595" w:rsidRPr="006E49A4" w:rsidRDefault="004F1595" w:rsidP="00D13DC5">
            <w:r w:rsidRPr="006E49A4">
              <w:t>Hydronic Heating</w:t>
            </w:r>
          </w:p>
        </w:tc>
        <w:tc>
          <w:tcPr>
            <w:tcW w:w="990" w:type="dxa"/>
          </w:tcPr>
          <w:p w14:paraId="24F27F29" w14:textId="77777777" w:rsidR="004F1595" w:rsidRPr="006E49A4" w:rsidRDefault="004F1595" w:rsidP="00D13DC5">
            <w:pPr>
              <w:jc w:val="center"/>
            </w:pPr>
            <w:r w:rsidRPr="006E49A4">
              <w:t>2</w:t>
            </w:r>
          </w:p>
        </w:tc>
        <w:tc>
          <w:tcPr>
            <w:tcW w:w="1715" w:type="dxa"/>
          </w:tcPr>
          <w:p w14:paraId="06051DEB" w14:textId="77777777" w:rsidR="004F1595" w:rsidRPr="006E49A4" w:rsidRDefault="004F1595" w:rsidP="00D13DC5">
            <w:r w:rsidRPr="006E49A4">
              <w:t xml:space="preserve">Year 2, Spring </w:t>
            </w:r>
          </w:p>
        </w:tc>
      </w:tr>
      <w:tr w:rsidR="004F1595" w:rsidRPr="006E49A4" w14:paraId="73A862B1" w14:textId="77777777" w:rsidTr="00D13DC5">
        <w:tc>
          <w:tcPr>
            <w:tcW w:w="1705" w:type="dxa"/>
            <w:vMerge/>
          </w:tcPr>
          <w:p w14:paraId="3900BD0F" w14:textId="77777777" w:rsidR="004F1595" w:rsidRPr="006E49A4" w:rsidRDefault="004F1595" w:rsidP="00D13DC5"/>
        </w:tc>
        <w:tc>
          <w:tcPr>
            <w:tcW w:w="1560" w:type="dxa"/>
          </w:tcPr>
          <w:p w14:paraId="6C61C9EE" w14:textId="77777777" w:rsidR="004F1595" w:rsidRPr="006E49A4" w:rsidRDefault="004F1595" w:rsidP="00D13DC5">
            <w:r w:rsidRPr="006E49A4">
              <w:t>APSM 155A</w:t>
            </w:r>
          </w:p>
        </w:tc>
        <w:tc>
          <w:tcPr>
            <w:tcW w:w="4110" w:type="dxa"/>
          </w:tcPr>
          <w:p w14:paraId="7E8C955C" w14:textId="77777777" w:rsidR="004F1595" w:rsidRPr="006E49A4" w:rsidRDefault="004F1595" w:rsidP="00D13DC5">
            <w:r w:rsidRPr="006E49A4">
              <w:t>Sheet Metal Fabrication</w:t>
            </w:r>
          </w:p>
        </w:tc>
        <w:tc>
          <w:tcPr>
            <w:tcW w:w="990" w:type="dxa"/>
          </w:tcPr>
          <w:p w14:paraId="724AEBD2" w14:textId="77777777" w:rsidR="004F1595" w:rsidRPr="006E49A4" w:rsidRDefault="004F1595" w:rsidP="00D13DC5">
            <w:pPr>
              <w:jc w:val="center"/>
            </w:pPr>
            <w:r w:rsidRPr="006E49A4">
              <w:t>1.5</w:t>
            </w:r>
          </w:p>
        </w:tc>
        <w:tc>
          <w:tcPr>
            <w:tcW w:w="1715" w:type="dxa"/>
          </w:tcPr>
          <w:p w14:paraId="3F45CBCE" w14:textId="77777777" w:rsidR="004F1595" w:rsidRPr="006E49A4" w:rsidRDefault="004F1595" w:rsidP="00D13DC5">
            <w:r w:rsidRPr="006E49A4">
              <w:t xml:space="preserve">Year 2, Fall </w:t>
            </w:r>
          </w:p>
        </w:tc>
      </w:tr>
      <w:tr w:rsidR="004F1595" w:rsidRPr="006E49A4" w14:paraId="4FF3CBA1" w14:textId="77777777" w:rsidTr="00D13DC5">
        <w:tc>
          <w:tcPr>
            <w:tcW w:w="1705" w:type="dxa"/>
            <w:vMerge/>
          </w:tcPr>
          <w:p w14:paraId="1DDF1DBC" w14:textId="77777777" w:rsidR="004F1595" w:rsidRPr="006E49A4" w:rsidRDefault="004F1595" w:rsidP="00D13DC5"/>
        </w:tc>
        <w:tc>
          <w:tcPr>
            <w:tcW w:w="1560" w:type="dxa"/>
          </w:tcPr>
          <w:p w14:paraId="13846B79" w14:textId="77777777" w:rsidR="004F1595" w:rsidRPr="006E49A4" w:rsidRDefault="004F1595" w:rsidP="00D13DC5">
            <w:r w:rsidRPr="006E49A4">
              <w:t>APSM 156A</w:t>
            </w:r>
          </w:p>
        </w:tc>
        <w:tc>
          <w:tcPr>
            <w:tcW w:w="4110" w:type="dxa"/>
          </w:tcPr>
          <w:p w14:paraId="5A1BC0F2" w14:textId="77777777" w:rsidR="004F1595" w:rsidRPr="006E49A4" w:rsidRDefault="004F1595" w:rsidP="00D13DC5">
            <w:r w:rsidRPr="006E49A4">
              <w:t>Heat Pump Efficient Operation &amp; Service</w:t>
            </w:r>
          </w:p>
        </w:tc>
        <w:tc>
          <w:tcPr>
            <w:tcW w:w="990" w:type="dxa"/>
          </w:tcPr>
          <w:p w14:paraId="75C5E265" w14:textId="77777777" w:rsidR="004F1595" w:rsidRPr="006E49A4" w:rsidRDefault="004F1595" w:rsidP="00D13DC5">
            <w:pPr>
              <w:jc w:val="center"/>
            </w:pPr>
            <w:r w:rsidRPr="006E49A4">
              <w:t>2.5</w:t>
            </w:r>
          </w:p>
        </w:tc>
        <w:tc>
          <w:tcPr>
            <w:tcW w:w="1715" w:type="dxa"/>
          </w:tcPr>
          <w:p w14:paraId="438B3EC4" w14:textId="77777777" w:rsidR="004F1595" w:rsidRPr="006E49A4" w:rsidRDefault="004F1595" w:rsidP="00D13DC5">
            <w:r w:rsidRPr="006E49A4">
              <w:t xml:space="preserve">Year 3, Fall </w:t>
            </w:r>
          </w:p>
        </w:tc>
      </w:tr>
      <w:tr w:rsidR="004F1595" w:rsidRPr="006E49A4" w14:paraId="50319A23" w14:textId="77777777" w:rsidTr="00D13DC5">
        <w:tc>
          <w:tcPr>
            <w:tcW w:w="1705" w:type="dxa"/>
            <w:vMerge/>
          </w:tcPr>
          <w:p w14:paraId="56D7C4F1" w14:textId="77777777" w:rsidR="004F1595" w:rsidRPr="006E49A4" w:rsidRDefault="004F1595" w:rsidP="00D13DC5"/>
        </w:tc>
        <w:tc>
          <w:tcPr>
            <w:tcW w:w="1560" w:type="dxa"/>
          </w:tcPr>
          <w:p w14:paraId="2EAB2925" w14:textId="77777777" w:rsidR="004F1595" w:rsidRPr="006E49A4" w:rsidRDefault="004F1595" w:rsidP="00D13DC5">
            <w:r w:rsidRPr="006E49A4">
              <w:t>APSM 156B</w:t>
            </w:r>
          </w:p>
        </w:tc>
        <w:tc>
          <w:tcPr>
            <w:tcW w:w="4110" w:type="dxa"/>
          </w:tcPr>
          <w:p w14:paraId="775630E0" w14:textId="77777777" w:rsidR="004F1595" w:rsidRPr="006E49A4" w:rsidRDefault="004F1595" w:rsidP="00D13DC5">
            <w:r w:rsidRPr="006E49A4">
              <w:t>Cooling Towers, Pumps &amp; Piping</w:t>
            </w:r>
          </w:p>
        </w:tc>
        <w:tc>
          <w:tcPr>
            <w:tcW w:w="990" w:type="dxa"/>
          </w:tcPr>
          <w:p w14:paraId="409E09AB" w14:textId="77777777" w:rsidR="004F1595" w:rsidRPr="006E49A4" w:rsidRDefault="004F1595" w:rsidP="00D13DC5">
            <w:pPr>
              <w:jc w:val="center"/>
            </w:pPr>
            <w:r w:rsidRPr="006E49A4">
              <w:t>2.5</w:t>
            </w:r>
          </w:p>
        </w:tc>
        <w:tc>
          <w:tcPr>
            <w:tcW w:w="1715" w:type="dxa"/>
          </w:tcPr>
          <w:p w14:paraId="09E5CE8C" w14:textId="77777777" w:rsidR="004F1595" w:rsidRPr="006E49A4" w:rsidRDefault="004F1595" w:rsidP="00D13DC5">
            <w:r w:rsidRPr="006E49A4">
              <w:t xml:space="preserve">Year 3, Winter </w:t>
            </w:r>
          </w:p>
        </w:tc>
      </w:tr>
      <w:tr w:rsidR="004F1595" w:rsidRPr="006E49A4" w14:paraId="6D790154" w14:textId="77777777" w:rsidTr="00D13DC5">
        <w:tc>
          <w:tcPr>
            <w:tcW w:w="1705" w:type="dxa"/>
            <w:vMerge/>
          </w:tcPr>
          <w:p w14:paraId="19F32348" w14:textId="77777777" w:rsidR="004F1595" w:rsidRPr="006E49A4" w:rsidRDefault="004F1595" w:rsidP="00D13DC5"/>
        </w:tc>
        <w:tc>
          <w:tcPr>
            <w:tcW w:w="1560" w:type="dxa"/>
          </w:tcPr>
          <w:p w14:paraId="1F9D5095" w14:textId="77777777" w:rsidR="004F1595" w:rsidRPr="006E49A4" w:rsidRDefault="004F1595" w:rsidP="00D13DC5">
            <w:r w:rsidRPr="006E49A4">
              <w:t>APSM 156C</w:t>
            </w:r>
          </w:p>
        </w:tc>
        <w:tc>
          <w:tcPr>
            <w:tcW w:w="4110" w:type="dxa"/>
          </w:tcPr>
          <w:p w14:paraId="71292C48" w14:textId="77777777" w:rsidR="004F1595" w:rsidRPr="006E49A4" w:rsidRDefault="004F1595" w:rsidP="00D13DC5">
            <w:r w:rsidRPr="006E49A4">
              <w:t>Chilled Water HVAC Systems &amp; Components</w:t>
            </w:r>
          </w:p>
        </w:tc>
        <w:tc>
          <w:tcPr>
            <w:tcW w:w="990" w:type="dxa"/>
          </w:tcPr>
          <w:p w14:paraId="5394C349" w14:textId="77777777" w:rsidR="004F1595" w:rsidRPr="006E49A4" w:rsidRDefault="004F1595" w:rsidP="00D13DC5">
            <w:pPr>
              <w:jc w:val="center"/>
            </w:pPr>
            <w:r w:rsidRPr="006E49A4">
              <w:t>2.5</w:t>
            </w:r>
          </w:p>
        </w:tc>
        <w:tc>
          <w:tcPr>
            <w:tcW w:w="1715" w:type="dxa"/>
          </w:tcPr>
          <w:p w14:paraId="0D14AE8D" w14:textId="77777777" w:rsidR="004F1595" w:rsidRPr="006E49A4" w:rsidRDefault="004F1595" w:rsidP="00D13DC5">
            <w:r w:rsidRPr="006E49A4">
              <w:t xml:space="preserve">Year 3, Winter </w:t>
            </w:r>
          </w:p>
        </w:tc>
      </w:tr>
      <w:tr w:rsidR="004F1595" w:rsidRPr="006E49A4" w14:paraId="55D487C9" w14:textId="77777777" w:rsidTr="00D13DC5">
        <w:tc>
          <w:tcPr>
            <w:tcW w:w="1705" w:type="dxa"/>
            <w:vMerge/>
          </w:tcPr>
          <w:p w14:paraId="5634F6DD" w14:textId="77777777" w:rsidR="004F1595" w:rsidRPr="006E49A4" w:rsidRDefault="004F1595" w:rsidP="00D13DC5"/>
        </w:tc>
        <w:tc>
          <w:tcPr>
            <w:tcW w:w="1560" w:type="dxa"/>
          </w:tcPr>
          <w:p w14:paraId="48EF6629" w14:textId="77777777" w:rsidR="004F1595" w:rsidRPr="006E49A4" w:rsidRDefault="004F1595" w:rsidP="00D13DC5">
            <w:r w:rsidRPr="006E49A4">
              <w:t>APSM 157A</w:t>
            </w:r>
          </w:p>
        </w:tc>
        <w:tc>
          <w:tcPr>
            <w:tcW w:w="4110" w:type="dxa"/>
          </w:tcPr>
          <w:p w14:paraId="232EFFA0" w14:textId="77777777" w:rsidR="004F1595" w:rsidRPr="006E49A4" w:rsidRDefault="004F1595" w:rsidP="00D13DC5">
            <w:r w:rsidRPr="006E49A4">
              <w:t>Plans &amp; Specifications for the Service Technician</w:t>
            </w:r>
          </w:p>
        </w:tc>
        <w:tc>
          <w:tcPr>
            <w:tcW w:w="990" w:type="dxa"/>
          </w:tcPr>
          <w:p w14:paraId="5D115099" w14:textId="77777777" w:rsidR="004F1595" w:rsidRPr="006E49A4" w:rsidRDefault="004F1595" w:rsidP="00D13DC5">
            <w:pPr>
              <w:jc w:val="center"/>
            </w:pPr>
            <w:r w:rsidRPr="006E49A4">
              <w:t>2.5</w:t>
            </w:r>
          </w:p>
        </w:tc>
        <w:tc>
          <w:tcPr>
            <w:tcW w:w="1715" w:type="dxa"/>
          </w:tcPr>
          <w:p w14:paraId="7C4DF59D" w14:textId="77777777" w:rsidR="004F1595" w:rsidRPr="006E49A4" w:rsidRDefault="004F1595" w:rsidP="00D13DC5">
            <w:r w:rsidRPr="006E49A4">
              <w:t xml:space="preserve">Year 3, Fall </w:t>
            </w:r>
          </w:p>
        </w:tc>
      </w:tr>
      <w:tr w:rsidR="004F1595" w:rsidRPr="006E49A4" w14:paraId="05E0A843" w14:textId="77777777" w:rsidTr="00D13DC5">
        <w:tc>
          <w:tcPr>
            <w:tcW w:w="1705" w:type="dxa"/>
            <w:vMerge/>
          </w:tcPr>
          <w:p w14:paraId="556A1EAF" w14:textId="77777777" w:rsidR="004F1595" w:rsidRPr="006E49A4" w:rsidRDefault="004F1595" w:rsidP="00D13DC5"/>
        </w:tc>
        <w:tc>
          <w:tcPr>
            <w:tcW w:w="1560" w:type="dxa"/>
          </w:tcPr>
          <w:p w14:paraId="6327F24B" w14:textId="77777777" w:rsidR="004F1595" w:rsidRPr="006E49A4" w:rsidRDefault="004F1595" w:rsidP="00D13DC5">
            <w:r w:rsidRPr="006E49A4">
              <w:t>APSM 157B</w:t>
            </w:r>
          </w:p>
        </w:tc>
        <w:tc>
          <w:tcPr>
            <w:tcW w:w="4110" w:type="dxa"/>
          </w:tcPr>
          <w:p w14:paraId="0E871578" w14:textId="77777777" w:rsidR="004F1595" w:rsidRPr="006E49A4" w:rsidRDefault="004F1595" w:rsidP="00D13DC5">
            <w:r w:rsidRPr="006E49A4">
              <w:t>HVAC Energy Codes &amp; Standards</w:t>
            </w:r>
          </w:p>
        </w:tc>
        <w:tc>
          <w:tcPr>
            <w:tcW w:w="990" w:type="dxa"/>
          </w:tcPr>
          <w:p w14:paraId="6F4F577C" w14:textId="77777777" w:rsidR="004F1595" w:rsidRPr="006E49A4" w:rsidRDefault="004F1595" w:rsidP="00D13DC5">
            <w:pPr>
              <w:jc w:val="center"/>
            </w:pPr>
            <w:r w:rsidRPr="006E49A4">
              <w:t>2.5</w:t>
            </w:r>
          </w:p>
        </w:tc>
        <w:tc>
          <w:tcPr>
            <w:tcW w:w="1715" w:type="dxa"/>
          </w:tcPr>
          <w:p w14:paraId="51DC2768" w14:textId="77777777" w:rsidR="004F1595" w:rsidRPr="006E49A4" w:rsidRDefault="004F1595" w:rsidP="00D13DC5">
            <w:r w:rsidRPr="006E49A4">
              <w:t xml:space="preserve">Year 4, Winter </w:t>
            </w:r>
          </w:p>
        </w:tc>
      </w:tr>
      <w:tr w:rsidR="004F1595" w:rsidRPr="006E49A4" w14:paraId="45BEEDE2" w14:textId="77777777" w:rsidTr="00D13DC5">
        <w:tc>
          <w:tcPr>
            <w:tcW w:w="1705" w:type="dxa"/>
            <w:vMerge/>
          </w:tcPr>
          <w:p w14:paraId="16A3BFE6" w14:textId="77777777" w:rsidR="004F1595" w:rsidRPr="006E49A4" w:rsidRDefault="004F1595" w:rsidP="00D13DC5"/>
        </w:tc>
        <w:tc>
          <w:tcPr>
            <w:tcW w:w="1560" w:type="dxa"/>
          </w:tcPr>
          <w:p w14:paraId="23059ED1" w14:textId="77777777" w:rsidR="004F1595" w:rsidRPr="006E49A4" w:rsidRDefault="004F1595" w:rsidP="00D13DC5">
            <w:r w:rsidRPr="006E49A4">
              <w:t>APSM 158A</w:t>
            </w:r>
          </w:p>
        </w:tc>
        <w:tc>
          <w:tcPr>
            <w:tcW w:w="4110" w:type="dxa"/>
          </w:tcPr>
          <w:p w14:paraId="29AA7D9C" w14:textId="77777777" w:rsidR="004F1595" w:rsidRPr="006E49A4" w:rsidRDefault="004F1595" w:rsidP="00D13DC5">
            <w:r w:rsidRPr="006E49A4">
              <w:t xml:space="preserve">Introduction to Direct Digital HVAC </w:t>
            </w:r>
            <w:r>
              <w:t>C</w:t>
            </w:r>
            <w:r w:rsidRPr="006E49A4">
              <w:t>ontrols</w:t>
            </w:r>
          </w:p>
        </w:tc>
        <w:tc>
          <w:tcPr>
            <w:tcW w:w="990" w:type="dxa"/>
          </w:tcPr>
          <w:p w14:paraId="0CA1A0AB" w14:textId="77777777" w:rsidR="004F1595" w:rsidRPr="006E49A4" w:rsidRDefault="004F1595" w:rsidP="00D13DC5">
            <w:pPr>
              <w:jc w:val="center"/>
            </w:pPr>
            <w:r w:rsidRPr="006E49A4">
              <w:t>2</w:t>
            </w:r>
          </w:p>
        </w:tc>
        <w:tc>
          <w:tcPr>
            <w:tcW w:w="1715" w:type="dxa"/>
          </w:tcPr>
          <w:p w14:paraId="2F9D6F2D" w14:textId="77777777" w:rsidR="004F1595" w:rsidRPr="006E49A4" w:rsidRDefault="004F1595" w:rsidP="00D13DC5">
            <w:r w:rsidRPr="006E49A4">
              <w:t xml:space="preserve">Year 5, Fall </w:t>
            </w:r>
          </w:p>
        </w:tc>
      </w:tr>
      <w:tr w:rsidR="004F1595" w:rsidRPr="006E49A4" w14:paraId="596A057E" w14:textId="77777777" w:rsidTr="00D13DC5">
        <w:tc>
          <w:tcPr>
            <w:tcW w:w="1705" w:type="dxa"/>
            <w:vMerge/>
          </w:tcPr>
          <w:p w14:paraId="48B8DD74" w14:textId="77777777" w:rsidR="004F1595" w:rsidRPr="006E49A4" w:rsidRDefault="004F1595" w:rsidP="00D13DC5"/>
        </w:tc>
        <w:tc>
          <w:tcPr>
            <w:tcW w:w="1560" w:type="dxa"/>
          </w:tcPr>
          <w:p w14:paraId="7714899F" w14:textId="77777777" w:rsidR="004F1595" w:rsidRPr="006E49A4" w:rsidRDefault="004F1595" w:rsidP="00D13DC5">
            <w:r w:rsidRPr="006E49A4">
              <w:t>APSM 158C</w:t>
            </w:r>
          </w:p>
        </w:tc>
        <w:tc>
          <w:tcPr>
            <w:tcW w:w="4110" w:type="dxa"/>
          </w:tcPr>
          <w:p w14:paraId="69F09AD6" w14:textId="77777777" w:rsidR="004F1595" w:rsidRPr="006E49A4" w:rsidRDefault="004F1595" w:rsidP="00D13DC5">
            <w:r>
              <w:t>Inverter, VRF</w:t>
            </w:r>
            <w:r w:rsidRPr="006E49A4">
              <w:t xml:space="preserve"> &amp; Heat Recovery Technology</w:t>
            </w:r>
          </w:p>
        </w:tc>
        <w:tc>
          <w:tcPr>
            <w:tcW w:w="990" w:type="dxa"/>
          </w:tcPr>
          <w:p w14:paraId="4E70EA2B" w14:textId="77777777" w:rsidR="004F1595" w:rsidRPr="006E49A4" w:rsidRDefault="004F1595" w:rsidP="00D13DC5">
            <w:pPr>
              <w:jc w:val="center"/>
            </w:pPr>
            <w:r w:rsidRPr="006E49A4">
              <w:t>2.5</w:t>
            </w:r>
          </w:p>
        </w:tc>
        <w:tc>
          <w:tcPr>
            <w:tcW w:w="1715" w:type="dxa"/>
          </w:tcPr>
          <w:p w14:paraId="5CD45913" w14:textId="77777777" w:rsidR="004F1595" w:rsidRPr="006E49A4" w:rsidRDefault="004F1595" w:rsidP="00D13DC5">
            <w:r w:rsidRPr="006E49A4">
              <w:t xml:space="preserve">Year 3, Spring </w:t>
            </w:r>
          </w:p>
        </w:tc>
      </w:tr>
      <w:tr w:rsidR="004F1595" w:rsidRPr="006E49A4" w14:paraId="0EBFA52B" w14:textId="77777777" w:rsidTr="00D13DC5">
        <w:tc>
          <w:tcPr>
            <w:tcW w:w="1705" w:type="dxa"/>
            <w:vMerge/>
          </w:tcPr>
          <w:p w14:paraId="53619993" w14:textId="77777777" w:rsidR="004F1595" w:rsidRPr="006E49A4" w:rsidRDefault="004F1595" w:rsidP="00D13DC5"/>
        </w:tc>
        <w:tc>
          <w:tcPr>
            <w:tcW w:w="1560" w:type="dxa"/>
          </w:tcPr>
          <w:p w14:paraId="624D7E55" w14:textId="77777777" w:rsidR="004F1595" w:rsidRPr="006E49A4" w:rsidRDefault="004F1595" w:rsidP="00D13DC5">
            <w:r w:rsidRPr="006E49A4">
              <w:t>APSM 159B</w:t>
            </w:r>
          </w:p>
        </w:tc>
        <w:tc>
          <w:tcPr>
            <w:tcW w:w="4110" w:type="dxa"/>
          </w:tcPr>
          <w:p w14:paraId="51F46C3A" w14:textId="77777777" w:rsidR="004F1595" w:rsidRPr="006E49A4" w:rsidRDefault="004F1595" w:rsidP="00D13DC5">
            <w:r w:rsidRPr="006E49A4">
              <w:t xml:space="preserve">Airflow &amp; </w:t>
            </w:r>
            <w:proofErr w:type="spellStart"/>
            <w:r w:rsidRPr="006E49A4">
              <w:t>Psych</w:t>
            </w:r>
            <w:r>
              <w:t>r</w:t>
            </w:r>
            <w:r w:rsidRPr="006E49A4">
              <w:t>ometrics</w:t>
            </w:r>
            <w:proofErr w:type="spellEnd"/>
            <w:r w:rsidRPr="006E49A4">
              <w:t xml:space="preserve"> for TAB</w:t>
            </w:r>
          </w:p>
        </w:tc>
        <w:tc>
          <w:tcPr>
            <w:tcW w:w="990" w:type="dxa"/>
          </w:tcPr>
          <w:p w14:paraId="28E8D5BF" w14:textId="77777777" w:rsidR="004F1595" w:rsidRPr="006E49A4" w:rsidRDefault="004F1595" w:rsidP="00D13DC5">
            <w:pPr>
              <w:jc w:val="center"/>
            </w:pPr>
            <w:r w:rsidRPr="006E49A4">
              <w:t>2.5</w:t>
            </w:r>
          </w:p>
        </w:tc>
        <w:tc>
          <w:tcPr>
            <w:tcW w:w="1715" w:type="dxa"/>
          </w:tcPr>
          <w:p w14:paraId="075CD0B7" w14:textId="77777777" w:rsidR="004F1595" w:rsidRPr="006E49A4" w:rsidRDefault="004F1595" w:rsidP="00D13DC5">
            <w:r w:rsidRPr="006E49A4">
              <w:t xml:space="preserve">Year 1, Winter </w:t>
            </w:r>
          </w:p>
        </w:tc>
      </w:tr>
      <w:tr w:rsidR="004F1595" w:rsidRPr="006E49A4" w14:paraId="461F30EE" w14:textId="77777777" w:rsidTr="00D13DC5">
        <w:tc>
          <w:tcPr>
            <w:tcW w:w="1705" w:type="dxa"/>
            <w:vMerge/>
          </w:tcPr>
          <w:p w14:paraId="69302E4C" w14:textId="77777777" w:rsidR="004F1595" w:rsidRPr="006E49A4" w:rsidRDefault="004F1595" w:rsidP="00D13DC5"/>
        </w:tc>
        <w:tc>
          <w:tcPr>
            <w:tcW w:w="1560" w:type="dxa"/>
          </w:tcPr>
          <w:p w14:paraId="786D04FA" w14:textId="77777777" w:rsidR="004F1595" w:rsidRPr="006E49A4" w:rsidRDefault="004F1595" w:rsidP="00D13DC5">
            <w:r w:rsidRPr="006E49A4">
              <w:t>APSM 172B</w:t>
            </w:r>
          </w:p>
        </w:tc>
        <w:tc>
          <w:tcPr>
            <w:tcW w:w="4110" w:type="dxa"/>
          </w:tcPr>
          <w:p w14:paraId="0964F631" w14:textId="77777777" w:rsidR="004F1595" w:rsidRPr="006E49A4" w:rsidRDefault="004F1595" w:rsidP="00D13DC5">
            <w:r w:rsidRPr="006E49A4">
              <w:t>Proportional Balancing</w:t>
            </w:r>
          </w:p>
        </w:tc>
        <w:tc>
          <w:tcPr>
            <w:tcW w:w="990" w:type="dxa"/>
          </w:tcPr>
          <w:p w14:paraId="01456396" w14:textId="77777777" w:rsidR="004F1595" w:rsidRPr="006E49A4" w:rsidRDefault="004F1595" w:rsidP="00D13DC5">
            <w:pPr>
              <w:jc w:val="center"/>
            </w:pPr>
            <w:r w:rsidRPr="006E49A4">
              <w:t>2</w:t>
            </w:r>
          </w:p>
        </w:tc>
        <w:tc>
          <w:tcPr>
            <w:tcW w:w="1715" w:type="dxa"/>
          </w:tcPr>
          <w:p w14:paraId="5E0A244B" w14:textId="77777777" w:rsidR="004F1595" w:rsidRPr="006E49A4" w:rsidRDefault="004F1595" w:rsidP="00D13DC5">
            <w:r w:rsidRPr="006E49A4">
              <w:t xml:space="preserve">Year 3, Spring </w:t>
            </w:r>
          </w:p>
        </w:tc>
      </w:tr>
      <w:tr w:rsidR="004F1595" w:rsidRPr="006E49A4" w14:paraId="07BEBD22" w14:textId="77777777" w:rsidTr="00D13DC5">
        <w:tc>
          <w:tcPr>
            <w:tcW w:w="1705" w:type="dxa"/>
            <w:vMerge/>
          </w:tcPr>
          <w:p w14:paraId="35A4FE0B" w14:textId="77777777" w:rsidR="004F1595" w:rsidRPr="006E49A4" w:rsidRDefault="004F1595" w:rsidP="00D13DC5"/>
        </w:tc>
        <w:tc>
          <w:tcPr>
            <w:tcW w:w="1560" w:type="dxa"/>
          </w:tcPr>
          <w:p w14:paraId="15B2AED6" w14:textId="77777777" w:rsidR="004F1595" w:rsidRPr="006E49A4" w:rsidRDefault="004F1595" w:rsidP="00D13DC5">
            <w:r w:rsidRPr="006E49A4">
              <w:t>APSM 173B</w:t>
            </w:r>
          </w:p>
        </w:tc>
        <w:tc>
          <w:tcPr>
            <w:tcW w:w="4110" w:type="dxa"/>
          </w:tcPr>
          <w:p w14:paraId="02E9FC1F" w14:textId="77777777" w:rsidR="004F1595" w:rsidRPr="006E49A4" w:rsidRDefault="004F1595" w:rsidP="00D13DC5">
            <w:r w:rsidRPr="006E49A4">
              <w:t>Temperature Measurements, Duct Systems &amp; Basic Controls</w:t>
            </w:r>
          </w:p>
        </w:tc>
        <w:tc>
          <w:tcPr>
            <w:tcW w:w="990" w:type="dxa"/>
          </w:tcPr>
          <w:p w14:paraId="6579E376" w14:textId="77777777" w:rsidR="004F1595" w:rsidRPr="006E49A4" w:rsidRDefault="004F1595" w:rsidP="00D13DC5">
            <w:pPr>
              <w:jc w:val="center"/>
            </w:pPr>
            <w:r w:rsidRPr="006E49A4">
              <w:t>2.5</w:t>
            </w:r>
          </w:p>
        </w:tc>
        <w:tc>
          <w:tcPr>
            <w:tcW w:w="1715" w:type="dxa"/>
          </w:tcPr>
          <w:p w14:paraId="10181A89" w14:textId="77777777" w:rsidR="004F1595" w:rsidRPr="006E49A4" w:rsidRDefault="004F1595" w:rsidP="00D13DC5">
            <w:r w:rsidRPr="006E49A4">
              <w:t xml:space="preserve">Year 4, Fall </w:t>
            </w:r>
          </w:p>
        </w:tc>
      </w:tr>
      <w:tr w:rsidR="004F1595" w:rsidRPr="006E49A4" w14:paraId="7D222403" w14:textId="77777777" w:rsidTr="00D13DC5">
        <w:tc>
          <w:tcPr>
            <w:tcW w:w="1705" w:type="dxa"/>
            <w:vMerge/>
          </w:tcPr>
          <w:p w14:paraId="3B6A8024" w14:textId="77777777" w:rsidR="004F1595" w:rsidRPr="006E49A4" w:rsidRDefault="004F1595" w:rsidP="00D13DC5"/>
        </w:tc>
        <w:tc>
          <w:tcPr>
            <w:tcW w:w="1560" w:type="dxa"/>
          </w:tcPr>
          <w:p w14:paraId="7FC2C728" w14:textId="77777777" w:rsidR="004F1595" w:rsidRPr="006E49A4" w:rsidRDefault="004F1595" w:rsidP="00D13DC5">
            <w:r w:rsidRPr="006E49A4">
              <w:t>APSM 173C</w:t>
            </w:r>
          </w:p>
        </w:tc>
        <w:tc>
          <w:tcPr>
            <w:tcW w:w="4110" w:type="dxa"/>
          </w:tcPr>
          <w:p w14:paraId="6E5F40D1" w14:textId="77777777" w:rsidR="004F1595" w:rsidRPr="006E49A4" w:rsidRDefault="004F1595" w:rsidP="00D13DC5">
            <w:r w:rsidRPr="006E49A4">
              <w:t>HVAC Fans, Fan Laws &amp; V-Belt Drives</w:t>
            </w:r>
          </w:p>
        </w:tc>
        <w:tc>
          <w:tcPr>
            <w:tcW w:w="990" w:type="dxa"/>
          </w:tcPr>
          <w:p w14:paraId="5746725B" w14:textId="77777777" w:rsidR="004F1595" w:rsidRPr="006E49A4" w:rsidRDefault="004F1595" w:rsidP="00D13DC5">
            <w:pPr>
              <w:jc w:val="center"/>
            </w:pPr>
            <w:r w:rsidRPr="006E49A4">
              <w:t>2.5</w:t>
            </w:r>
          </w:p>
        </w:tc>
        <w:tc>
          <w:tcPr>
            <w:tcW w:w="1715" w:type="dxa"/>
          </w:tcPr>
          <w:p w14:paraId="449E0492" w14:textId="77777777" w:rsidR="004F1595" w:rsidRPr="006E49A4" w:rsidRDefault="004F1595" w:rsidP="00D13DC5">
            <w:r w:rsidRPr="006E49A4">
              <w:t xml:space="preserve">Year 4, Fall </w:t>
            </w:r>
          </w:p>
        </w:tc>
      </w:tr>
      <w:tr w:rsidR="004F1595" w:rsidRPr="006E49A4" w14:paraId="21056D31" w14:textId="77777777" w:rsidTr="00D13DC5">
        <w:tc>
          <w:tcPr>
            <w:tcW w:w="1705" w:type="dxa"/>
            <w:vMerge/>
          </w:tcPr>
          <w:p w14:paraId="21CC722A" w14:textId="77777777" w:rsidR="004F1595" w:rsidRPr="006E49A4" w:rsidRDefault="004F1595" w:rsidP="00D13DC5"/>
        </w:tc>
        <w:tc>
          <w:tcPr>
            <w:tcW w:w="1560" w:type="dxa"/>
          </w:tcPr>
          <w:p w14:paraId="3B447E77" w14:textId="77777777" w:rsidR="004F1595" w:rsidRPr="006E49A4" w:rsidRDefault="004F1595" w:rsidP="00D13DC5">
            <w:r w:rsidRPr="006E49A4">
              <w:t>APSM 174A</w:t>
            </w:r>
          </w:p>
        </w:tc>
        <w:tc>
          <w:tcPr>
            <w:tcW w:w="4110" w:type="dxa"/>
          </w:tcPr>
          <w:p w14:paraId="4DB46077" w14:textId="77777777" w:rsidR="004F1595" w:rsidRPr="006E49A4" w:rsidRDefault="004F1595" w:rsidP="00D13DC5">
            <w:r w:rsidRPr="006E49A4">
              <w:t>Hydronic Systems, Pumps &amp; Hydronic Balancing</w:t>
            </w:r>
          </w:p>
        </w:tc>
        <w:tc>
          <w:tcPr>
            <w:tcW w:w="990" w:type="dxa"/>
          </w:tcPr>
          <w:p w14:paraId="1BE588C7" w14:textId="77777777" w:rsidR="004F1595" w:rsidRPr="000A53A3" w:rsidRDefault="004F1595" w:rsidP="00D13DC5">
            <w:pPr>
              <w:jc w:val="center"/>
            </w:pPr>
            <w:r w:rsidRPr="000A53A3">
              <w:t>2.5</w:t>
            </w:r>
          </w:p>
        </w:tc>
        <w:tc>
          <w:tcPr>
            <w:tcW w:w="1715" w:type="dxa"/>
          </w:tcPr>
          <w:p w14:paraId="4FBD0213" w14:textId="77777777" w:rsidR="004F1595" w:rsidRPr="006E49A4" w:rsidRDefault="004F1595" w:rsidP="00D13DC5">
            <w:r w:rsidRPr="006E49A4">
              <w:t xml:space="preserve">Year 4, Winter </w:t>
            </w:r>
          </w:p>
        </w:tc>
      </w:tr>
      <w:tr w:rsidR="004F1595" w:rsidRPr="006E49A4" w14:paraId="16E787BB" w14:textId="77777777" w:rsidTr="00D13DC5">
        <w:tc>
          <w:tcPr>
            <w:tcW w:w="1705" w:type="dxa"/>
            <w:vMerge/>
          </w:tcPr>
          <w:p w14:paraId="683AC5EB" w14:textId="77777777" w:rsidR="004F1595" w:rsidRPr="006E49A4" w:rsidRDefault="004F1595" w:rsidP="00D13DC5"/>
        </w:tc>
        <w:tc>
          <w:tcPr>
            <w:tcW w:w="1560" w:type="dxa"/>
          </w:tcPr>
          <w:p w14:paraId="31C7AF66" w14:textId="77777777" w:rsidR="004F1595" w:rsidRPr="006E49A4" w:rsidRDefault="004F1595" w:rsidP="00D13DC5">
            <w:r w:rsidRPr="006E49A4">
              <w:t>ASPM 175B</w:t>
            </w:r>
          </w:p>
        </w:tc>
        <w:tc>
          <w:tcPr>
            <w:tcW w:w="4110" w:type="dxa"/>
          </w:tcPr>
          <w:p w14:paraId="54A0AC87" w14:textId="77777777" w:rsidR="004F1595" w:rsidRPr="006E49A4" w:rsidRDefault="004F1595" w:rsidP="00D13DC5">
            <w:r w:rsidRPr="006E49A4">
              <w:t xml:space="preserve">DDC Controls &amp; Programs </w:t>
            </w:r>
          </w:p>
        </w:tc>
        <w:tc>
          <w:tcPr>
            <w:tcW w:w="990" w:type="dxa"/>
          </w:tcPr>
          <w:p w14:paraId="33079408" w14:textId="77777777" w:rsidR="004F1595" w:rsidRPr="000A53A3" w:rsidRDefault="004F1595" w:rsidP="00D13DC5">
            <w:pPr>
              <w:jc w:val="center"/>
            </w:pPr>
            <w:r w:rsidRPr="000A53A3">
              <w:t>2</w:t>
            </w:r>
          </w:p>
        </w:tc>
        <w:tc>
          <w:tcPr>
            <w:tcW w:w="1715" w:type="dxa"/>
          </w:tcPr>
          <w:p w14:paraId="44C6BA57" w14:textId="77777777" w:rsidR="004F1595" w:rsidRPr="006E49A4" w:rsidRDefault="004F1595" w:rsidP="00D13DC5">
            <w:r w:rsidRPr="006E49A4">
              <w:t xml:space="preserve">Year 5, Fall </w:t>
            </w:r>
          </w:p>
        </w:tc>
      </w:tr>
      <w:tr w:rsidR="004F1595" w:rsidRPr="006E49A4" w14:paraId="23DB4611" w14:textId="77777777" w:rsidTr="00D13DC5">
        <w:tc>
          <w:tcPr>
            <w:tcW w:w="1705" w:type="dxa"/>
            <w:vMerge/>
          </w:tcPr>
          <w:p w14:paraId="4B4EC888" w14:textId="77777777" w:rsidR="004F1595" w:rsidRPr="006E49A4" w:rsidRDefault="004F1595" w:rsidP="00D13DC5"/>
        </w:tc>
        <w:tc>
          <w:tcPr>
            <w:tcW w:w="1560" w:type="dxa"/>
          </w:tcPr>
          <w:p w14:paraId="286FDAB5" w14:textId="77777777" w:rsidR="004F1595" w:rsidRPr="006E49A4" w:rsidRDefault="004F1595" w:rsidP="00D13DC5">
            <w:r w:rsidRPr="006E49A4">
              <w:t>APSM 177A</w:t>
            </w:r>
          </w:p>
        </w:tc>
        <w:tc>
          <w:tcPr>
            <w:tcW w:w="4110" w:type="dxa"/>
          </w:tcPr>
          <w:p w14:paraId="6626084D" w14:textId="77777777" w:rsidR="004F1595" w:rsidRPr="006E49A4" w:rsidRDefault="004F1595" w:rsidP="00D13DC5">
            <w:r w:rsidRPr="006E49A4">
              <w:t>Title 24 Mechanical Acceptance Testing</w:t>
            </w:r>
          </w:p>
        </w:tc>
        <w:tc>
          <w:tcPr>
            <w:tcW w:w="990" w:type="dxa"/>
          </w:tcPr>
          <w:p w14:paraId="5C1954CD" w14:textId="77777777" w:rsidR="004F1595" w:rsidRPr="000A53A3" w:rsidRDefault="004F1595" w:rsidP="00D13DC5">
            <w:pPr>
              <w:jc w:val="center"/>
            </w:pPr>
            <w:r w:rsidRPr="000A53A3">
              <w:t>2.5</w:t>
            </w:r>
          </w:p>
        </w:tc>
        <w:tc>
          <w:tcPr>
            <w:tcW w:w="1715" w:type="dxa"/>
          </w:tcPr>
          <w:p w14:paraId="52D72CB7" w14:textId="77777777" w:rsidR="004F1595" w:rsidRPr="006E49A4" w:rsidRDefault="004F1595" w:rsidP="00D13DC5">
            <w:r w:rsidRPr="006E49A4">
              <w:t xml:space="preserve">Year 4, Spring </w:t>
            </w:r>
          </w:p>
        </w:tc>
      </w:tr>
      <w:tr w:rsidR="004F1595" w:rsidRPr="006E49A4" w14:paraId="05565DA2" w14:textId="77777777" w:rsidTr="00D13DC5">
        <w:tc>
          <w:tcPr>
            <w:tcW w:w="1705" w:type="dxa"/>
            <w:vMerge/>
          </w:tcPr>
          <w:p w14:paraId="2E1BCEFF" w14:textId="77777777" w:rsidR="004F1595" w:rsidRPr="006E49A4" w:rsidRDefault="004F1595" w:rsidP="00D13DC5"/>
        </w:tc>
        <w:tc>
          <w:tcPr>
            <w:tcW w:w="1560" w:type="dxa"/>
          </w:tcPr>
          <w:p w14:paraId="7BE0D7C9" w14:textId="77777777" w:rsidR="004F1595" w:rsidRPr="006E49A4" w:rsidRDefault="004F1595" w:rsidP="00D13DC5">
            <w:r w:rsidRPr="006E49A4">
              <w:t>APSM 177B</w:t>
            </w:r>
          </w:p>
        </w:tc>
        <w:tc>
          <w:tcPr>
            <w:tcW w:w="4110" w:type="dxa"/>
          </w:tcPr>
          <w:p w14:paraId="7BC34156" w14:textId="77777777" w:rsidR="004F1595" w:rsidRPr="006E49A4" w:rsidRDefault="004F1595" w:rsidP="00D13DC5">
            <w:r w:rsidRPr="006E49A4">
              <w:t xml:space="preserve">Advanced DDC </w:t>
            </w:r>
            <w:r>
              <w:t>Controls/ Commissioning of HVAC S</w:t>
            </w:r>
            <w:r w:rsidRPr="006E49A4">
              <w:t>ystems</w:t>
            </w:r>
          </w:p>
        </w:tc>
        <w:tc>
          <w:tcPr>
            <w:tcW w:w="990" w:type="dxa"/>
          </w:tcPr>
          <w:p w14:paraId="0CAE823F" w14:textId="77777777" w:rsidR="004F1595" w:rsidRPr="006E49A4" w:rsidRDefault="004F1595" w:rsidP="00D13DC5">
            <w:pPr>
              <w:jc w:val="center"/>
            </w:pPr>
            <w:r w:rsidRPr="006E49A4">
              <w:t>2</w:t>
            </w:r>
          </w:p>
        </w:tc>
        <w:tc>
          <w:tcPr>
            <w:tcW w:w="1715" w:type="dxa"/>
          </w:tcPr>
          <w:p w14:paraId="1DC7640F" w14:textId="77777777" w:rsidR="004F1595" w:rsidRPr="006E49A4" w:rsidRDefault="004F1595" w:rsidP="00D13DC5">
            <w:r w:rsidRPr="006E49A4">
              <w:t xml:space="preserve">Year 5, Winter </w:t>
            </w:r>
          </w:p>
        </w:tc>
      </w:tr>
      <w:tr w:rsidR="004F1595" w:rsidRPr="006E49A4" w14:paraId="2D90F431" w14:textId="77777777" w:rsidTr="00D13DC5">
        <w:tc>
          <w:tcPr>
            <w:tcW w:w="1705" w:type="dxa"/>
            <w:vMerge/>
          </w:tcPr>
          <w:p w14:paraId="5D52BC95" w14:textId="77777777" w:rsidR="004F1595" w:rsidRPr="006E49A4" w:rsidRDefault="004F1595" w:rsidP="00D13DC5"/>
        </w:tc>
        <w:tc>
          <w:tcPr>
            <w:tcW w:w="1560" w:type="dxa"/>
          </w:tcPr>
          <w:p w14:paraId="4A198AD4" w14:textId="77777777" w:rsidR="004F1595" w:rsidRPr="006E49A4" w:rsidRDefault="004F1595" w:rsidP="00D13DC5">
            <w:r w:rsidRPr="006E49A4">
              <w:t>APSM 177C</w:t>
            </w:r>
          </w:p>
        </w:tc>
        <w:tc>
          <w:tcPr>
            <w:tcW w:w="4110" w:type="dxa"/>
          </w:tcPr>
          <w:p w14:paraId="50EFB3AB" w14:textId="77777777" w:rsidR="004F1595" w:rsidRPr="006E49A4" w:rsidRDefault="004F1595" w:rsidP="00D13DC5">
            <w:r w:rsidRPr="006E49A4">
              <w:t xml:space="preserve">Energy Auditing </w:t>
            </w:r>
          </w:p>
        </w:tc>
        <w:tc>
          <w:tcPr>
            <w:tcW w:w="990" w:type="dxa"/>
          </w:tcPr>
          <w:p w14:paraId="16CC79FF" w14:textId="77777777" w:rsidR="004F1595" w:rsidRPr="006E49A4" w:rsidRDefault="004F1595" w:rsidP="00D13DC5">
            <w:pPr>
              <w:jc w:val="center"/>
            </w:pPr>
            <w:r w:rsidRPr="006E49A4">
              <w:t>2.5</w:t>
            </w:r>
          </w:p>
        </w:tc>
        <w:tc>
          <w:tcPr>
            <w:tcW w:w="1715" w:type="dxa"/>
          </w:tcPr>
          <w:p w14:paraId="3D70DB11" w14:textId="77777777" w:rsidR="004F1595" w:rsidRPr="006E49A4" w:rsidRDefault="004F1595" w:rsidP="00D13DC5">
            <w:r w:rsidRPr="006E49A4">
              <w:t xml:space="preserve">Year 5, Spring </w:t>
            </w:r>
          </w:p>
        </w:tc>
      </w:tr>
      <w:tr w:rsidR="004F1595" w:rsidRPr="006E49A4" w14:paraId="173DF3F1" w14:textId="77777777" w:rsidTr="00D13DC5">
        <w:tc>
          <w:tcPr>
            <w:tcW w:w="1705" w:type="dxa"/>
            <w:vMerge/>
          </w:tcPr>
          <w:p w14:paraId="2CF4CD8D" w14:textId="77777777" w:rsidR="004F1595" w:rsidRPr="006E49A4" w:rsidRDefault="004F1595" w:rsidP="00D13DC5"/>
        </w:tc>
        <w:tc>
          <w:tcPr>
            <w:tcW w:w="1560" w:type="dxa"/>
          </w:tcPr>
          <w:p w14:paraId="467E5438" w14:textId="77777777" w:rsidR="004F1595" w:rsidRPr="006E49A4" w:rsidRDefault="004F1595" w:rsidP="00D13DC5">
            <w:r w:rsidRPr="006E49A4">
              <w:t>APSM 178A</w:t>
            </w:r>
          </w:p>
        </w:tc>
        <w:tc>
          <w:tcPr>
            <w:tcW w:w="4110" w:type="dxa"/>
          </w:tcPr>
          <w:p w14:paraId="7771B272" w14:textId="77777777" w:rsidR="004F1595" w:rsidRPr="006E49A4" w:rsidRDefault="004F1595" w:rsidP="00D13DC5">
            <w:r w:rsidRPr="006E49A4">
              <w:t>Indoor Air Quality</w:t>
            </w:r>
          </w:p>
        </w:tc>
        <w:tc>
          <w:tcPr>
            <w:tcW w:w="990" w:type="dxa"/>
          </w:tcPr>
          <w:p w14:paraId="5FD7B1E7" w14:textId="77777777" w:rsidR="004F1595" w:rsidRPr="006E49A4" w:rsidRDefault="004F1595" w:rsidP="00D13DC5">
            <w:pPr>
              <w:jc w:val="center"/>
            </w:pPr>
            <w:r w:rsidRPr="006E49A4">
              <w:t>2</w:t>
            </w:r>
          </w:p>
        </w:tc>
        <w:tc>
          <w:tcPr>
            <w:tcW w:w="1715" w:type="dxa"/>
          </w:tcPr>
          <w:p w14:paraId="70D0D9BC" w14:textId="77777777" w:rsidR="004F1595" w:rsidRPr="006E49A4" w:rsidRDefault="004F1595" w:rsidP="00D13DC5">
            <w:r w:rsidRPr="006E49A4">
              <w:t>Year 5, Spring</w:t>
            </w:r>
          </w:p>
        </w:tc>
      </w:tr>
      <w:tr w:rsidR="004F1595" w:rsidRPr="006E49A4" w14:paraId="24B9D79B" w14:textId="77777777" w:rsidTr="00D13DC5">
        <w:tc>
          <w:tcPr>
            <w:tcW w:w="1705" w:type="dxa"/>
            <w:vMerge/>
          </w:tcPr>
          <w:p w14:paraId="3EC414BB" w14:textId="77777777" w:rsidR="004F1595" w:rsidRPr="006E49A4" w:rsidRDefault="004F1595" w:rsidP="00D13DC5"/>
        </w:tc>
        <w:tc>
          <w:tcPr>
            <w:tcW w:w="1560" w:type="dxa"/>
          </w:tcPr>
          <w:p w14:paraId="035C1BE9" w14:textId="77777777" w:rsidR="004F1595" w:rsidRPr="006E49A4" w:rsidRDefault="004F1595" w:rsidP="00D13DC5">
            <w:r w:rsidRPr="006E49A4">
              <w:t>APSM 178C</w:t>
            </w:r>
          </w:p>
        </w:tc>
        <w:tc>
          <w:tcPr>
            <w:tcW w:w="4110" w:type="dxa"/>
          </w:tcPr>
          <w:p w14:paraId="7FA7622D" w14:textId="77777777" w:rsidR="004F1595" w:rsidRPr="006E49A4" w:rsidRDefault="004F1595" w:rsidP="00D13DC5">
            <w:r w:rsidRPr="006E49A4">
              <w:t xml:space="preserve">Foreman Training/Project Management for HVAC </w:t>
            </w:r>
          </w:p>
        </w:tc>
        <w:tc>
          <w:tcPr>
            <w:tcW w:w="990" w:type="dxa"/>
          </w:tcPr>
          <w:p w14:paraId="536E62D0" w14:textId="77777777" w:rsidR="004F1595" w:rsidRPr="006E49A4" w:rsidRDefault="004F1595" w:rsidP="00D13DC5">
            <w:pPr>
              <w:jc w:val="center"/>
            </w:pPr>
            <w:r w:rsidRPr="006E49A4">
              <w:t>2.5</w:t>
            </w:r>
          </w:p>
        </w:tc>
        <w:tc>
          <w:tcPr>
            <w:tcW w:w="1715" w:type="dxa"/>
          </w:tcPr>
          <w:p w14:paraId="4CD1B92D" w14:textId="77777777" w:rsidR="004F1595" w:rsidRPr="006E49A4" w:rsidRDefault="004F1595" w:rsidP="00D13DC5">
            <w:r w:rsidRPr="006E49A4">
              <w:t xml:space="preserve">Year 5, Winter </w:t>
            </w:r>
          </w:p>
        </w:tc>
      </w:tr>
    </w:tbl>
    <w:p w14:paraId="08910A23" w14:textId="77777777" w:rsidR="004F1595" w:rsidRDefault="004F1595" w:rsidP="004F1595">
      <w:pPr>
        <w:rPr>
          <w:b/>
          <w:bCs/>
        </w:rPr>
      </w:pPr>
    </w:p>
    <w:p w14:paraId="3F3E965D" w14:textId="77777777" w:rsidR="004F1595" w:rsidRPr="006E49A4" w:rsidRDefault="004F1595" w:rsidP="004F1595">
      <w:r>
        <w:rPr>
          <w:b/>
          <w:bCs/>
        </w:rPr>
        <w:t>TOTAL UNITS:</w:t>
      </w:r>
      <w:r>
        <w:rPr>
          <w:b/>
          <w:bCs/>
        </w:rPr>
        <w:tab/>
      </w:r>
      <w:r w:rsidRPr="006E49A4">
        <w:rPr>
          <w:b/>
          <w:bCs/>
        </w:rPr>
        <w:t>69 units</w:t>
      </w:r>
    </w:p>
    <w:p w14:paraId="5F1B49B8" w14:textId="77777777" w:rsidR="004F1595" w:rsidRPr="006E49A4" w:rsidRDefault="004F1595" w:rsidP="004F1595"/>
    <w:p w14:paraId="34E8132D" w14:textId="77777777" w:rsidR="004F1595" w:rsidRPr="006E49A4" w:rsidRDefault="004F1595" w:rsidP="004F1595">
      <w:r w:rsidRPr="006E49A4">
        <w:rPr>
          <w:b/>
          <w:bCs/>
        </w:rPr>
        <w:t>Proposed Sequence:</w:t>
      </w:r>
    </w:p>
    <w:p w14:paraId="46347E70" w14:textId="77777777" w:rsidR="004F1595" w:rsidRPr="00A70B58" w:rsidRDefault="004F1595" w:rsidP="004F1595">
      <w:r w:rsidRPr="00A70B58">
        <w:rPr>
          <w:bCs/>
        </w:rPr>
        <w:t xml:space="preserve">Year 1, </w:t>
      </w:r>
      <w:proofErr w:type="gramStart"/>
      <w:r w:rsidRPr="00A70B58">
        <w:rPr>
          <w:bCs/>
        </w:rPr>
        <w:t>Fall</w:t>
      </w:r>
      <w:proofErr w:type="gramEnd"/>
      <w:r w:rsidRPr="00A70B58">
        <w:rPr>
          <w:bCs/>
        </w:rPr>
        <w:t xml:space="preserve"> = 5</w:t>
      </w:r>
      <w:r w:rsidRPr="00A70B58">
        <w:rPr>
          <w:bCs/>
        </w:rPr>
        <w:tab/>
      </w:r>
      <w:r w:rsidRPr="00A70B58">
        <w:rPr>
          <w:bCs/>
        </w:rPr>
        <w:tab/>
        <w:t>Year 2, Fall = 4</w:t>
      </w:r>
    </w:p>
    <w:p w14:paraId="66E36767" w14:textId="77777777" w:rsidR="004F1595" w:rsidRPr="00A70B58" w:rsidRDefault="004F1595" w:rsidP="004F1595">
      <w:r w:rsidRPr="00A70B58">
        <w:rPr>
          <w:bCs/>
        </w:rPr>
        <w:t xml:space="preserve">Year 1, </w:t>
      </w:r>
      <w:proofErr w:type="gramStart"/>
      <w:r w:rsidRPr="00A70B58">
        <w:rPr>
          <w:bCs/>
        </w:rPr>
        <w:t>Winter</w:t>
      </w:r>
      <w:proofErr w:type="gramEnd"/>
      <w:r w:rsidRPr="00A70B58">
        <w:rPr>
          <w:bCs/>
        </w:rPr>
        <w:t xml:space="preserve"> = 5</w:t>
      </w:r>
      <w:r w:rsidRPr="00A70B58">
        <w:rPr>
          <w:bCs/>
        </w:rPr>
        <w:tab/>
      </w:r>
      <w:r w:rsidRPr="00A70B58">
        <w:rPr>
          <w:bCs/>
        </w:rPr>
        <w:tab/>
        <w:t>Year 2, Winter = 4</w:t>
      </w:r>
    </w:p>
    <w:p w14:paraId="3D02B6A8" w14:textId="77777777" w:rsidR="004F1595" w:rsidRPr="00A70B58" w:rsidRDefault="004F1595" w:rsidP="004F1595">
      <w:r w:rsidRPr="00A70B58">
        <w:rPr>
          <w:bCs/>
        </w:rPr>
        <w:t xml:space="preserve">Year 1, </w:t>
      </w:r>
      <w:proofErr w:type="gramStart"/>
      <w:r w:rsidRPr="00A70B58">
        <w:rPr>
          <w:bCs/>
        </w:rPr>
        <w:t>Spring</w:t>
      </w:r>
      <w:proofErr w:type="gramEnd"/>
      <w:r w:rsidRPr="00A70B58">
        <w:rPr>
          <w:bCs/>
        </w:rPr>
        <w:t xml:space="preserve"> = 4</w:t>
      </w:r>
      <w:r w:rsidRPr="00A70B58">
        <w:rPr>
          <w:bCs/>
        </w:rPr>
        <w:tab/>
      </w:r>
      <w:r w:rsidRPr="00A70B58">
        <w:rPr>
          <w:bCs/>
        </w:rPr>
        <w:tab/>
        <w:t>Year 2, Spring = 4</w:t>
      </w:r>
    </w:p>
    <w:p w14:paraId="2C261583" w14:textId="77777777" w:rsidR="004F1595" w:rsidRDefault="004F1595" w:rsidP="004F1595"/>
    <w:p w14:paraId="4C140B32" w14:textId="77777777" w:rsidR="004F1595" w:rsidRPr="000A53A3" w:rsidRDefault="004F1595" w:rsidP="004F1595">
      <w:r w:rsidRPr="00A70B58">
        <w:rPr>
          <w:bCs/>
        </w:rPr>
        <w:t xml:space="preserve">Year 3, </w:t>
      </w:r>
      <w:proofErr w:type="gramStart"/>
      <w:r w:rsidRPr="00A70B58">
        <w:rPr>
          <w:bCs/>
        </w:rPr>
        <w:t>Fall</w:t>
      </w:r>
      <w:proofErr w:type="gramEnd"/>
      <w:r w:rsidRPr="00A70B58">
        <w:rPr>
          <w:bCs/>
        </w:rPr>
        <w:t xml:space="preserve"> = 5</w:t>
      </w:r>
      <w:r w:rsidRPr="00A70B58">
        <w:rPr>
          <w:bCs/>
        </w:rPr>
        <w:tab/>
      </w:r>
      <w:r w:rsidRPr="00A70B58">
        <w:rPr>
          <w:bCs/>
        </w:rPr>
        <w:tab/>
        <w:t xml:space="preserve">Year 4, Fall </w:t>
      </w:r>
      <w:r w:rsidRPr="000A53A3">
        <w:rPr>
          <w:bCs/>
        </w:rPr>
        <w:t>= 5</w:t>
      </w:r>
    </w:p>
    <w:p w14:paraId="37FE5761" w14:textId="77777777" w:rsidR="004F1595" w:rsidRPr="000A53A3" w:rsidRDefault="004F1595" w:rsidP="004F1595">
      <w:r w:rsidRPr="000A53A3">
        <w:rPr>
          <w:bCs/>
        </w:rPr>
        <w:t xml:space="preserve">Year 3, </w:t>
      </w:r>
      <w:proofErr w:type="gramStart"/>
      <w:r w:rsidRPr="000A53A3">
        <w:rPr>
          <w:bCs/>
        </w:rPr>
        <w:t>Winter</w:t>
      </w:r>
      <w:proofErr w:type="gramEnd"/>
      <w:r w:rsidRPr="000A53A3">
        <w:rPr>
          <w:bCs/>
        </w:rPr>
        <w:t xml:space="preserve"> = 5</w:t>
      </w:r>
      <w:r w:rsidRPr="000A53A3">
        <w:rPr>
          <w:bCs/>
        </w:rPr>
        <w:tab/>
      </w:r>
      <w:r w:rsidRPr="000A53A3">
        <w:rPr>
          <w:bCs/>
        </w:rPr>
        <w:tab/>
        <w:t>Year 4, Winter = 5</w:t>
      </w:r>
    </w:p>
    <w:p w14:paraId="336AF264" w14:textId="77777777" w:rsidR="004F1595" w:rsidRPr="00A70B58" w:rsidRDefault="004F1595" w:rsidP="004F1595">
      <w:r w:rsidRPr="000A53A3">
        <w:rPr>
          <w:bCs/>
        </w:rPr>
        <w:t xml:space="preserve">Year 3, </w:t>
      </w:r>
      <w:proofErr w:type="gramStart"/>
      <w:r w:rsidRPr="000A53A3">
        <w:rPr>
          <w:bCs/>
        </w:rPr>
        <w:t>Spring</w:t>
      </w:r>
      <w:proofErr w:type="gramEnd"/>
      <w:r w:rsidRPr="000A53A3">
        <w:rPr>
          <w:bCs/>
        </w:rPr>
        <w:t xml:space="preserve"> = 4.5</w:t>
      </w:r>
      <w:r w:rsidRPr="000A53A3">
        <w:rPr>
          <w:bCs/>
        </w:rPr>
        <w:tab/>
      </w:r>
      <w:r w:rsidRPr="000A53A3">
        <w:rPr>
          <w:bCs/>
        </w:rPr>
        <w:tab/>
        <w:t>Year 4, Spring = 5.5</w:t>
      </w:r>
    </w:p>
    <w:p w14:paraId="28E1AB1D" w14:textId="77777777" w:rsidR="004F1595" w:rsidRDefault="004F1595" w:rsidP="004F1595">
      <w:pPr>
        <w:rPr>
          <w:bCs/>
        </w:rPr>
      </w:pPr>
    </w:p>
    <w:p w14:paraId="746E47A1" w14:textId="77777777" w:rsidR="004F1595" w:rsidRPr="00A70B58" w:rsidRDefault="004F1595" w:rsidP="004F1595">
      <w:r>
        <w:rPr>
          <w:bCs/>
        </w:rPr>
        <w:t xml:space="preserve">Year 5, </w:t>
      </w:r>
      <w:proofErr w:type="gramStart"/>
      <w:r>
        <w:rPr>
          <w:bCs/>
        </w:rPr>
        <w:t>Fall</w:t>
      </w:r>
      <w:proofErr w:type="gramEnd"/>
      <w:r>
        <w:rPr>
          <w:bCs/>
        </w:rPr>
        <w:t xml:space="preserve"> = 4</w:t>
      </w:r>
    </w:p>
    <w:p w14:paraId="45BEF25C" w14:textId="77777777" w:rsidR="004F1595" w:rsidRPr="00A70B58" w:rsidRDefault="004F1595" w:rsidP="004F1595">
      <w:r w:rsidRPr="00A70B58">
        <w:rPr>
          <w:bCs/>
        </w:rPr>
        <w:t xml:space="preserve">Year 5, </w:t>
      </w:r>
      <w:proofErr w:type="gramStart"/>
      <w:r w:rsidRPr="00A70B58">
        <w:rPr>
          <w:bCs/>
        </w:rPr>
        <w:t>Winter</w:t>
      </w:r>
      <w:proofErr w:type="gramEnd"/>
      <w:r w:rsidRPr="00A70B58">
        <w:rPr>
          <w:bCs/>
        </w:rPr>
        <w:t xml:space="preserve"> = 4.5 </w:t>
      </w:r>
    </w:p>
    <w:p w14:paraId="49648B76" w14:textId="77777777" w:rsidR="004F1595" w:rsidRPr="00A70B58" w:rsidRDefault="004F1595" w:rsidP="004F1595">
      <w:r w:rsidRPr="00A70B58">
        <w:rPr>
          <w:bCs/>
        </w:rPr>
        <w:t xml:space="preserve">Year 5, </w:t>
      </w:r>
      <w:proofErr w:type="gramStart"/>
      <w:r w:rsidRPr="00A70B58">
        <w:rPr>
          <w:bCs/>
        </w:rPr>
        <w:t>Spring</w:t>
      </w:r>
      <w:proofErr w:type="gramEnd"/>
      <w:r w:rsidRPr="00A70B58">
        <w:rPr>
          <w:bCs/>
        </w:rPr>
        <w:t xml:space="preserve"> = 4.5 </w:t>
      </w:r>
    </w:p>
    <w:p w14:paraId="3147181E" w14:textId="77777777" w:rsidR="004F1595" w:rsidRPr="006E49A4" w:rsidRDefault="004F1595" w:rsidP="004F1595"/>
    <w:p w14:paraId="0F75001B" w14:textId="5937FE08" w:rsidR="004F1595" w:rsidRDefault="004F1595" w:rsidP="004F1595">
      <w:pPr>
        <w:rPr>
          <w:b/>
          <w:bCs/>
        </w:rPr>
      </w:pPr>
      <w:r w:rsidRPr="002E4AB6">
        <w:rPr>
          <w:b/>
          <w:bCs/>
        </w:rPr>
        <w:t>TOTAL UNITS: 69 units</w:t>
      </w:r>
    </w:p>
    <w:p w14:paraId="63A6F629" w14:textId="12087238" w:rsidR="001A6ACD" w:rsidRPr="00376DAD" w:rsidRDefault="001A6ACD" w:rsidP="001A6ACD">
      <w:pPr>
        <w:pStyle w:val="ListParagraph"/>
        <w:numPr>
          <w:ilvl w:val="0"/>
          <w:numId w:val="9"/>
        </w:numPr>
        <w:tabs>
          <w:tab w:val="left" w:pos="450"/>
        </w:tabs>
        <w:rPr>
          <w:b/>
          <w:bCs/>
        </w:rPr>
      </w:pPr>
      <w:r w:rsidRPr="00376DAD">
        <w:rPr>
          <w:bCs/>
        </w:rPr>
        <w:t>English proficiency: ENGL 1A, 1AH, 1S &amp; 1T, or equivalent.</w:t>
      </w:r>
    </w:p>
    <w:p w14:paraId="173E6055" w14:textId="77777777" w:rsidR="001A6ACD" w:rsidRPr="00376DAD" w:rsidRDefault="001A6ACD" w:rsidP="001A6ACD">
      <w:pPr>
        <w:pStyle w:val="ListParagraph"/>
        <w:numPr>
          <w:ilvl w:val="0"/>
          <w:numId w:val="9"/>
        </w:numPr>
        <w:tabs>
          <w:tab w:val="left" w:pos="450"/>
        </w:tabs>
        <w:rPr>
          <w:b/>
          <w:bCs/>
        </w:rPr>
      </w:pPr>
      <w:r w:rsidRPr="00376DAD">
        <w:rPr>
          <w:bCs/>
        </w:rPr>
        <w:t>Mathematics proficiency: MATH 105, 180, or any MATH course approved for Foothill GE Area V.</w:t>
      </w:r>
    </w:p>
    <w:p w14:paraId="4F0263C3" w14:textId="1F5513E1" w:rsidR="001A6ACD" w:rsidRPr="00376DAD" w:rsidRDefault="001A6ACD" w:rsidP="001A6ACD">
      <w:pPr>
        <w:pStyle w:val="ListParagraph"/>
        <w:numPr>
          <w:ilvl w:val="0"/>
          <w:numId w:val="9"/>
        </w:numPr>
        <w:tabs>
          <w:tab w:val="left" w:pos="450"/>
        </w:tabs>
        <w:rPr>
          <w:b/>
          <w:bCs/>
        </w:rPr>
      </w:pPr>
      <w:r w:rsidRPr="00376DAD">
        <w:rPr>
          <w:bCs/>
        </w:rPr>
        <w:t>Comm</w:t>
      </w:r>
      <w:r w:rsidR="00376DAD">
        <w:rPr>
          <w:bCs/>
        </w:rPr>
        <w:t>unication &amp; Analytical Thinking.</w:t>
      </w:r>
      <w:bookmarkStart w:id="0" w:name="_GoBack"/>
      <w:bookmarkEnd w:id="0"/>
    </w:p>
    <w:p w14:paraId="29BA033D" w14:textId="77777777" w:rsidR="001A6ACD" w:rsidRPr="00376DAD" w:rsidRDefault="001A6ACD" w:rsidP="001A6ACD">
      <w:pPr>
        <w:tabs>
          <w:tab w:val="left" w:pos="450"/>
        </w:tabs>
        <w:ind w:left="360"/>
        <w:rPr>
          <w:bCs/>
        </w:rPr>
      </w:pPr>
      <w:r w:rsidRPr="00376DAD">
        <w:rPr>
          <w:bCs/>
        </w:rPr>
        <w:t>A minimum of 90 units is required*to include:</w:t>
      </w:r>
    </w:p>
    <w:p w14:paraId="601AF501" w14:textId="77777777" w:rsidR="001A6ACD" w:rsidRPr="00376DAD" w:rsidRDefault="001A6ACD" w:rsidP="001A6ACD">
      <w:pPr>
        <w:pStyle w:val="ListParagraph"/>
        <w:numPr>
          <w:ilvl w:val="0"/>
          <w:numId w:val="9"/>
        </w:numPr>
        <w:tabs>
          <w:tab w:val="left" w:pos="450"/>
        </w:tabs>
        <w:rPr>
          <w:bCs/>
        </w:rPr>
      </w:pPr>
      <w:r w:rsidRPr="00376DAD">
        <w:rPr>
          <w:bCs/>
        </w:rPr>
        <w:t>Completion of one of the following general education patterns: Foothill General Education, CSU General Education Breadth Requirements or the Intersegmental General Education Transfer Curriculum (IGETC)</w:t>
      </w:r>
    </w:p>
    <w:p w14:paraId="053609E6" w14:textId="03EC7BB3" w:rsidR="001A6ACD" w:rsidRPr="00376DAD" w:rsidRDefault="001A6ACD" w:rsidP="001A6ACD">
      <w:pPr>
        <w:pStyle w:val="ListParagraph"/>
        <w:numPr>
          <w:ilvl w:val="0"/>
          <w:numId w:val="9"/>
        </w:numPr>
        <w:tabs>
          <w:tab w:val="left" w:pos="450"/>
        </w:tabs>
        <w:rPr>
          <w:bCs/>
        </w:rPr>
      </w:pPr>
      <w:r w:rsidRPr="00376DAD">
        <w:rPr>
          <w:bCs/>
        </w:rPr>
        <w:t>Core courses (69 units)</w:t>
      </w:r>
    </w:p>
    <w:p w14:paraId="05266A91" w14:textId="77777777" w:rsidR="001A6ACD" w:rsidRPr="00376DAD" w:rsidRDefault="001A6ACD" w:rsidP="001A6ACD">
      <w:pPr>
        <w:tabs>
          <w:tab w:val="left" w:pos="450"/>
        </w:tabs>
        <w:rPr>
          <w:bCs/>
        </w:rPr>
      </w:pPr>
    </w:p>
    <w:p w14:paraId="2DD2DE05" w14:textId="77777777" w:rsidR="001A6ACD" w:rsidRPr="00376DAD" w:rsidRDefault="001A6ACD" w:rsidP="001A6ACD">
      <w:pPr>
        <w:tabs>
          <w:tab w:val="left" w:pos="450"/>
        </w:tabs>
        <w:rPr>
          <w:bCs/>
        </w:rPr>
      </w:pPr>
      <w:r w:rsidRPr="00376DAD">
        <w:rPr>
          <w:bCs/>
        </w:rPr>
        <w:t>*Additional elective work may be necessary to meet the 90-unit minimum requirement for the associate degree.</w:t>
      </w:r>
    </w:p>
    <w:p w14:paraId="0D9C3924" w14:textId="77777777" w:rsidR="001A6ACD" w:rsidRPr="00376DAD" w:rsidRDefault="001A6ACD" w:rsidP="001A6ACD">
      <w:pPr>
        <w:pStyle w:val="NormalWeb"/>
        <w:spacing w:before="0" w:beforeAutospacing="0" w:after="150" w:afterAutospacing="0"/>
        <w:rPr>
          <w:b/>
          <w:bCs/>
        </w:rPr>
      </w:pPr>
    </w:p>
    <w:p w14:paraId="6F529C07" w14:textId="77777777" w:rsidR="001A6ACD" w:rsidRPr="00376DAD" w:rsidRDefault="001A6ACD" w:rsidP="001A6ACD">
      <w:pPr>
        <w:pStyle w:val="NormalWeb"/>
        <w:spacing w:before="0" w:beforeAutospacing="0" w:after="150" w:afterAutospacing="0"/>
        <w:rPr>
          <w:b/>
          <w:bCs/>
          <w:u w:val="single"/>
        </w:rPr>
      </w:pPr>
      <w:r w:rsidRPr="00376DAD">
        <w:rPr>
          <w:b/>
          <w:bCs/>
        </w:rPr>
        <w:t xml:space="preserve">Note: </w:t>
      </w:r>
      <w:r w:rsidRPr="00376DAD">
        <w:rPr>
          <w:bCs/>
        </w:rPr>
        <w:t>All courses pertaining to the major must be taken for a letter grade. In addition, a grade of “C” or better is required for all core courses used for the degree.</w:t>
      </w:r>
      <w:r w:rsidRPr="00376DAD">
        <w:rPr>
          <w:color w:val="4D321F"/>
        </w:rPr>
        <w:t xml:space="preserve"> </w:t>
      </w:r>
      <w:r w:rsidRPr="00376DAD">
        <w:rPr>
          <w:color w:val="4D321F"/>
        </w:rPr>
        <w:br/>
      </w:r>
    </w:p>
    <w:p w14:paraId="5564E04D" w14:textId="53729F35" w:rsidR="004F1595" w:rsidRPr="001A6ACD" w:rsidRDefault="004F1595" w:rsidP="001A6ACD">
      <w:pPr>
        <w:pStyle w:val="NormalWeb"/>
        <w:spacing w:before="0" w:beforeAutospacing="0" w:after="150" w:afterAutospacing="0"/>
        <w:rPr>
          <w:color w:val="333333"/>
        </w:rPr>
      </w:pPr>
      <w:r w:rsidRPr="006E49A4">
        <w:rPr>
          <w:b/>
          <w:bCs/>
          <w:u w:val="single"/>
        </w:rPr>
        <w:lastRenderedPageBreak/>
        <w:t>Item 4. Master Planning</w:t>
      </w:r>
    </w:p>
    <w:p w14:paraId="19FDCB15" w14:textId="77777777" w:rsidR="004F1595" w:rsidRPr="006E49A4" w:rsidRDefault="004F1595" w:rsidP="004F1595">
      <w:r w:rsidRPr="00B64B7D">
        <w:t xml:space="preserve">The Certificate of Achievement in Air Conditioning Mechanic aligns with </w:t>
      </w:r>
      <w:r>
        <w:t xml:space="preserve">the </w:t>
      </w:r>
      <w:r w:rsidRPr="00B64B7D">
        <w:t>Foothill College</w:t>
      </w:r>
      <w:r w:rsidRPr="006E49A4">
        <w:t xml:space="preserve"> Mission statement well. As part of a state registered apprenticeship program, it provides high level technical training to diverse students with different socio-economic backgrounds. It serves the students who live in the Santa Clara, Alameda, Contra </w:t>
      </w:r>
      <w:r>
        <w:t>Costa, SF, San Mateo, Monterey, and</w:t>
      </w:r>
      <w:r w:rsidRPr="006E49A4">
        <w:t xml:space="preserve"> San Benito counties</w:t>
      </w:r>
      <w:r>
        <w:t>,</w:t>
      </w:r>
      <w:r w:rsidRPr="006E49A4">
        <w:t xml:space="preserve"> and </w:t>
      </w:r>
      <w:r>
        <w:t xml:space="preserve">it </w:t>
      </w:r>
      <w:r w:rsidRPr="006E49A4">
        <w:t>provi</w:t>
      </w:r>
      <w:r>
        <w:t>des on-the-</w:t>
      </w:r>
      <w:r w:rsidRPr="006E49A4">
        <w:t>job training with local employers. The program provides students with livable wages and health benefits for them and their families in the most prosperous state.</w:t>
      </w:r>
    </w:p>
    <w:p w14:paraId="3864A7B1" w14:textId="77777777" w:rsidR="004F1595" w:rsidRPr="006E49A4" w:rsidRDefault="004F1595" w:rsidP="004F1595">
      <w:pPr>
        <w:tabs>
          <w:tab w:val="left" w:pos="450"/>
        </w:tabs>
        <w:rPr>
          <w:b/>
          <w:bCs/>
          <w:u w:val="single"/>
        </w:rPr>
      </w:pPr>
    </w:p>
    <w:p w14:paraId="0881FA96" w14:textId="77777777" w:rsidR="004F1595" w:rsidRPr="006E49A4" w:rsidRDefault="004F1595" w:rsidP="004F1595">
      <w:pPr>
        <w:tabs>
          <w:tab w:val="left" w:pos="450"/>
        </w:tabs>
        <w:rPr>
          <w:b/>
          <w:bCs/>
          <w:u w:val="single"/>
        </w:rPr>
      </w:pPr>
      <w:r w:rsidRPr="006E49A4">
        <w:rPr>
          <w:b/>
          <w:bCs/>
          <w:u w:val="single"/>
        </w:rPr>
        <w:t>Item 5. Enrollment and Completer Projections</w:t>
      </w:r>
    </w:p>
    <w:p w14:paraId="7D76F254" w14:textId="77777777" w:rsidR="004F1595" w:rsidRDefault="004F1595" w:rsidP="004F1595">
      <w:pPr>
        <w:rPr>
          <w:iCs/>
        </w:rPr>
      </w:pPr>
      <w:r w:rsidRPr="00B64B7D">
        <w:rPr>
          <w:iCs/>
        </w:rPr>
        <w:t xml:space="preserve">Currently, there are 110 students enrolled in the Air Conditioning Mechanic program. The retention rate for this program is between 90 to 95 percent because it also offers employment opportunities. We project to have 12 students graduating in 2020-21 and approximately 60-70 students will </w:t>
      </w:r>
      <w:r>
        <w:rPr>
          <w:iCs/>
        </w:rPr>
        <w:t>graduate</w:t>
      </w:r>
      <w:r w:rsidRPr="00B64B7D">
        <w:rPr>
          <w:iCs/>
        </w:rPr>
        <w:t xml:space="preserve"> by 2025-2026.</w:t>
      </w:r>
    </w:p>
    <w:p w14:paraId="51358B63" w14:textId="4ED4FF3A" w:rsidR="004F1595" w:rsidRDefault="004F1595" w:rsidP="1C555C8A">
      <w:pPr>
        <w:rPr>
          <w:iCs/>
        </w:rPr>
      </w:pPr>
    </w:p>
    <w:tbl>
      <w:tblPr>
        <w:tblStyle w:val="TableGrid"/>
        <w:tblW w:w="9211" w:type="dxa"/>
        <w:tblLook w:val="06A0" w:firstRow="1" w:lastRow="0" w:firstColumn="1" w:lastColumn="0" w:noHBand="1" w:noVBand="1"/>
      </w:tblPr>
      <w:tblGrid>
        <w:gridCol w:w="1525"/>
        <w:gridCol w:w="2794"/>
        <w:gridCol w:w="1056"/>
        <w:gridCol w:w="1390"/>
        <w:gridCol w:w="1056"/>
        <w:gridCol w:w="1390"/>
      </w:tblGrid>
      <w:tr w:rsidR="001D04D0" w:rsidRPr="006E49A4" w14:paraId="0B249FA5" w14:textId="77777777" w:rsidTr="00D13DC5">
        <w:tc>
          <w:tcPr>
            <w:tcW w:w="1525" w:type="dxa"/>
          </w:tcPr>
          <w:p w14:paraId="2288CB25" w14:textId="77777777" w:rsidR="001D04D0" w:rsidRPr="006E49A4" w:rsidRDefault="001D04D0" w:rsidP="00D13DC5">
            <w:pPr>
              <w:rPr>
                <w:b/>
                <w:bCs/>
              </w:rPr>
            </w:pPr>
          </w:p>
        </w:tc>
        <w:tc>
          <w:tcPr>
            <w:tcW w:w="2794" w:type="dxa"/>
          </w:tcPr>
          <w:p w14:paraId="74E6064E" w14:textId="77777777" w:rsidR="001D04D0" w:rsidRPr="006E49A4" w:rsidRDefault="001D04D0" w:rsidP="00D13DC5">
            <w:pPr>
              <w:rPr>
                <w:b/>
                <w:bCs/>
              </w:rPr>
            </w:pPr>
          </w:p>
        </w:tc>
        <w:tc>
          <w:tcPr>
            <w:tcW w:w="2446" w:type="dxa"/>
            <w:gridSpan w:val="2"/>
            <w:shd w:val="clear" w:color="auto" w:fill="D9D9D9" w:themeFill="background1" w:themeFillShade="D9"/>
          </w:tcPr>
          <w:p w14:paraId="378CE38F" w14:textId="77777777" w:rsidR="001D04D0" w:rsidRDefault="001D04D0" w:rsidP="00D13DC5">
            <w:pPr>
              <w:jc w:val="center"/>
              <w:rPr>
                <w:b/>
                <w:bCs/>
              </w:rPr>
            </w:pPr>
            <w:r>
              <w:rPr>
                <w:b/>
                <w:bCs/>
              </w:rPr>
              <w:t>Year 1 (</w:t>
            </w:r>
            <w:r w:rsidRPr="006E49A4">
              <w:rPr>
                <w:b/>
                <w:bCs/>
              </w:rPr>
              <w:t>FY 2018-19</w:t>
            </w:r>
            <w:r>
              <w:rPr>
                <w:b/>
                <w:bCs/>
              </w:rPr>
              <w:t>)</w:t>
            </w:r>
          </w:p>
        </w:tc>
        <w:tc>
          <w:tcPr>
            <w:tcW w:w="2446" w:type="dxa"/>
            <w:gridSpan w:val="2"/>
          </w:tcPr>
          <w:p w14:paraId="3302BD4A" w14:textId="77777777" w:rsidR="001D04D0" w:rsidRDefault="001D04D0" w:rsidP="00D13DC5">
            <w:pPr>
              <w:jc w:val="center"/>
              <w:rPr>
                <w:b/>
                <w:bCs/>
              </w:rPr>
            </w:pPr>
            <w:r>
              <w:rPr>
                <w:b/>
                <w:bCs/>
              </w:rPr>
              <w:t>Year 2 (</w:t>
            </w:r>
            <w:r w:rsidRPr="006E49A4">
              <w:rPr>
                <w:b/>
                <w:bCs/>
              </w:rPr>
              <w:t>FY 2019-20</w:t>
            </w:r>
            <w:r>
              <w:rPr>
                <w:b/>
                <w:bCs/>
              </w:rPr>
              <w:t>)</w:t>
            </w:r>
          </w:p>
        </w:tc>
      </w:tr>
      <w:tr w:rsidR="001D04D0" w:rsidRPr="006E49A4" w14:paraId="35604B2C" w14:textId="77777777" w:rsidTr="00D13DC5">
        <w:tc>
          <w:tcPr>
            <w:tcW w:w="1525" w:type="dxa"/>
            <w:vAlign w:val="bottom"/>
          </w:tcPr>
          <w:p w14:paraId="170D35AA" w14:textId="77777777" w:rsidR="001D04D0" w:rsidRPr="006E49A4" w:rsidRDefault="001D04D0" w:rsidP="00D13DC5">
            <w:pPr>
              <w:rPr>
                <w:b/>
                <w:bCs/>
              </w:rPr>
            </w:pPr>
            <w:r w:rsidRPr="006E49A4">
              <w:rPr>
                <w:b/>
                <w:bCs/>
              </w:rPr>
              <w:t>Course #</w:t>
            </w:r>
          </w:p>
        </w:tc>
        <w:tc>
          <w:tcPr>
            <w:tcW w:w="2794" w:type="dxa"/>
            <w:vAlign w:val="bottom"/>
          </w:tcPr>
          <w:p w14:paraId="70D0817D" w14:textId="77777777" w:rsidR="001D04D0" w:rsidRPr="006E49A4" w:rsidRDefault="001D04D0" w:rsidP="00D13DC5">
            <w:pPr>
              <w:rPr>
                <w:b/>
                <w:bCs/>
              </w:rPr>
            </w:pPr>
            <w:r w:rsidRPr="006E49A4">
              <w:rPr>
                <w:b/>
                <w:bCs/>
              </w:rPr>
              <w:t>Title</w:t>
            </w:r>
          </w:p>
        </w:tc>
        <w:tc>
          <w:tcPr>
            <w:tcW w:w="1056" w:type="dxa"/>
            <w:shd w:val="clear" w:color="auto" w:fill="D9D9D9" w:themeFill="background1" w:themeFillShade="D9"/>
          </w:tcPr>
          <w:p w14:paraId="0A04843C" w14:textId="77777777" w:rsidR="001D04D0" w:rsidRPr="006E49A4" w:rsidRDefault="001D04D0" w:rsidP="00D13DC5">
            <w:pPr>
              <w:rPr>
                <w:b/>
                <w:bCs/>
              </w:rPr>
            </w:pPr>
            <w:r w:rsidRPr="006E49A4">
              <w:rPr>
                <w:b/>
                <w:bCs/>
              </w:rPr>
              <w:t>Annual Sections</w:t>
            </w:r>
          </w:p>
        </w:tc>
        <w:tc>
          <w:tcPr>
            <w:tcW w:w="1390" w:type="dxa"/>
            <w:shd w:val="clear" w:color="auto" w:fill="D9D9D9" w:themeFill="background1" w:themeFillShade="D9"/>
          </w:tcPr>
          <w:p w14:paraId="6A51B3F5" w14:textId="77777777" w:rsidR="001D04D0" w:rsidRPr="006E49A4" w:rsidRDefault="001D04D0" w:rsidP="00D13DC5">
            <w:pPr>
              <w:rPr>
                <w:b/>
                <w:bCs/>
              </w:rPr>
            </w:pPr>
            <w:r w:rsidRPr="006E49A4">
              <w:rPr>
                <w:b/>
                <w:bCs/>
              </w:rPr>
              <w:t>Annual</w:t>
            </w:r>
          </w:p>
          <w:p w14:paraId="5B71A6C1" w14:textId="77777777" w:rsidR="001D04D0" w:rsidRPr="006E49A4" w:rsidRDefault="001D04D0" w:rsidP="00D13DC5">
            <w:pPr>
              <w:rPr>
                <w:b/>
                <w:bCs/>
              </w:rPr>
            </w:pPr>
            <w:r w:rsidRPr="006E49A4">
              <w:rPr>
                <w:b/>
                <w:bCs/>
              </w:rPr>
              <w:t>Enrollment</w:t>
            </w:r>
          </w:p>
        </w:tc>
        <w:tc>
          <w:tcPr>
            <w:tcW w:w="1056" w:type="dxa"/>
          </w:tcPr>
          <w:p w14:paraId="32171168" w14:textId="77777777" w:rsidR="001D04D0" w:rsidRPr="006E49A4" w:rsidRDefault="001D04D0" w:rsidP="00D13DC5">
            <w:pPr>
              <w:rPr>
                <w:b/>
                <w:bCs/>
              </w:rPr>
            </w:pPr>
            <w:r w:rsidRPr="006E49A4">
              <w:rPr>
                <w:b/>
                <w:bCs/>
              </w:rPr>
              <w:t>Annual Sections</w:t>
            </w:r>
          </w:p>
        </w:tc>
        <w:tc>
          <w:tcPr>
            <w:tcW w:w="1390" w:type="dxa"/>
          </w:tcPr>
          <w:p w14:paraId="3A038DB6" w14:textId="77777777" w:rsidR="001D04D0" w:rsidRPr="006E49A4" w:rsidRDefault="001D04D0" w:rsidP="00D13DC5">
            <w:pPr>
              <w:rPr>
                <w:b/>
                <w:bCs/>
              </w:rPr>
            </w:pPr>
            <w:r w:rsidRPr="006E49A4">
              <w:rPr>
                <w:b/>
                <w:bCs/>
              </w:rPr>
              <w:t>Annual Enrollment</w:t>
            </w:r>
          </w:p>
        </w:tc>
      </w:tr>
      <w:tr w:rsidR="001D04D0" w:rsidRPr="006E49A4" w14:paraId="3A86CAA7" w14:textId="77777777" w:rsidTr="00D13DC5">
        <w:tc>
          <w:tcPr>
            <w:tcW w:w="1525" w:type="dxa"/>
          </w:tcPr>
          <w:p w14:paraId="4A309879" w14:textId="77777777" w:rsidR="001D04D0" w:rsidRPr="00DA5BBD" w:rsidRDefault="001D04D0" w:rsidP="00D13DC5">
            <w:r w:rsidRPr="00DA5BBD">
              <w:t>APSM 122</w:t>
            </w:r>
          </w:p>
        </w:tc>
        <w:tc>
          <w:tcPr>
            <w:tcW w:w="2794" w:type="dxa"/>
          </w:tcPr>
          <w:p w14:paraId="45562A5B" w14:textId="77777777" w:rsidR="001D04D0" w:rsidRPr="00DA5BBD" w:rsidRDefault="001D04D0" w:rsidP="00D13DC5">
            <w:r w:rsidRPr="00DA5BBD">
              <w:t>SMQ-22 Codes &amp; Standards</w:t>
            </w:r>
          </w:p>
        </w:tc>
        <w:tc>
          <w:tcPr>
            <w:tcW w:w="1056" w:type="dxa"/>
          </w:tcPr>
          <w:p w14:paraId="15A3BB14" w14:textId="77777777" w:rsidR="001D04D0" w:rsidRPr="00DA5BBD" w:rsidRDefault="001D04D0" w:rsidP="00D13DC5">
            <w:pPr>
              <w:rPr>
                <w:color w:val="000000" w:themeColor="text1"/>
              </w:rPr>
            </w:pPr>
            <w:r w:rsidRPr="00DA5BBD">
              <w:rPr>
                <w:color w:val="000000" w:themeColor="text1"/>
              </w:rPr>
              <w:t>9</w:t>
            </w:r>
          </w:p>
        </w:tc>
        <w:tc>
          <w:tcPr>
            <w:tcW w:w="1390" w:type="dxa"/>
          </w:tcPr>
          <w:p w14:paraId="454CB5D2" w14:textId="77777777" w:rsidR="001D04D0" w:rsidRPr="00DA5BBD" w:rsidRDefault="001D04D0" w:rsidP="00D13DC5">
            <w:pPr>
              <w:rPr>
                <w:color w:val="000000" w:themeColor="text1"/>
              </w:rPr>
            </w:pPr>
            <w:r w:rsidRPr="00DA5BBD">
              <w:rPr>
                <w:color w:val="000000" w:themeColor="text1"/>
              </w:rPr>
              <w:t>116</w:t>
            </w:r>
          </w:p>
        </w:tc>
        <w:tc>
          <w:tcPr>
            <w:tcW w:w="1056" w:type="dxa"/>
          </w:tcPr>
          <w:p w14:paraId="2AE8250A" w14:textId="77777777" w:rsidR="001D04D0" w:rsidRPr="00DA5BBD" w:rsidRDefault="001D04D0" w:rsidP="00D13DC5">
            <w:r w:rsidRPr="00DA5BBD">
              <w:t>6</w:t>
            </w:r>
          </w:p>
        </w:tc>
        <w:tc>
          <w:tcPr>
            <w:tcW w:w="1390" w:type="dxa"/>
          </w:tcPr>
          <w:p w14:paraId="26E1ABC1" w14:textId="77777777" w:rsidR="001D04D0" w:rsidRPr="006E49A4" w:rsidRDefault="001D04D0" w:rsidP="00D13DC5">
            <w:pPr>
              <w:rPr>
                <w:color w:val="000000" w:themeColor="text1"/>
              </w:rPr>
            </w:pPr>
            <w:r w:rsidRPr="00DA5BBD">
              <w:rPr>
                <w:color w:val="000000" w:themeColor="text1"/>
              </w:rPr>
              <w:t>68</w:t>
            </w:r>
          </w:p>
        </w:tc>
      </w:tr>
      <w:tr w:rsidR="001D04D0" w:rsidRPr="006E49A4" w14:paraId="6B2A2969" w14:textId="77777777" w:rsidTr="00D13DC5">
        <w:tc>
          <w:tcPr>
            <w:tcW w:w="1525" w:type="dxa"/>
          </w:tcPr>
          <w:p w14:paraId="601943B4" w14:textId="77777777" w:rsidR="001D04D0" w:rsidRPr="006E49A4" w:rsidRDefault="001D04D0" w:rsidP="00D13DC5">
            <w:r w:rsidRPr="006E49A4">
              <w:t>APSM 151A</w:t>
            </w:r>
          </w:p>
        </w:tc>
        <w:tc>
          <w:tcPr>
            <w:tcW w:w="2794" w:type="dxa"/>
          </w:tcPr>
          <w:p w14:paraId="444744D4" w14:textId="77777777" w:rsidR="001D04D0" w:rsidRPr="006E49A4" w:rsidRDefault="001D04D0" w:rsidP="00D13DC5">
            <w:r w:rsidRPr="006E49A4">
              <w:t xml:space="preserve">Service Introduction </w:t>
            </w:r>
            <w:r>
              <w:t>&amp;</w:t>
            </w:r>
            <w:r w:rsidRPr="006E49A4">
              <w:t xml:space="preserve"> Safety</w:t>
            </w:r>
          </w:p>
        </w:tc>
        <w:tc>
          <w:tcPr>
            <w:tcW w:w="1056" w:type="dxa"/>
          </w:tcPr>
          <w:p w14:paraId="7D285D31" w14:textId="77777777" w:rsidR="001D04D0" w:rsidRPr="006E49A4" w:rsidRDefault="001D04D0" w:rsidP="00D13DC5">
            <w:r w:rsidRPr="006E49A4">
              <w:rPr>
                <w:color w:val="000000" w:themeColor="text1"/>
              </w:rPr>
              <w:t>4</w:t>
            </w:r>
          </w:p>
        </w:tc>
        <w:tc>
          <w:tcPr>
            <w:tcW w:w="1390" w:type="dxa"/>
          </w:tcPr>
          <w:p w14:paraId="108C1B63" w14:textId="77777777" w:rsidR="001D04D0" w:rsidRPr="006E49A4" w:rsidRDefault="001D04D0" w:rsidP="00D13DC5">
            <w:r w:rsidRPr="006E49A4">
              <w:rPr>
                <w:color w:val="000000" w:themeColor="text1"/>
              </w:rPr>
              <w:t>25</w:t>
            </w:r>
          </w:p>
        </w:tc>
        <w:tc>
          <w:tcPr>
            <w:tcW w:w="1056" w:type="dxa"/>
          </w:tcPr>
          <w:p w14:paraId="6A035EBB" w14:textId="77777777" w:rsidR="001D04D0" w:rsidRPr="006E49A4" w:rsidRDefault="001D04D0" w:rsidP="00D13DC5">
            <w:r w:rsidRPr="006E49A4">
              <w:t>3</w:t>
            </w:r>
          </w:p>
        </w:tc>
        <w:tc>
          <w:tcPr>
            <w:tcW w:w="1390" w:type="dxa"/>
          </w:tcPr>
          <w:p w14:paraId="1E562DDD" w14:textId="77777777" w:rsidR="001D04D0" w:rsidRPr="006E49A4" w:rsidRDefault="001D04D0" w:rsidP="00D13DC5">
            <w:pPr>
              <w:rPr>
                <w:color w:val="000000" w:themeColor="text1"/>
              </w:rPr>
            </w:pPr>
            <w:r w:rsidRPr="006E49A4">
              <w:rPr>
                <w:color w:val="000000" w:themeColor="text1"/>
              </w:rPr>
              <w:t>15</w:t>
            </w:r>
          </w:p>
        </w:tc>
      </w:tr>
      <w:tr w:rsidR="001D04D0" w:rsidRPr="006E49A4" w14:paraId="7CFDB3C8" w14:textId="77777777" w:rsidTr="00D13DC5">
        <w:tc>
          <w:tcPr>
            <w:tcW w:w="1525" w:type="dxa"/>
          </w:tcPr>
          <w:p w14:paraId="4B838ED7" w14:textId="77777777" w:rsidR="001D04D0" w:rsidRPr="006E49A4" w:rsidRDefault="001D04D0" w:rsidP="00D13DC5">
            <w:r w:rsidRPr="006E49A4">
              <w:t>APSM 151B</w:t>
            </w:r>
          </w:p>
        </w:tc>
        <w:tc>
          <w:tcPr>
            <w:tcW w:w="2794" w:type="dxa"/>
          </w:tcPr>
          <w:p w14:paraId="110BA4F3" w14:textId="77777777" w:rsidR="001D04D0" w:rsidRPr="006E49A4" w:rsidRDefault="001D04D0" w:rsidP="00D13DC5">
            <w:r w:rsidRPr="006E49A4">
              <w:t>Essential HVAC Service Skills</w:t>
            </w:r>
          </w:p>
        </w:tc>
        <w:tc>
          <w:tcPr>
            <w:tcW w:w="1056" w:type="dxa"/>
          </w:tcPr>
          <w:p w14:paraId="06C3C5C3" w14:textId="77777777" w:rsidR="001D04D0" w:rsidRPr="006E49A4" w:rsidRDefault="001D04D0" w:rsidP="00D13DC5">
            <w:r w:rsidRPr="006E49A4">
              <w:rPr>
                <w:color w:val="000000" w:themeColor="text1"/>
              </w:rPr>
              <w:t>3</w:t>
            </w:r>
          </w:p>
        </w:tc>
        <w:tc>
          <w:tcPr>
            <w:tcW w:w="1390" w:type="dxa"/>
          </w:tcPr>
          <w:p w14:paraId="1F868842" w14:textId="77777777" w:rsidR="001D04D0" w:rsidRPr="006E49A4" w:rsidRDefault="001D04D0" w:rsidP="00D13DC5">
            <w:r w:rsidRPr="006E49A4">
              <w:rPr>
                <w:color w:val="000000" w:themeColor="text1"/>
              </w:rPr>
              <w:t>8</w:t>
            </w:r>
          </w:p>
        </w:tc>
        <w:tc>
          <w:tcPr>
            <w:tcW w:w="1056" w:type="dxa"/>
          </w:tcPr>
          <w:p w14:paraId="07260B38" w14:textId="77777777" w:rsidR="001D04D0" w:rsidRPr="006E49A4" w:rsidRDefault="001D04D0" w:rsidP="00D13DC5">
            <w:r w:rsidRPr="006E49A4">
              <w:t>1</w:t>
            </w:r>
          </w:p>
        </w:tc>
        <w:tc>
          <w:tcPr>
            <w:tcW w:w="1390" w:type="dxa"/>
          </w:tcPr>
          <w:p w14:paraId="59892282" w14:textId="77777777" w:rsidR="001D04D0" w:rsidRPr="006E49A4" w:rsidRDefault="001D04D0" w:rsidP="00D13DC5">
            <w:pPr>
              <w:rPr>
                <w:color w:val="000000" w:themeColor="text1"/>
              </w:rPr>
            </w:pPr>
            <w:r w:rsidRPr="006E49A4">
              <w:rPr>
                <w:color w:val="000000" w:themeColor="text1"/>
              </w:rPr>
              <w:t>5</w:t>
            </w:r>
          </w:p>
        </w:tc>
      </w:tr>
      <w:tr w:rsidR="001D04D0" w:rsidRPr="006E49A4" w14:paraId="668799DC" w14:textId="77777777" w:rsidTr="00D13DC5">
        <w:tc>
          <w:tcPr>
            <w:tcW w:w="1525" w:type="dxa"/>
          </w:tcPr>
          <w:p w14:paraId="2BE708B4" w14:textId="77777777" w:rsidR="001D04D0" w:rsidRPr="006E49A4" w:rsidRDefault="001D04D0" w:rsidP="00D13DC5">
            <w:r w:rsidRPr="006E49A4">
              <w:t>APSM 151C</w:t>
            </w:r>
          </w:p>
        </w:tc>
        <w:tc>
          <w:tcPr>
            <w:tcW w:w="2794" w:type="dxa"/>
          </w:tcPr>
          <w:p w14:paraId="59459D68" w14:textId="77777777" w:rsidR="001D04D0" w:rsidRPr="006E49A4" w:rsidRDefault="001D04D0" w:rsidP="00D13DC5">
            <w:r w:rsidRPr="006E49A4">
              <w:t xml:space="preserve">Heat, Matter &amp; Energy in HVAC </w:t>
            </w:r>
            <w:r>
              <w:t>Systems</w:t>
            </w:r>
          </w:p>
        </w:tc>
        <w:tc>
          <w:tcPr>
            <w:tcW w:w="1056" w:type="dxa"/>
          </w:tcPr>
          <w:p w14:paraId="5EB48B93" w14:textId="77777777" w:rsidR="001D04D0" w:rsidRPr="006E49A4" w:rsidRDefault="001D04D0" w:rsidP="00D13DC5">
            <w:r w:rsidRPr="006E49A4">
              <w:rPr>
                <w:color w:val="000000" w:themeColor="text1"/>
              </w:rPr>
              <w:t>5</w:t>
            </w:r>
          </w:p>
        </w:tc>
        <w:tc>
          <w:tcPr>
            <w:tcW w:w="1390" w:type="dxa"/>
          </w:tcPr>
          <w:p w14:paraId="4F5B7CB7" w14:textId="77777777" w:rsidR="001D04D0" w:rsidRPr="006E49A4" w:rsidRDefault="001D04D0" w:rsidP="00D13DC5">
            <w:r w:rsidRPr="006E49A4">
              <w:rPr>
                <w:color w:val="000000" w:themeColor="text1"/>
              </w:rPr>
              <w:t>25</w:t>
            </w:r>
          </w:p>
        </w:tc>
        <w:tc>
          <w:tcPr>
            <w:tcW w:w="1056" w:type="dxa"/>
          </w:tcPr>
          <w:p w14:paraId="03CC4B0E" w14:textId="77777777" w:rsidR="001D04D0" w:rsidRPr="006E49A4" w:rsidRDefault="001D04D0" w:rsidP="00D13DC5">
            <w:r w:rsidRPr="006E49A4">
              <w:t>3</w:t>
            </w:r>
          </w:p>
        </w:tc>
        <w:tc>
          <w:tcPr>
            <w:tcW w:w="1390" w:type="dxa"/>
          </w:tcPr>
          <w:p w14:paraId="4F681201" w14:textId="77777777" w:rsidR="001D04D0" w:rsidRPr="006E49A4" w:rsidRDefault="001D04D0" w:rsidP="00D13DC5">
            <w:pPr>
              <w:rPr>
                <w:color w:val="000000" w:themeColor="text1"/>
              </w:rPr>
            </w:pPr>
            <w:r w:rsidRPr="006E49A4">
              <w:rPr>
                <w:color w:val="000000" w:themeColor="text1"/>
              </w:rPr>
              <w:t>22</w:t>
            </w:r>
          </w:p>
        </w:tc>
      </w:tr>
      <w:tr w:rsidR="001D04D0" w:rsidRPr="006E49A4" w14:paraId="59C26B56" w14:textId="77777777" w:rsidTr="00D13DC5">
        <w:tc>
          <w:tcPr>
            <w:tcW w:w="1525" w:type="dxa"/>
          </w:tcPr>
          <w:p w14:paraId="7B268388" w14:textId="77777777" w:rsidR="001D04D0" w:rsidRPr="006E49A4" w:rsidRDefault="001D04D0" w:rsidP="00D13DC5">
            <w:r w:rsidRPr="006E49A4">
              <w:t>APSM 152A</w:t>
            </w:r>
          </w:p>
        </w:tc>
        <w:tc>
          <w:tcPr>
            <w:tcW w:w="2794" w:type="dxa"/>
          </w:tcPr>
          <w:p w14:paraId="0F90E6DB" w14:textId="77777777" w:rsidR="001D04D0" w:rsidRPr="006E49A4" w:rsidRDefault="001D04D0" w:rsidP="00D13DC5">
            <w:r w:rsidRPr="006E49A4">
              <w:t>Piping, Refrigerant Evacuation &amp; Recovery</w:t>
            </w:r>
          </w:p>
        </w:tc>
        <w:tc>
          <w:tcPr>
            <w:tcW w:w="1056" w:type="dxa"/>
          </w:tcPr>
          <w:p w14:paraId="44F50925" w14:textId="77777777" w:rsidR="001D04D0" w:rsidRPr="006E49A4" w:rsidRDefault="001D04D0" w:rsidP="00D13DC5">
            <w:r w:rsidRPr="006E49A4">
              <w:rPr>
                <w:color w:val="000000" w:themeColor="text1"/>
              </w:rPr>
              <w:t>4</w:t>
            </w:r>
          </w:p>
        </w:tc>
        <w:tc>
          <w:tcPr>
            <w:tcW w:w="1390" w:type="dxa"/>
          </w:tcPr>
          <w:p w14:paraId="076CA304" w14:textId="77777777" w:rsidR="001D04D0" w:rsidRPr="006E49A4" w:rsidRDefault="001D04D0" w:rsidP="00D13DC5">
            <w:r w:rsidRPr="006E49A4">
              <w:rPr>
                <w:color w:val="000000" w:themeColor="text1"/>
              </w:rPr>
              <w:t>20</w:t>
            </w:r>
          </w:p>
        </w:tc>
        <w:tc>
          <w:tcPr>
            <w:tcW w:w="1056" w:type="dxa"/>
          </w:tcPr>
          <w:p w14:paraId="6DB68A5F" w14:textId="77777777" w:rsidR="001D04D0" w:rsidRPr="006E49A4" w:rsidRDefault="001D04D0" w:rsidP="00D13DC5">
            <w:r w:rsidRPr="006E49A4">
              <w:t>4</w:t>
            </w:r>
          </w:p>
        </w:tc>
        <w:tc>
          <w:tcPr>
            <w:tcW w:w="1390" w:type="dxa"/>
          </w:tcPr>
          <w:p w14:paraId="0EE74804" w14:textId="77777777" w:rsidR="001D04D0" w:rsidRPr="006E49A4" w:rsidRDefault="001D04D0" w:rsidP="00D13DC5">
            <w:pPr>
              <w:rPr>
                <w:color w:val="000000" w:themeColor="text1"/>
              </w:rPr>
            </w:pPr>
            <w:r w:rsidRPr="006E49A4">
              <w:rPr>
                <w:color w:val="000000" w:themeColor="text1"/>
              </w:rPr>
              <w:t>21</w:t>
            </w:r>
          </w:p>
        </w:tc>
      </w:tr>
      <w:tr w:rsidR="001D04D0" w:rsidRPr="006E49A4" w14:paraId="4622C0D9" w14:textId="77777777" w:rsidTr="00D13DC5">
        <w:tc>
          <w:tcPr>
            <w:tcW w:w="1525" w:type="dxa"/>
          </w:tcPr>
          <w:p w14:paraId="129CB0B1" w14:textId="77777777" w:rsidR="001D04D0" w:rsidRPr="006E49A4" w:rsidRDefault="001D04D0" w:rsidP="00D13DC5">
            <w:pPr>
              <w:rPr>
                <w:color w:val="000000" w:themeColor="text1"/>
              </w:rPr>
            </w:pPr>
            <w:r w:rsidRPr="006E49A4">
              <w:rPr>
                <w:color w:val="000000" w:themeColor="text1"/>
              </w:rPr>
              <w:t>APSM 152B</w:t>
            </w:r>
          </w:p>
        </w:tc>
        <w:tc>
          <w:tcPr>
            <w:tcW w:w="2794" w:type="dxa"/>
          </w:tcPr>
          <w:p w14:paraId="20331FBD" w14:textId="77777777" w:rsidR="001D04D0" w:rsidRPr="006E49A4" w:rsidRDefault="001D04D0" w:rsidP="00D13DC5">
            <w:pPr>
              <w:rPr>
                <w:color w:val="000000" w:themeColor="text1"/>
              </w:rPr>
            </w:pPr>
            <w:r w:rsidRPr="006E49A4">
              <w:rPr>
                <w:color w:val="000000" w:themeColor="text1"/>
              </w:rPr>
              <w:t>Charging Refrigerant Systems</w:t>
            </w:r>
          </w:p>
        </w:tc>
        <w:tc>
          <w:tcPr>
            <w:tcW w:w="1056" w:type="dxa"/>
          </w:tcPr>
          <w:p w14:paraId="64555A4B" w14:textId="77777777" w:rsidR="001D04D0" w:rsidRPr="006E49A4" w:rsidRDefault="001D04D0" w:rsidP="00D13DC5">
            <w:pPr>
              <w:rPr>
                <w:color w:val="000000" w:themeColor="text1"/>
              </w:rPr>
            </w:pPr>
            <w:r w:rsidRPr="006E49A4">
              <w:rPr>
                <w:color w:val="000000" w:themeColor="text1"/>
              </w:rPr>
              <w:t>0</w:t>
            </w:r>
          </w:p>
        </w:tc>
        <w:tc>
          <w:tcPr>
            <w:tcW w:w="1390" w:type="dxa"/>
          </w:tcPr>
          <w:p w14:paraId="3975D7C6" w14:textId="77777777" w:rsidR="001D04D0" w:rsidRPr="006E49A4" w:rsidRDefault="001D04D0" w:rsidP="00D13DC5">
            <w:pPr>
              <w:rPr>
                <w:color w:val="000000" w:themeColor="text1"/>
              </w:rPr>
            </w:pPr>
            <w:r w:rsidRPr="006E49A4">
              <w:rPr>
                <w:color w:val="000000" w:themeColor="text1"/>
              </w:rPr>
              <w:t>0</w:t>
            </w:r>
          </w:p>
        </w:tc>
        <w:tc>
          <w:tcPr>
            <w:tcW w:w="1056" w:type="dxa"/>
          </w:tcPr>
          <w:p w14:paraId="78E38950" w14:textId="77777777" w:rsidR="001D04D0" w:rsidRPr="006E49A4" w:rsidRDefault="001D04D0" w:rsidP="00D13DC5">
            <w:pPr>
              <w:rPr>
                <w:color w:val="000000" w:themeColor="text1"/>
              </w:rPr>
            </w:pPr>
            <w:r w:rsidRPr="006E49A4">
              <w:rPr>
                <w:color w:val="000000" w:themeColor="text1"/>
              </w:rPr>
              <w:t>0</w:t>
            </w:r>
          </w:p>
        </w:tc>
        <w:tc>
          <w:tcPr>
            <w:tcW w:w="1390" w:type="dxa"/>
          </w:tcPr>
          <w:p w14:paraId="4C17BFB8" w14:textId="77777777" w:rsidR="001D04D0" w:rsidRPr="006E49A4" w:rsidRDefault="001D04D0" w:rsidP="00D13DC5">
            <w:pPr>
              <w:rPr>
                <w:color w:val="000000" w:themeColor="text1"/>
              </w:rPr>
            </w:pPr>
            <w:r w:rsidRPr="006E49A4">
              <w:rPr>
                <w:color w:val="000000" w:themeColor="text1"/>
              </w:rPr>
              <w:t>0</w:t>
            </w:r>
          </w:p>
        </w:tc>
      </w:tr>
      <w:tr w:rsidR="001D04D0" w:rsidRPr="006E49A4" w14:paraId="29427910" w14:textId="77777777" w:rsidTr="00D13DC5">
        <w:tc>
          <w:tcPr>
            <w:tcW w:w="1525" w:type="dxa"/>
          </w:tcPr>
          <w:p w14:paraId="3E4D17DA" w14:textId="77777777" w:rsidR="001D04D0" w:rsidRPr="006E49A4" w:rsidRDefault="001D04D0" w:rsidP="00D13DC5">
            <w:r w:rsidRPr="006E49A4">
              <w:t>APSM 152C</w:t>
            </w:r>
          </w:p>
        </w:tc>
        <w:tc>
          <w:tcPr>
            <w:tcW w:w="2794" w:type="dxa"/>
          </w:tcPr>
          <w:p w14:paraId="2E98E9ED" w14:textId="77777777" w:rsidR="001D04D0" w:rsidRPr="006E49A4" w:rsidRDefault="001D04D0" w:rsidP="00D13DC5">
            <w:r w:rsidRPr="006E49A4">
              <w:t>Introduction to Electricity</w:t>
            </w:r>
          </w:p>
        </w:tc>
        <w:tc>
          <w:tcPr>
            <w:tcW w:w="1056" w:type="dxa"/>
          </w:tcPr>
          <w:p w14:paraId="3B52F9DF" w14:textId="77777777" w:rsidR="001D04D0" w:rsidRPr="006E49A4" w:rsidRDefault="001D04D0" w:rsidP="00D13DC5">
            <w:r w:rsidRPr="006E49A4">
              <w:rPr>
                <w:color w:val="000000" w:themeColor="text1"/>
              </w:rPr>
              <w:t>0</w:t>
            </w:r>
          </w:p>
        </w:tc>
        <w:tc>
          <w:tcPr>
            <w:tcW w:w="1390" w:type="dxa"/>
          </w:tcPr>
          <w:p w14:paraId="7948B281" w14:textId="77777777" w:rsidR="001D04D0" w:rsidRPr="006E49A4" w:rsidRDefault="001D04D0" w:rsidP="00D13DC5">
            <w:r w:rsidRPr="006E49A4">
              <w:rPr>
                <w:color w:val="000000" w:themeColor="text1"/>
              </w:rPr>
              <w:t>0</w:t>
            </w:r>
          </w:p>
        </w:tc>
        <w:tc>
          <w:tcPr>
            <w:tcW w:w="1056" w:type="dxa"/>
          </w:tcPr>
          <w:p w14:paraId="74F4FE8A" w14:textId="77777777" w:rsidR="001D04D0" w:rsidRPr="006E49A4" w:rsidRDefault="001D04D0" w:rsidP="00D13DC5">
            <w:r w:rsidRPr="006E49A4">
              <w:t>7</w:t>
            </w:r>
          </w:p>
        </w:tc>
        <w:tc>
          <w:tcPr>
            <w:tcW w:w="1390" w:type="dxa"/>
          </w:tcPr>
          <w:p w14:paraId="75D5E1C0" w14:textId="77777777" w:rsidR="001D04D0" w:rsidRPr="006E49A4" w:rsidRDefault="001D04D0" w:rsidP="00D13DC5">
            <w:pPr>
              <w:rPr>
                <w:color w:val="000000" w:themeColor="text1"/>
              </w:rPr>
            </w:pPr>
            <w:r w:rsidRPr="006E49A4">
              <w:rPr>
                <w:color w:val="000000" w:themeColor="text1"/>
              </w:rPr>
              <w:t>43</w:t>
            </w:r>
          </w:p>
        </w:tc>
      </w:tr>
      <w:tr w:rsidR="001D04D0" w:rsidRPr="006E49A4" w14:paraId="285BCCBE" w14:textId="77777777" w:rsidTr="00D13DC5">
        <w:tc>
          <w:tcPr>
            <w:tcW w:w="1525" w:type="dxa"/>
          </w:tcPr>
          <w:p w14:paraId="762B2D75" w14:textId="77777777" w:rsidR="001D04D0" w:rsidRPr="006E49A4" w:rsidRDefault="001D04D0" w:rsidP="00D13DC5">
            <w:r w:rsidRPr="006E49A4">
              <w:t>APSM 153B</w:t>
            </w:r>
          </w:p>
        </w:tc>
        <w:tc>
          <w:tcPr>
            <w:tcW w:w="2794" w:type="dxa"/>
          </w:tcPr>
          <w:p w14:paraId="717BC8C1" w14:textId="77777777" w:rsidR="001D04D0" w:rsidRPr="006E49A4" w:rsidRDefault="001D04D0" w:rsidP="00D13DC5">
            <w:r w:rsidRPr="006E49A4">
              <w:t>Electric Motors &amp; Motor Controls in HVAC Systems</w:t>
            </w:r>
          </w:p>
        </w:tc>
        <w:tc>
          <w:tcPr>
            <w:tcW w:w="1056" w:type="dxa"/>
          </w:tcPr>
          <w:p w14:paraId="34D179A4" w14:textId="77777777" w:rsidR="001D04D0" w:rsidRPr="006E49A4" w:rsidRDefault="001D04D0" w:rsidP="00D13DC5">
            <w:r w:rsidRPr="006E49A4">
              <w:rPr>
                <w:color w:val="000000" w:themeColor="text1"/>
              </w:rPr>
              <w:t>1</w:t>
            </w:r>
          </w:p>
        </w:tc>
        <w:tc>
          <w:tcPr>
            <w:tcW w:w="1390" w:type="dxa"/>
          </w:tcPr>
          <w:p w14:paraId="63346736" w14:textId="77777777" w:rsidR="001D04D0" w:rsidRPr="006E49A4" w:rsidRDefault="001D04D0" w:rsidP="00D13DC5">
            <w:r w:rsidRPr="006E49A4">
              <w:rPr>
                <w:color w:val="000000" w:themeColor="text1"/>
              </w:rPr>
              <w:t>15</w:t>
            </w:r>
          </w:p>
        </w:tc>
        <w:tc>
          <w:tcPr>
            <w:tcW w:w="1056" w:type="dxa"/>
          </w:tcPr>
          <w:p w14:paraId="6C686C44" w14:textId="77777777" w:rsidR="001D04D0" w:rsidRPr="006E49A4" w:rsidRDefault="001D04D0" w:rsidP="00D13DC5">
            <w:r w:rsidRPr="006E49A4">
              <w:t>5</w:t>
            </w:r>
          </w:p>
        </w:tc>
        <w:tc>
          <w:tcPr>
            <w:tcW w:w="1390" w:type="dxa"/>
          </w:tcPr>
          <w:p w14:paraId="7D0E4AE2" w14:textId="77777777" w:rsidR="001D04D0" w:rsidRPr="006E49A4" w:rsidRDefault="001D04D0" w:rsidP="00D13DC5">
            <w:pPr>
              <w:rPr>
                <w:color w:val="000000" w:themeColor="text1"/>
              </w:rPr>
            </w:pPr>
            <w:r w:rsidRPr="006E49A4">
              <w:rPr>
                <w:color w:val="000000" w:themeColor="text1"/>
              </w:rPr>
              <w:t>26</w:t>
            </w:r>
          </w:p>
        </w:tc>
      </w:tr>
      <w:tr w:rsidR="001D04D0" w:rsidRPr="006E49A4" w14:paraId="460DE732" w14:textId="77777777" w:rsidTr="00D13DC5">
        <w:tc>
          <w:tcPr>
            <w:tcW w:w="1525" w:type="dxa"/>
          </w:tcPr>
          <w:p w14:paraId="64CA6C9D" w14:textId="77777777" w:rsidR="001D04D0" w:rsidRPr="006E49A4" w:rsidRDefault="001D04D0" w:rsidP="00D13DC5">
            <w:r w:rsidRPr="006E49A4">
              <w:t>APSM 154A</w:t>
            </w:r>
          </w:p>
        </w:tc>
        <w:tc>
          <w:tcPr>
            <w:tcW w:w="2794" w:type="dxa"/>
          </w:tcPr>
          <w:p w14:paraId="44B5A9D6" w14:textId="77777777" w:rsidR="001D04D0" w:rsidRPr="006E49A4" w:rsidRDefault="001D04D0" w:rsidP="00D13DC5">
            <w:r w:rsidRPr="006E49A4">
              <w:t>Refrigeration in Air Conditioning</w:t>
            </w:r>
          </w:p>
        </w:tc>
        <w:tc>
          <w:tcPr>
            <w:tcW w:w="1056" w:type="dxa"/>
          </w:tcPr>
          <w:p w14:paraId="084158AD" w14:textId="77777777" w:rsidR="001D04D0" w:rsidRPr="006E49A4" w:rsidRDefault="001D04D0" w:rsidP="00D13DC5">
            <w:r w:rsidRPr="006E49A4">
              <w:rPr>
                <w:color w:val="000000" w:themeColor="text1"/>
              </w:rPr>
              <w:t>3</w:t>
            </w:r>
          </w:p>
        </w:tc>
        <w:tc>
          <w:tcPr>
            <w:tcW w:w="1390" w:type="dxa"/>
          </w:tcPr>
          <w:p w14:paraId="4DF3A7D5" w14:textId="77777777" w:rsidR="001D04D0" w:rsidRPr="006E49A4" w:rsidRDefault="001D04D0" w:rsidP="00D13DC5">
            <w:r w:rsidRPr="006E49A4">
              <w:rPr>
                <w:color w:val="000000" w:themeColor="text1"/>
              </w:rPr>
              <w:t>15</w:t>
            </w:r>
          </w:p>
        </w:tc>
        <w:tc>
          <w:tcPr>
            <w:tcW w:w="1056" w:type="dxa"/>
          </w:tcPr>
          <w:p w14:paraId="177A7F0E" w14:textId="77777777" w:rsidR="001D04D0" w:rsidRPr="006E49A4" w:rsidRDefault="001D04D0" w:rsidP="00D13DC5">
            <w:r w:rsidRPr="006E49A4">
              <w:t>5</w:t>
            </w:r>
          </w:p>
        </w:tc>
        <w:tc>
          <w:tcPr>
            <w:tcW w:w="1390" w:type="dxa"/>
          </w:tcPr>
          <w:p w14:paraId="51690C69" w14:textId="77777777" w:rsidR="001D04D0" w:rsidRPr="006E49A4" w:rsidRDefault="001D04D0" w:rsidP="00D13DC5">
            <w:pPr>
              <w:rPr>
                <w:color w:val="000000" w:themeColor="text1"/>
              </w:rPr>
            </w:pPr>
            <w:r w:rsidRPr="006E49A4">
              <w:rPr>
                <w:color w:val="000000" w:themeColor="text1"/>
              </w:rPr>
              <w:t>26</w:t>
            </w:r>
          </w:p>
        </w:tc>
      </w:tr>
      <w:tr w:rsidR="001D04D0" w:rsidRPr="006E49A4" w14:paraId="09A9C24E" w14:textId="77777777" w:rsidTr="00D13DC5">
        <w:tc>
          <w:tcPr>
            <w:tcW w:w="1525" w:type="dxa"/>
          </w:tcPr>
          <w:p w14:paraId="1E6B34D8" w14:textId="77777777" w:rsidR="001D04D0" w:rsidRPr="006E49A4" w:rsidRDefault="001D04D0" w:rsidP="00D13DC5">
            <w:r w:rsidRPr="006E49A4">
              <w:t>APSM 154B</w:t>
            </w:r>
          </w:p>
        </w:tc>
        <w:tc>
          <w:tcPr>
            <w:tcW w:w="2794" w:type="dxa"/>
          </w:tcPr>
          <w:p w14:paraId="11D7077B" w14:textId="77777777" w:rsidR="001D04D0" w:rsidRPr="006E49A4" w:rsidRDefault="001D04D0" w:rsidP="00D13DC5">
            <w:r w:rsidRPr="006E49A4">
              <w:t>Gas &amp; Electric Heating</w:t>
            </w:r>
          </w:p>
        </w:tc>
        <w:tc>
          <w:tcPr>
            <w:tcW w:w="1056" w:type="dxa"/>
          </w:tcPr>
          <w:p w14:paraId="0146B854" w14:textId="77777777" w:rsidR="001D04D0" w:rsidRPr="006E49A4" w:rsidRDefault="001D04D0" w:rsidP="00D13DC5">
            <w:r w:rsidRPr="006E49A4">
              <w:rPr>
                <w:color w:val="000000" w:themeColor="text1"/>
              </w:rPr>
              <w:t>4</w:t>
            </w:r>
          </w:p>
        </w:tc>
        <w:tc>
          <w:tcPr>
            <w:tcW w:w="1390" w:type="dxa"/>
          </w:tcPr>
          <w:p w14:paraId="111A1C4D" w14:textId="77777777" w:rsidR="001D04D0" w:rsidRPr="006E49A4" w:rsidRDefault="001D04D0" w:rsidP="00D13DC5">
            <w:r w:rsidRPr="006E49A4">
              <w:rPr>
                <w:color w:val="000000" w:themeColor="text1"/>
              </w:rPr>
              <w:t>20</w:t>
            </w:r>
          </w:p>
        </w:tc>
        <w:tc>
          <w:tcPr>
            <w:tcW w:w="1056" w:type="dxa"/>
          </w:tcPr>
          <w:p w14:paraId="31BC68C7" w14:textId="77777777" w:rsidR="001D04D0" w:rsidRPr="006E49A4" w:rsidRDefault="001D04D0" w:rsidP="00D13DC5">
            <w:r w:rsidRPr="006E49A4">
              <w:t>3</w:t>
            </w:r>
          </w:p>
        </w:tc>
        <w:tc>
          <w:tcPr>
            <w:tcW w:w="1390" w:type="dxa"/>
          </w:tcPr>
          <w:p w14:paraId="240C5F1E" w14:textId="77777777" w:rsidR="001D04D0" w:rsidRPr="006E49A4" w:rsidRDefault="001D04D0" w:rsidP="00D13DC5">
            <w:pPr>
              <w:rPr>
                <w:color w:val="000000" w:themeColor="text1"/>
              </w:rPr>
            </w:pPr>
            <w:r w:rsidRPr="006E49A4">
              <w:rPr>
                <w:color w:val="000000" w:themeColor="text1"/>
              </w:rPr>
              <w:t>15</w:t>
            </w:r>
          </w:p>
        </w:tc>
      </w:tr>
      <w:tr w:rsidR="001D04D0" w:rsidRPr="006E49A4" w14:paraId="649447D4" w14:textId="77777777" w:rsidTr="00D13DC5">
        <w:tc>
          <w:tcPr>
            <w:tcW w:w="1525" w:type="dxa"/>
          </w:tcPr>
          <w:p w14:paraId="508FCF3D" w14:textId="77777777" w:rsidR="001D04D0" w:rsidRPr="006E49A4" w:rsidRDefault="001D04D0" w:rsidP="00D13DC5">
            <w:r w:rsidRPr="006E49A4">
              <w:t>APSM 154C</w:t>
            </w:r>
          </w:p>
        </w:tc>
        <w:tc>
          <w:tcPr>
            <w:tcW w:w="2794" w:type="dxa"/>
          </w:tcPr>
          <w:p w14:paraId="380E2F64" w14:textId="77777777" w:rsidR="001D04D0" w:rsidRPr="006E49A4" w:rsidRDefault="001D04D0" w:rsidP="00D13DC5">
            <w:r w:rsidRPr="006E49A4">
              <w:t>Hydronic Heating</w:t>
            </w:r>
          </w:p>
        </w:tc>
        <w:tc>
          <w:tcPr>
            <w:tcW w:w="1056" w:type="dxa"/>
          </w:tcPr>
          <w:p w14:paraId="133CD16B" w14:textId="77777777" w:rsidR="001D04D0" w:rsidRPr="006E49A4" w:rsidRDefault="001D04D0" w:rsidP="00D13DC5">
            <w:r w:rsidRPr="006E49A4">
              <w:rPr>
                <w:color w:val="000000" w:themeColor="text1"/>
              </w:rPr>
              <w:t>0</w:t>
            </w:r>
          </w:p>
        </w:tc>
        <w:tc>
          <w:tcPr>
            <w:tcW w:w="1390" w:type="dxa"/>
          </w:tcPr>
          <w:p w14:paraId="1F3AB14B" w14:textId="77777777" w:rsidR="001D04D0" w:rsidRPr="006E49A4" w:rsidRDefault="001D04D0" w:rsidP="00D13DC5">
            <w:r w:rsidRPr="006E49A4">
              <w:rPr>
                <w:color w:val="000000" w:themeColor="text1"/>
              </w:rPr>
              <w:t>0</w:t>
            </w:r>
          </w:p>
        </w:tc>
        <w:tc>
          <w:tcPr>
            <w:tcW w:w="1056" w:type="dxa"/>
          </w:tcPr>
          <w:p w14:paraId="29B03F4C" w14:textId="77777777" w:rsidR="001D04D0" w:rsidRPr="006E49A4" w:rsidRDefault="001D04D0" w:rsidP="00D13DC5">
            <w:r w:rsidRPr="006E49A4">
              <w:t>4</w:t>
            </w:r>
          </w:p>
        </w:tc>
        <w:tc>
          <w:tcPr>
            <w:tcW w:w="1390" w:type="dxa"/>
          </w:tcPr>
          <w:p w14:paraId="69791129" w14:textId="77777777" w:rsidR="001D04D0" w:rsidRPr="006E49A4" w:rsidRDefault="001D04D0" w:rsidP="00D13DC5">
            <w:pPr>
              <w:rPr>
                <w:color w:val="000000" w:themeColor="text1"/>
              </w:rPr>
            </w:pPr>
            <w:r w:rsidRPr="006E49A4">
              <w:rPr>
                <w:color w:val="000000" w:themeColor="text1"/>
              </w:rPr>
              <w:t>19</w:t>
            </w:r>
          </w:p>
        </w:tc>
      </w:tr>
      <w:tr w:rsidR="001D04D0" w:rsidRPr="006E49A4" w14:paraId="418D15FE" w14:textId="77777777" w:rsidTr="00D13DC5">
        <w:tc>
          <w:tcPr>
            <w:tcW w:w="1525" w:type="dxa"/>
          </w:tcPr>
          <w:p w14:paraId="27948C79" w14:textId="77777777" w:rsidR="001D04D0" w:rsidRPr="006E49A4" w:rsidRDefault="001D04D0" w:rsidP="00D13DC5">
            <w:pPr>
              <w:rPr>
                <w:color w:val="000000" w:themeColor="text1"/>
              </w:rPr>
            </w:pPr>
            <w:r w:rsidRPr="006E49A4">
              <w:rPr>
                <w:color w:val="000000" w:themeColor="text1"/>
              </w:rPr>
              <w:t>APSM 155A</w:t>
            </w:r>
          </w:p>
        </w:tc>
        <w:tc>
          <w:tcPr>
            <w:tcW w:w="2794" w:type="dxa"/>
          </w:tcPr>
          <w:p w14:paraId="08DDCC7C" w14:textId="77777777" w:rsidR="001D04D0" w:rsidRPr="006E49A4" w:rsidRDefault="001D04D0" w:rsidP="00D13DC5">
            <w:pPr>
              <w:rPr>
                <w:color w:val="000000" w:themeColor="text1"/>
              </w:rPr>
            </w:pPr>
            <w:r w:rsidRPr="006E49A4">
              <w:rPr>
                <w:color w:val="000000" w:themeColor="text1"/>
              </w:rPr>
              <w:t>Sheet Metal Fabrication</w:t>
            </w:r>
          </w:p>
        </w:tc>
        <w:tc>
          <w:tcPr>
            <w:tcW w:w="1056" w:type="dxa"/>
          </w:tcPr>
          <w:p w14:paraId="3FFA724F" w14:textId="77777777" w:rsidR="001D04D0" w:rsidRPr="006E49A4" w:rsidRDefault="001D04D0" w:rsidP="00D13DC5">
            <w:pPr>
              <w:rPr>
                <w:color w:val="000000" w:themeColor="text1"/>
              </w:rPr>
            </w:pPr>
            <w:r w:rsidRPr="006E49A4">
              <w:rPr>
                <w:color w:val="000000" w:themeColor="text1"/>
              </w:rPr>
              <w:t>0</w:t>
            </w:r>
          </w:p>
        </w:tc>
        <w:tc>
          <w:tcPr>
            <w:tcW w:w="1390" w:type="dxa"/>
          </w:tcPr>
          <w:p w14:paraId="0600228F" w14:textId="77777777" w:rsidR="001D04D0" w:rsidRPr="006E49A4" w:rsidRDefault="001D04D0" w:rsidP="00D13DC5">
            <w:pPr>
              <w:rPr>
                <w:color w:val="000000" w:themeColor="text1"/>
              </w:rPr>
            </w:pPr>
            <w:r w:rsidRPr="006E49A4">
              <w:rPr>
                <w:color w:val="000000" w:themeColor="text1"/>
              </w:rPr>
              <w:t>0</w:t>
            </w:r>
          </w:p>
        </w:tc>
        <w:tc>
          <w:tcPr>
            <w:tcW w:w="1056" w:type="dxa"/>
          </w:tcPr>
          <w:p w14:paraId="4E3A83F7" w14:textId="77777777" w:rsidR="001D04D0" w:rsidRPr="006E49A4" w:rsidRDefault="001D04D0" w:rsidP="00D13DC5">
            <w:pPr>
              <w:rPr>
                <w:color w:val="000000" w:themeColor="text1"/>
              </w:rPr>
            </w:pPr>
            <w:r w:rsidRPr="006E49A4">
              <w:rPr>
                <w:color w:val="000000" w:themeColor="text1"/>
              </w:rPr>
              <w:t>7</w:t>
            </w:r>
          </w:p>
        </w:tc>
        <w:tc>
          <w:tcPr>
            <w:tcW w:w="1390" w:type="dxa"/>
          </w:tcPr>
          <w:p w14:paraId="35E58787" w14:textId="77777777" w:rsidR="001D04D0" w:rsidRPr="006E49A4" w:rsidRDefault="001D04D0" w:rsidP="00D13DC5">
            <w:pPr>
              <w:rPr>
                <w:color w:val="000000" w:themeColor="text1"/>
              </w:rPr>
            </w:pPr>
            <w:r w:rsidRPr="006E49A4">
              <w:rPr>
                <w:color w:val="000000" w:themeColor="text1"/>
              </w:rPr>
              <w:t>41</w:t>
            </w:r>
          </w:p>
        </w:tc>
      </w:tr>
      <w:tr w:rsidR="001D04D0" w:rsidRPr="006E49A4" w14:paraId="36455F19" w14:textId="77777777" w:rsidTr="00D13DC5">
        <w:tc>
          <w:tcPr>
            <w:tcW w:w="1525" w:type="dxa"/>
          </w:tcPr>
          <w:p w14:paraId="5C9183D8" w14:textId="77777777" w:rsidR="001D04D0" w:rsidRPr="006E49A4" w:rsidRDefault="001D04D0" w:rsidP="00D13DC5">
            <w:r w:rsidRPr="006E49A4">
              <w:t>APSM 156A</w:t>
            </w:r>
          </w:p>
        </w:tc>
        <w:tc>
          <w:tcPr>
            <w:tcW w:w="2794" w:type="dxa"/>
          </w:tcPr>
          <w:p w14:paraId="557BD5C0" w14:textId="77777777" w:rsidR="001D04D0" w:rsidRPr="006E49A4" w:rsidRDefault="001D04D0" w:rsidP="00D13DC5">
            <w:r w:rsidRPr="006E49A4">
              <w:t>Heat Pump Efficient Operation &amp; Service</w:t>
            </w:r>
          </w:p>
        </w:tc>
        <w:tc>
          <w:tcPr>
            <w:tcW w:w="1056" w:type="dxa"/>
          </w:tcPr>
          <w:p w14:paraId="0AC41041" w14:textId="77777777" w:rsidR="001D04D0" w:rsidRPr="006E49A4" w:rsidRDefault="001D04D0" w:rsidP="00D13DC5">
            <w:r w:rsidRPr="006E49A4">
              <w:rPr>
                <w:color w:val="000000" w:themeColor="text1"/>
              </w:rPr>
              <w:t>2</w:t>
            </w:r>
          </w:p>
        </w:tc>
        <w:tc>
          <w:tcPr>
            <w:tcW w:w="1390" w:type="dxa"/>
          </w:tcPr>
          <w:p w14:paraId="1EB03780" w14:textId="77777777" w:rsidR="001D04D0" w:rsidRPr="006E49A4" w:rsidRDefault="001D04D0" w:rsidP="00D13DC5">
            <w:r w:rsidRPr="006E49A4">
              <w:rPr>
                <w:color w:val="000000" w:themeColor="text1"/>
              </w:rPr>
              <w:t>6</w:t>
            </w:r>
          </w:p>
        </w:tc>
        <w:tc>
          <w:tcPr>
            <w:tcW w:w="1056" w:type="dxa"/>
          </w:tcPr>
          <w:p w14:paraId="694DF194" w14:textId="77777777" w:rsidR="001D04D0" w:rsidRPr="006E49A4" w:rsidRDefault="001D04D0" w:rsidP="00D13DC5">
            <w:r w:rsidRPr="006E49A4">
              <w:t>3</w:t>
            </w:r>
          </w:p>
        </w:tc>
        <w:tc>
          <w:tcPr>
            <w:tcW w:w="1390" w:type="dxa"/>
          </w:tcPr>
          <w:p w14:paraId="6E39B0ED" w14:textId="77777777" w:rsidR="001D04D0" w:rsidRPr="006E49A4" w:rsidRDefault="001D04D0" w:rsidP="00D13DC5">
            <w:pPr>
              <w:rPr>
                <w:color w:val="000000" w:themeColor="text1"/>
              </w:rPr>
            </w:pPr>
            <w:r w:rsidRPr="006E49A4">
              <w:rPr>
                <w:color w:val="000000" w:themeColor="text1"/>
              </w:rPr>
              <w:t>15</w:t>
            </w:r>
          </w:p>
        </w:tc>
      </w:tr>
      <w:tr w:rsidR="001D04D0" w:rsidRPr="006E49A4" w14:paraId="3DB5315B" w14:textId="77777777" w:rsidTr="00D13DC5">
        <w:tc>
          <w:tcPr>
            <w:tcW w:w="1525" w:type="dxa"/>
          </w:tcPr>
          <w:p w14:paraId="1E5E043F" w14:textId="77777777" w:rsidR="001D04D0" w:rsidRPr="006E49A4" w:rsidRDefault="001D04D0" w:rsidP="00D13DC5">
            <w:r w:rsidRPr="006E49A4">
              <w:t>APSM 156B</w:t>
            </w:r>
          </w:p>
        </w:tc>
        <w:tc>
          <w:tcPr>
            <w:tcW w:w="2794" w:type="dxa"/>
          </w:tcPr>
          <w:p w14:paraId="17D5A747" w14:textId="77777777" w:rsidR="001D04D0" w:rsidRPr="006E49A4" w:rsidRDefault="001D04D0" w:rsidP="00D13DC5">
            <w:r w:rsidRPr="006E49A4">
              <w:t>Cooling Towers, Pumps &amp; Piping</w:t>
            </w:r>
          </w:p>
        </w:tc>
        <w:tc>
          <w:tcPr>
            <w:tcW w:w="1056" w:type="dxa"/>
          </w:tcPr>
          <w:p w14:paraId="7A7EFFB8" w14:textId="77777777" w:rsidR="001D04D0" w:rsidRPr="006E49A4" w:rsidRDefault="001D04D0" w:rsidP="00D13DC5">
            <w:r w:rsidRPr="006E49A4">
              <w:rPr>
                <w:color w:val="000000" w:themeColor="text1"/>
              </w:rPr>
              <w:t>1</w:t>
            </w:r>
          </w:p>
        </w:tc>
        <w:tc>
          <w:tcPr>
            <w:tcW w:w="1390" w:type="dxa"/>
          </w:tcPr>
          <w:p w14:paraId="75252722" w14:textId="77777777" w:rsidR="001D04D0" w:rsidRPr="006E49A4" w:rsidRDefault="001D04D0" w:rsidP="00D13DC5">
            <w:r w:rsidRPr="006E49A4">
              <w:rPr>
                <w:color w:val="000000" w:themeColor="text1"/>
              </w:rPr>
              <w:t>5</w:t>
            </w:r>
          </w:p>
        </w:tc>
        <w:tc>
          <w:tcPr>
            <w:tcW w:w="1056" w:type="dxa"/>
          </w:tcPr>
          <w:p w14:paraId="2D5B35C5" w14:textId="77777777" w:rsidR="001D04D0" w:rsidRPr="006E49A4" w:rsidRDefault="001D04D0" w:rsidP="00D13DC5">
            <w:r w:rsidRPr="006E49A4">
              <w:t>4</w:t>
            </w:r>
          </w:p>
        </w:tc>
        <w:tc>
          <w:tcPr>
            <w:tcW w:w="1390" w:type="dxa"/>
          </w:tcPr>
          <w:p w14:paraId="1F2A8822" w14:textId="77777777" w:rsidR="001D04D0" w:rsidRPr="006E49A4" w:rsidRDefault="001D04D0" w:rsidP="00D13DC5">
            <w:pPr>
              <w:rPr>
                <w:color w:val="000000" w:themeColor="text1"/>
              </w:rPr>
            </w:pPr>
            <w:r w:rsidRPr="006E49A4">
              <w:rPr>
                <w:color w:val="000000" w:themeColor="text1"/>
              </w:rPr>
              <w:t>16</w:t>
            </w:r>
          </w:p>
        </w:tc>
      </w:tr>
      <w:tr w:rsidR="001D04D0" w:rsidRPr="006E49A4" w14:paraId="05C68F57" w14:textId="77777777" w:rsidTr="00D13DC5">
        <w:tc>
          <w:tcPr>
            <w:tcW w:w="1525" w:type="dxa"/>
          </w:tcPr>
          <w:p w14:paraId="6B3341F4" w14:textId="77777777" w:rsidR="001D04D0" w:rsidRPr="006E49A4" w:rsidRDefault="001D04D0" w:rsidP="00D13DC5">
            <w:r w:rsidRPr="006E49A4">
              <w:t>APSM 156C</w:t>
            </w:r>
          </w:p>
        </w:tc>
        <w:tc>
          <w:tcPr>
            <w:tcW w:w="2794" w:type="dxa"/>
          </w:tcPr>
          <w:p w14:paraId="28761BF0" w14:textId="77777777" w:rsidR="001D04D0" w:rsidRPr="006E49A4" w:rsidRDefault="001D04D0" w:rsidP="00D13DC5">
            <w:r w:rsidRPr="006E49A4">
              <w:t>Chilled Water HVAC Systems &amp; Components</w:t>
            </w:r>
          </w:p>
        </w:tc>
        <w:tc>
          <w:tcPr>
            <w:tcW w:w="1056" w:type="dxa"/>
          </w:tcPr>
          <w:p w14:paraId="561A880C" w14:textId="77777777" w:rsidR="001D04D0" w:rsidRPr="006E49A4" w:rsidRDefault="001D04D0" w:rsidP="00D13DC5">
            <w:r w:rsidRPr="006E49A4">
              <w:rPr>
                <w:color w:val="000000" w:themeColor="text1"/>
              </w:rPr>
              <w:t>3</w:t>
            </w:r>
          </w:p>
        </w:tc>
        <w:tc>
          <w:tcPr>
            <w:tcW w:w="1390" w:type="dxa"/>
          </w:tcPr>
          <w:p w14:paraId="52E22799" w14:textId="77777777" w:rsidR="001D04D0" w:rsidRPr="006E49A4" w:rsidRDefault="001D04D0" w:rsidP="00D13DC5">
            <w:r w:rsidRPr="006E49A4">
              <w:rPr>
                <w:color w:val="000000" w:themeColor="text1"/>
              </w:rPr>
              <w:t>8</w:t>
            </w:r>
          </w:p>
        </w:tc>
        <w:tc>
          <w:tcPr>
            <w:tcW w:w="1056" w:type="dxa"/>
          </w:tcPr>
          <w:p w14:paraId="4916005C" w14:textId="77777777" w:rsidR="001D04D0" w:rsidRPr="006E49A4" w:rsidRDefault="001D04D0" w:rsidP="00D13DC5">
            <w:r w:rsidRPr="006E49A4">
              <w:t>4</w:t>
            </w:r>
          </w:p>
        </w:tc>
        <w:tc>
          <w:tcPr>
            <w:tcW w:w="1390" w:type="dxa"/>
          </w:tcPr>
          <w:p w14:paraId="6C1892D9" w14:textId="77777777" w:rsidR="001D04D0" w:rsidRPr="006E49A4" w:rsidRDefault="001D04D0" w:rsidP="00D13DC5">
            <w:pPr>
              <w:rPr>
                <w:color w:val="000000" w:themeColor="text1"/>
              </w:rPr>
            </w:pPr>
            <w:r w:rsidRPr="006E49A4">
              <w:rPr>
                <w:color w:val="000000" w:themeColor="text1"/>
              </w:rPr>
              <w:t>26</w:t>
            </w:r>
          </w:p>
        </w:tc>
      </w:tr>
      <w:tr w:rsidR="001D04D0" w:rsidRPr="006E49A4" w14:paraId="363123FE" w14:textId="77777777" w:rsidTr="00D13DC5">
        <w:tc>
          <w:tcPr>
            <w:tcW w:w="1525" w:type="dxa"/>
          </w:tcPr>
          <w:p w14:paraId="2D759D80" w14:textId="77777777" w:rsidR="001D04D0" w:rsidRPr="006E49A4" w:rsidRDefault="001D04D0" w:rsidP="00D13DC5">
            <w:r w:rsidRPr="006E49A4">
              <w:lastRenderedPageBreak/>
              <w:t>APSM 157A</w:t>
            </w:r>
          </w:p>
        </w:tc>
        <w:tc>
          <w:tcPr>
            <w:tcW w:w="2794" w:type="dxa"/>
          </w:tcPr>
          <w:p w14:paraId="14280760" w14:textId="77777777" w:rsidR="001D04D0" w:rsidRPr="006E49A4" w:rsidRDefault="001D04D0" w:rsidP="00D13DC5">
            <w:r w:rsidRPr="006E49A4">
              <w:t>Plans &amp; Specifications for the Service Technician</w:t>
            </w:r>
          </w:p>
        </w:tc>
        <w:tc>
          <w:tcPr>
            <w:tcW w:w="1056" w:type="dxa"/>
          </w:tcPr>
          <w:p w14:paraId="5EAFB97A" w14:textId="77777777" w:rsidR="001D04D0" w:rsidRPr="006E49A4" w:rsidRDefault="001D04D0" w:rsidP="00D13DC5">
            <w:r w:rsidRPr="006E49A4">
              <w:rPr>
                <w:color w:val="000000" w:themeColor="text1"/>
              </w:rPr>
              <w:t>3</w:t>
            </w:r>
          </w:p>
        </w:tc>
        <w:tc>
          <w:tcPr>
            <w:tcW w:w="1390" w:type="dxa"/>
          </w:tcPr>
          <w:p w14:paraId="166B61BA" w14:textId="77777777" w:rsidR="001D04D0" w:rsidRPr="006E49A4" w:rsidRDefault="001D04D0" w:rsidP="00D13DC5">
            <w:r w:rsidRPr="006E49A4">
              <w:rPr>
                <w:color w:val="000000" w:themeColor="text1"/>
              </w:rPr>
              <w:t>17</w:t>
            </w:r>
          </w:p>
        </w:tc>
        <w:tc>
          <w:tcPr>
            <w:tcW w:w="1056" w:type="dxa"/>
          </w:tcPr>
          <w:p w14:paraId="3090DF55" w14:textId="77777777" w:rsidR="001D04D0" w:rsidRPr="006E49A4" w:rsidRDefault="001D04D0" w:rsidP="00D13DC5">
            <w:r w:rsidRPr="006E49A4">
              <w:t>4</w:t>
            </w:r>
          </w:p>
        </w:tc>
        <w:tc>
          <w:tcPr>
            <w:tcW w:w="1390" w:type="dxa"/>
          </w:tcPr>
          <w:p w14:paraId="40D493A6" w14:textId="77777777" w:rsidR="001D04D0" w:rsidRPr="006E49A4" w:rsidRDefault="001D04D0" w:rsidP="00D13DC5">
            <w:pPr>
              <w:rPr>
                <w:color w:val="000000" w:themeColor="text1"/>
              </w:rPr>
            </w:pPr>
            <w:r w:rsidRPr="006E49A4">
              <w:rPr>
                <w:color w:val="000000" w:themeColor="text1"/>
              </w:rPr>
              <w:t>20</w:t>
            </w:r>
          </w:p>
        </w:tc>
      </w:tr>
      <w:tr w:rsidR="001D04D0" w:rsidRPr="006E49A4" w14:paraId="1F9E9BED" w14:textId="77777777" w:rsidTr="00D13DC5">
        <w:tc>
          <w:tcPr>
            <w:tcW w:w="1525" w:type="dxa"/>
          </w:tcPr>
          <w:p w14:paraId="163E9534" w14:textId="77777777" w:rsidR="001D04D0" w:rsidRPr="00DA5BBD" w:rsidRDefault="001D04D0" w:rsidP="00D13DC5">
            <w:pPr>
              <w:rPr>
                <w:color w:val="000000" w:themeColor="text1"/>
              </w:rPr>
            </w:pPr>
            <w:r w:rsidRPr="00DA5BBD">
              <w:rPr>
                <w:color w:val="000000" w:themeColor="text1"/>
              </w:rPr>
              <w:t>APSM 157B</w:t>
            </w:r>
          </w:p>
        </w:tc>
        <w:tc>
          <w:tcPr>
            <w:tcW w:w="2794" w:type="dxa"/>
          </w:tcPr>
          <w:p w14:paraId="79EE9BC4" w14:textId="77777777" w:rsidR="001D04D0" w:rsidRPr="00DA5BBD" w:rsidRDefault="001D04D0" w:rsidP="00D13DC5">
            <w:pPr>
              <w:rPr>
                <w:color w:val="000000" w:themeColor="text1"/>
              </w:rPr>
            </w:pPr>
            <w:r w:rsidRPr="00DA5BBD">
              <w:rPr>
                <w:color w:val="000000" w:themeColor="text1"/>
              </w:rPr>
              <w:t>HVAC Energy Codes &amp; Standards</w:t>
            </w:r>
          </w:p>
        </w:tc>
        <w:tc>
          <w:tcPr>
            <w:tcW w:w="1056" w:type="dxa"/>
          </w:tcPr>
          <w:p w14:paraId="51DAB107" w14:textId="77777777" w:rsidR="001D04D0" w:rsidRPr="00DA5BBD" w:rsidRDefault="001D04D0" w:rsidP="00D13DC5">
            <w:pPr>
              <w:rPr>
                <w:color w:val="000000" w:themeColor="text1"/>
              </w:rPr>
            </w:pPr>
            <w:r w:rsidRPr="00DA5BBD">
              <w:rPr>
                <w:color w:val="000000" w:themeColor="text1"/>
              </w:rPr>
              <w:t>1</w:t>
            </w:r>
          </w:p>
        </w:tc>
        <w:tc>
          <w:tcPr>
            <w:tcW w:w="1390" w:type="dxa"/>
          </w:tcPr>
          <w:p w14:paraId="4DC63913" w14:textId="77777777" w:rsidR="001D04D0" w:rsidRPr="00DA5BBD" w:rsidRDefault="001D04D0" w:rsidP="00D13DC5">
            <w:pPr>
              <w:rPr>
                <w:color w:val="000000" w:themeColor="text1"/>
              </w:rPr>
            </w:pPr>
            <w:r w:rsidRPr="00DA5BBD">
              <w:rPr>
                <w:color w:val="000000" w:themeColor="text1"/>
              </w:rPr>
              <w:t>10</w:t>
            </w:r>
          </w:p>
        </w:tc>
        <w:tc>
          <w:tcPr>
            <w:tcW w:w="1056" w:type="dxa"/>
          </w:tcPr>
          <w:p w14:paraId="48887E72" w14:textId="77777777" w:rsidR="001D04D0" w:rsidRPr="00DA5BBD" w:rsidRDefault="001D04D0" w:rsidP="00D13DC5">
            <w:pPr>
              <w:rPr>
                <w:color w:val="000000" w:themeColor="text1"/>
              </w:rPr>
            </w:pPr>
            <w:r w:rsidRPr="00DA5BBD">
              <w:rPr>
                <w:color w:val="000000" w:themeColor="text1"/>
              </w:rPr>
              <w:t>2</w:t>
            </w:r>
          </w:p>
        </w:tc>
        <w:tc>
          <w:tcPr>
            <w:tcW w:w="1390" w:type="dxa"/>
          </w:tcPr>
          <w:p w14:paraId="3767AE83" w14:textId="77777777" w:rsidR="001D04D0" w:rsidRPr="006E49A4" w:rsidRDefault="001D04D0" w:rsidP="00D13DC5">
            <w:pPr>
              <w:rPr>
                <w:color w:val="000000" w:themeColor="text1"/>
              </w:rPr>
            </w:pPr>
            <w:r w:rsidRPr="00DA5BBD">
              <w:rPr>
                <w:color w:val="000000" w:themeColor="text1"/>
              </w:rPr>
              <w:t>19</w:t>
            </w:r>
          </w:p>
        </w:tc>
      </w:tr>
      <w:tr w:rsidR="001D04D0" w:rsidRPr="006E49A4" w14:paraId="67A58AA0" w14:textId="77777777" w:rsidTr="00D13DC5">
        <w:tc>
          <w:tcPr>
            <w:tcW w:w="1525" w:type="dxa"/>
          </w:tcPr>
          <w:p w14:paraId="22D09FC0" w14:textId="77777777" w:rsidR="001D04D0" w:rsidRPr="006E49A4" w:rsidRDefault="001D04D0" w:rsidP="00D13DC5">
            <w:pPr>
              <w:rPr>
                <w:color w:val="000000" w:themeColor="text1"/>
              </w:rPr>
            </w:pPr>
            <w:r w:rsidRPr="006E49A4">
              <w:rPr>
                <w:color w:val="000000" w:themeColor="text1"/>
              </w:rPr>
              <w:t>APSM 158A</w:t>
            </w:r>
          </w:p>
          <w:p w14:paraId="388D5B9F" w14:textId="77777777" w:rsidR="001D04D0" w:rsidRPr="006E49A4" w:rsidRDefault="001D04D0" w:rsidP="00D13DC5">
            <w:pPr>
              <w:rPr>
                <w:color w:val="000000" w:themeColor="text1"/>
              </w:rPr>
            </w:pPr>
          </w:p>
        </w:tc>
        <w:tc>
          <w:tcPr>
            <w:tcW w:w="2794" w:type="dxa"/>
          </w:tcPr>
          <w:p w14:paraId="2200B88F" w14:textId="77777777" w:rsidR="001D04D0" w:rsidRPr="006E49A4" w:rsidRDefault="001D04D0" w:rsidP="00D13DC5">
            <w:pPr>
              <w:rPr>
                <w:color w:val="000000" w:themeColor="text1"/>
              </w:rPr>
            </w:pPr>
            <w:r w:rsidRPr="006E49A4">
              <w:rPr>
                <w:color w:val="000000" w:themeColor="text1"/>
              </w:rPr>
              <w:t>Intro</w:t>
            </w:r>
            <w:r>
              <w:rPr>
                <w:color w:val="000000" w:themeColor="text1"/>
              </w:rPr>
              <w:t>duction to Direct Digital HVAC C</w:t>
            </w:r>
            <w:r w:rsidRPr="006E49A4">
              <w:rPr>
                <w:color w:val="000000" w:themeColor="text1"/>
              </w:rPr>
              <w:t>ontrols</w:t>
            </w:r>
          </w:p>
        </w:tc>
        <w:tc>
          <w:tcPr>
            <w:tcW w:w="1056" w:type="dxa"/>
          </w:tcPr>
          <w:p w14:paraId="10B4F89B" w14:textId="77777777" w:rsidR="001D04D0" w:rsidRPr="006E49A4" w:rsidRDefault="001D04D0" w:rsidP="00D13DC5">
            <w:pPr>
              <w:rPr>
                <w:color w:val="000000" w:themeColor="text1"/>
              </w:rPr>
            </w:pPr>
            <w:r w:rsidRPr="006E49A4">
              <w:rPr>
                <w:color w:val="000000" w:themeColor="text1"/>
              </w:rPr>
              <w:t>0</w:t>
            </w:r>
          </w:p>
        </w:tc>
        <w:tc>
          <w:tcPr>
            <w:tcW w:w="1390" w:type="dxa"/>
          </w:tcPr>
          <w:p w14:paraId="09B1FDB2" w14:textId="77777777" w:rsidR="001D04D0" w:rsidRPr="006E49A4" w:rsidRDefault="001D04D0" w:rsidP="00D13DC5">
            <w:pPr>
              <w:rPr>
                <w:color w:val="000000" w:themeColor="text1"/>
              </w:rPr>
            </w:pPr>
            <w:r w:rsidRPr="006E49A4">
              <w:rPr>
                <w:color w:val="000000" w:themeColor="text1"/>
              </w:rPr>
              <w:t>0</w:t>
            </w:r>
          </w:p>
        </w:tc>
        <w:tc>
          <w:tcPr>
            <w:tcW w:w="1056" w:type="dxa"/>
          </w:tcPr>
          <w:p w14:paraId="0C5E4FA9" w14:textId="77777777" w:rsidR="001D04D0" w:rsidRPr="006E49A4" w:rsidRDefault="001D04D0" w:rsidP="00D13DC5">
            <w:pPr>
              <w:rPr>
                <w:color w:val="000000" w:themeColor="text1"/>
              </w:rPr>
            </w:pPr>
            <w:r w:rsidRPr="006E49A4">
              <w:rPr>
                <w:color w:val="000000" w:themeColor="text1"/>
              </w:rPr>
              <w:t>0</w:t>
            </w:r>
          </w:p>
        </w:tc>
        <w:tc>
          <w:tcPr>
            <w:tcW w:w="1390" w:type="dxa"/>
          </w:tcPr>
          <w:p w14:paraId="1922D080" w14:textId="77777777" w:rsidR="001D04D0" w:rsidRPr="006E49A4" w:rsidRDefault="001D04D0" w:rsidP="00D13DC5">
            <w:pPr>
              <w:rPr>
                <w:color w:val="000000" w:themeColor="text1"/>
              </w:rPr>
            </w:pPr>
            <w:r w:rsidRPr="006E49A4">
              <w:rPr>
                <w:color w:val="000000" w:themeColor="text1"/>
              </w:rPr>
              <w:t>0</w:t>
            </w:r>
          </w:p>
        </w:tc>
      </w:tr>
      <w:tr w:rsidR="001D04D0" w:rsidRPr="006E49A4" w14:paraId="6A204734" w14:textId="77777777" w:rsidTr="00D13DC5">
        <w:tc>
          <w:tcPr>
            <w:tcW w:w="1525" w:type="dxa"/>
          </w:tcPr>
          <w:p w14:paraId="54C40AF1" w14:textId="77777777" w:rsidR="001D04D0" w:rsidRPr="006E49A4" w:rsidRDefault="001D04D0" w:rsidP="00D13DC5">
            <w:r w:rsidRPr="006E49A4">
              <w:t>APSM 158C</w:t>
            </w:r>
          </w:p>
        </w:tc>
        <w:tc>
          <w:tcPr>
            <w:tcW w:w="2794" w:type="dxa"/>
          </w:tcPr>
          <w:p w14:paraId="7FE4B230" w14:textId="77777777" w:rsidR="001D04D0" w:rsidRPr="006E49A4" w:rsidRDefault="001D04D0" w:rsidP="00D13DC5">
            <w:r>
              <w:t>Inverter, VRF</w:t>
            </w:r>
            <w:r w:rsidRPr="006E49A4">
              <w:t xml:space="preserve"> &amp; Heat Recovery Technology</w:t>
            </w:r>
          </w:p>
        </w:tc>
        <w:tc>
          <w:tcPr>
            <w:tcW w:w="1056" w:type="dxa"/>
          </w:tcPr>
          <w:p w14:paraId="0394D832" w14:textId="77777777" w:rsidR="001D04D0" w:rsidRPr="006E49A4" w:rsidRDefault="001D04D0" w:rsidP="00D13DC5">
            <w:r w:rsidRPr="006E49A4">
              <w:rPr>
                <w:color w:val="000000" w:themeColor="text1"/>
              </w:rPr>
              <w:t>3</w:t>
            </w:r>
          </w:p>
        </w:tc>
        <w:tc>
          <w:tcPr>
            <w:tcW w:w="1390" w:type="dxa"/>
          </w:tcPr>
          <w:p w14:paraId="0036BA47" w14:textId="77777777" w:rsidR="001D04D0" w:rsidRPr="006E49A4" w:rsidRDefault="001D04D0" w:rsidP="00D13DC5">
            <w:r w:rsidRPr="006E49A4">
              <w:rPr>
                <w:color w:val="000000" w:themeColor="text1"/>
              </w:rPr>
              <w:t>8</w:t>
            </w:r>
          </w:p>
        </w:tc>
        <w:tc>
          <w:tcPr>
            <w:tcW w:w="1056" w:type="dxa"/>
          </w:tcPr>
          <w:p w14:paraId="4E94ED8A" w14:textId="77777777" w:rsidR="001D04D0" w:rsidRPr="006E49A4" w:rsidRDefault="001D04D0" w:rsidP="00D13DC5">
            <w:r w:rsidRPr="006E49A4">
              <w:t>1</w:t>
            </w:r>
          </w:p>
        </w:tc>
        <w:tc>
          <w:tcPr>
            <w:tcW w:w="1390" w:type="dxa"/>
          </w:tcPr>
          <w:p w14:paraId="4269A65E" w14:textId="77777777" w:rsidR="001D04D0" w:rsidRPr="006E49A4" w:rsidRDefault="001D04D0" w:rsidP="00D13DC5">
            <w:pPr>
              <w:rPr>
                <w:color w:val="000000" w:themeColor="text1"/>
              </w:rPr>
            </w:pPr>
            <w:r w:rsidRPr="006E49A4">
              <w:rPr>
                <w:color w:val="000000" w:themeColor="text1"/>
              </w:rPr>
              <w:t>5</w:t>
            </w:r>
          </w:p>
        </w:tc>
      </w:tr>
      <w:tr w:rsidR="001D04D0" w:rsidRPr="006E49A4" w14:paraId="15BE6BB4" w14:textId="77777777" w:rsidTr="00D13DC5">
        <w:tc>
          <w:tcPr>
            <w:tcW w:w="1525" w:type="dxa"/>
          </w:tcPr>
          <w:p w14:paraId="735874AC" w14:textId="77777777" w:rsidR="001D04D0" w:rsidRPr="006E49A4" w:rsidRDefault="001D04D0" w:rsidP="00D13DC5">
            <w:r w:rsidRPr="006E49A4">
              <w:t>APSM 159B</w:t>
            </w:r>
          </w:p>
        </w:tc>
        <w:tc>
          <w:tcPr>
            <w:tcW w:w="2794" w:type="dxa"/>
          </w:tcPr>
          <w:p w14:paraId="2380E212" w14:textId="77777777" w:rsidR="001D04D0" w:rsidRPr="006E49A4" w:rsidRDefault="001D04D0" w:rsidP="00D13DC5">
            <w:r w:rsidRPr="006E49A4">
              <w:t xml:space="preserve">Airflow &amp; </w:t>
            </w:r>
            <w:proofErr w:type="spellStart"/>
            <w:r w:rsidRPr="006E49A4">
              <w:t>Psych</w:t>
            </w:r>
            <w:r>
              <w:t>r</w:t>
            </w:r>
            <w:r w:rsidRPr="006E49A4">
              <w:t>ometrics</w:t>
            </w:r>
            <w:proofErr w:type="spellEnd"/>
            <w:r w:rsidRPr="006E49A4">
              <w:t xml:space="preserve"> For TAB</w:t>
            </w:r>
          </w:p>
        </w:tc>
        <w:tc>
          <w:tcPr>
            <w:tcW w:w="1056" w:type="dxa"/>
          </w:tcPr>
          <w:p w14:paraId="226DA27C" w14:textId="77777777" w:rsidR="001D04D0" w:rsidRPr="006E49A4" w:rsidRDefault="001D04D0" w:rsidP="00D13DC5">
            <w:r w:rsidRPr="006E49A4">
              <w:rPr>
                <w:color w:val="000000" w:themeColor="text1"/>
              </w:rPr>
              <w:t>0</w:t>
            </w:r>
          </w:p>
        </w:tc>
        <w:tc>
          <w:tcPr>
            <w:tcW w:w="1390" w:type="dxa"/>
          </w:tcPr>
          <w:p w14:paraId="62FF2FA2" w14:textId="77777777" w:rsidR="001D04D0" w:rsidRPr="006E49A4" w:rsidRDefault="001D04D0" w:rsidP="00D13DC5">
            <w:r w:rsidRPr="006E49A4">
              <w:rPr>
                <w:color w:val="000000" w:themeColor="text1"/>
              </w:rPr>
              <w:t>0</w:t>
            </w:r>
          </w:p>
        </w:tc>
        <w:tc>
          <w:tcPr>
            <w:tcW w:w="1056" w:type="dxa"/>
          </w:tcPr>
          <w:p w14:paraId="72D349B7" w14:textId="77777777" w:rsidR="001D04D0" w:rsidRPr="006E49A4" w:rsidRDefault="001D04D0" w:rsidP="00D13DC5">
            <w:r w:rsidRPr="006E49A4">
              <w:t>2</w:t>
            </w:r>
          </w:p>
        </w:tc>
        <w:tc>
          <w:tcPr>
            <w:tcW w:w="1390" w:type="dxa"/>
          </w:tcPr>
          <w:p w14:paraId="2EBFF8F4" w14:textId="77777777" w:rsidR="001D04D0" w:rsidRPr="006E49A4" w:rsidRDefault="001D04D0" w:rsidP="00D13DC5">
            <w:pPr>
              <w:rPr>
                <w:color w:val="000000" w:themeColor="text1"/>
              </w:rPr>
            </w:pPr>
            <w:r w:rsidRPr="006E49A4">
              <w:rPr>
                <w:color w:val="000000" w:themeColor="text1"/>
              </w:rPr>
              <w:t>13</w:t>
            </w:r>
          </w:p>
        </w:tc>
      </w:tr>
      <w:tr w:rsidR="001D04D0" w:rsidRPr="006E49A4" w14:paraId="28FDE7C4" w14:textId="77777777" w:rsidTr="00D13DC5">
        <w:tc>
          <w:tcPr>
            <w:tcW w:w="1525" w:type="dxa"/>
          </w:tcPr>
          <w:p w14:paraId="4536A1AC" w14:textId="77777777" w:rsidR="001D04D0" w:rsidRPr="006E49A4" w:rsidRDefault="001D04D0" w:rsidP="00D13DC5">
            <w:pPr>
              <w:rPr>
                <w:color w:val="000000" w:themeColor="text1"/>
              </w:rPr>
            </w:pPr>
            <w:r w:rsidRPr="006E49A4">
              <w:rPr>
                <w:color w:val="000000" w:themeColor="text1"/>
              </w:rPr>
              <w:t>APSM 172B</w:t>
            </w:r>
          </w:p>
        </w:tc>
        <w:tc>
          <w:tcPr>
            <w:tcW w:w="2794" w:type="dxa"/>
          </w:tcPr>
          <w:p w14:paraId="5BE50FAF" w14:textId="77777777" w:rsidR="001D04D0" w:rsidRPr="006E49A4" w:rsidRDefault="001D04D0" w:rsidP="00D13DC5">
            <w:pPr>
              <w:rPr>
                <w:color w:val="000000" w:themeColor="text1"/>
              </w:rPr>
            </w:pPr>
            <w:r w:rsidRPr="006E49A4">
              <w:rPr>
                <w:color w:val="000000" w:themeColor="text1"/>
              </w:rPr>
              <w:t>Proportional Balancing</w:t>
            </w:r>
          </w:p>
        </w:tc>
        <w:tc>
          <w:tcPr>
            <w:tcW w:w="1056" w:type="dxa"/>
          </w:tcPr>
          <w:p w14:paraId="7D97A25C" w14:textId="77777777" w:rsidR="001D04D0" w:rsidRPr="006E49A4" w:rsidRDefault="001D04D0" w:rsidP="00D13DC5">
            <w:pPr>
              <w:rPr>
                <w:color w:val="000000" w:themeColor="text1"/>
              </w:rPr>
            </w:pPr>
            <w:r w:rsidRPr="006E49A4">
              <w:rPr>
                <w:color w:val="000000" w:themeColor="text1"/>
              </w:rPr>
              <w:t>6</w:t>
            </w:r>
          </w:p>
        </w:tc>
        <w:tc>
          <w:tcPr>
            <w:tcW w:w="1390" w:type="dxa"/>
          </w:tcPr>
          <w:p w14:paraId="3D3C91F1" w14:textId="77777777" w:rsidR="001D04D0" w:rsidRPr="006E49A4" w:rsidRDefault="001D04D0" w:rsidP="00D13DC5">
            <w:pPr>
              <w:rPr>
                <w:color w:val="000000" w:themeColor="text1"/>
              </w:rPr>
            </w:pPr>
            <w:r w:rsidRPr="006E49A4">
              <w:rPr>
                <w:color w:val="000000" w:themeColor="text1"/>
              </w:rPr>
              <w:t>68</w:t>
            </w:r>
          </w:p>
        </w:tc>
        <w:tc>
          <w:tcPr>
            <w:tcW w:w="1056" w:type="dxa"/>
          </w:tcPr>
          <w:p w14:paraId="57B7A164" w14:textId="77777777" w:rsidR="001D04D0" w:rsidRPr="006E49A4" w:rsidRDefault="001D04D0" w:rsidP="00D13DC5">
            <w:pPr>
              <w:rPr>
                <w:color w:val="000000" w:themeColor="text1"/>
              </w:rPr>
            </w:pPr>
            <w:r w:rsidRPr="006E49A4">
              <w:rPr>
                <w:color w:val="000000" w:themeColor="text1"/>
              </w:rPr>
              <w:t>2</w:t>
            </w:r>
          </w:p>
        </w:tc>
        <w:tc>
          <w:tcPr>
            <w:tcW w:w="1390" w:type="dxa"/>
          </w:tcPr>
          <w:p w14:paraId="3AB7672C" w14:textId="77777777" w:rsidR="001D04D0" w:rsidRPr="006E49A4" w:rsidRDefault="001D04D0" w:rsidP="00D13DC5">
            <w:pPr>
              <w:rPr>
                <w:color w:val="000000" w:themeColor="text1"/>
              </w:rPr>
            </w:pPr>
            <w:r w:rsidRPr="006E49A4">
              <w:rPr>
                <w:color w:val="000000" w:themeColor="text1"/>
              </w:rPr>
              <w:t>21</w:t>
            </w:r>
          </w:p>
        </w:tc>
      </w:tr>
      <w:tr w:rsidR="001D04D0" w:rsidRPr="006E49A4" w14:paraId="1159067E" w14:textId="77777777" w:rsidTr="00D13DC5">
        <w:tc>
          <w:tcPr>
            <w:tcW w:w="1525" w:type="dxa"/>
          </w:tcPr>
          <w:p w14:paraId="2FB10972" w14:textId="77777777" w:rsidR="001D04D0" w:rsidRPr="006E49A4" w:rsidRDefault="001D04D0" w:rsidP="00D13DC5">
            <w:pPr>
              <w:rPr>
                <w:color w:val="000000" w:themeColor="text1"/>
              </w:rPr>
            </w:pPr>
            <w:r w:rsidRPr="006E49A4">
              <w:rPr>
                <w:color w:val="000000" w:themeColor="text1"/>
              </w:rPr>
              <w:t>APSM 173B</w:t>
            </w:r>
          </w:p>
        </w:tc>
        <w:tc>
          <w:tcPr>
            <w:tcW w:w="2794" w:type="dxa"/>
          </w:tcPr>
          <w:p w14:paraId="35C41994" w14:textId="77777777" w:rsidR="001D04D0" w:rsidRPr="006E49A4" w:rsidRDefault="001D04D0" w:rsidP="00D13DC5">
            <w:pPr>
              <w:rPr>
                <w:color w:val="000000" w:themeColor="text1"/>
              </w:rPr>
            </w:pPr>
            <w:r w:rsidRPr="006E49A4">
              <w:rPr>
                <w:color w:val="000000" w:themeColor="text1"/>
              </w:rPr>
              <w:t>Temperature Measurements, Duct Systems &amp; Basic Controls</w:t>
            </w:r>
          </w:p>
        </w:tc>
        <w:tc>
          <w:tcPr>
            <w:tcW w:w="1056" w:type="dxa"/>
          </w:tcPr>
          <w:p w14:paraId="3F162153" w14:textId="77777777" w:rsidR="001D04D0" w:rsidRPr="006E49A4" w:rsidRDefault="001D04D0" w:rsidP="00D13DC5">
            <w:pPr>
              <w:rPr>
                <w:color w:val="000000" w:themeColor="text1"/>
              </w:rPr>
            </w:pPr>
            <w:r w:rsidRPr="006E49A4">
              <w:rPr>
                <w:color w:val="000000" w:themeColor="text1"/>
              </w:rPr>
              <w:t>0</w:t>
            </w:r>
          </w:p>
        </w:tc>
        <w:tc>
          <w:tcPr>
            <w:tcW w:w="1390" w:type="dxa"/>
          </w:tcPr>
          <w:p w14:paraId="4F094FD5" w14:textId="77777777" w:rsidR="001D04D0" w:rsidRPr="006E49A4" w:rsidRDefault="001D04D0" w:rsidP="00D13DC5">
            <w:pPr>
              <w:rPr>
                <w:color w:val="000000" w:themeColor="text1"/>
              </w:rPr>
            </w:pPr>
            <w:r w:rsidRPr="006E49A4">
              <w:rPr>
                <w:color w:val="000000" w:themeColor="text1"/>
              </w:rPr>
              <w:t>0</w:t>
            </w:r>
          </w:p>
        </w:tc>
        <w:tc>
          <w:tcPr>
            <w:tcW w:w="1056" w:type="dxa"/>
          </w:tcPr>
          <w:p w14:paraId="334880B0" w14:textId="77777777" w:rsidR="001D04D0" w:rsidRPr="006E49A4" w:rsidRDefault="001D04D0" w:rsidP="00D13DC5">
            <w:pPr>
              <w:rPr>
                <w:color w:val="000000" w:themeColor="text1"/>
              </w:rPr>
            </w:pPr>
            <w:r w:rsidRPr="006E49A4">
              <w:rPr>
                <w:color w:val="000000" w:themeColor="text1"/>
              </w:rPr>
              <w:t>1</w:t>
            </w:r>
          </w:p>
        </w:tc>
        <w:tc>
          <w:tcPr>
            <w:tcW w:w="1390" w:type="dxa"/>
          </w:tcPr>
          <w:p w14:paraId="7F7D9F66" w14:textId="77777777" w:rsidR="001D04D0" w:rsidRPr="006E49A4" w:rsidRDefault="001D04D0" w:rsidP="00D13DC5">
            <w:pPr>
              <w:rPr>
                <w:color w:val="000000" w:themeColor="text1"/>
              </w:rPr>
            </w:pPr>
            <w:r w:rsidRPr="006E49A4">
              <w:rPr>
                <w:color w:val="000000" w:themeColor="text1"/>
              </w:rPr>
              <w:t>13</w:t>
            </w:r>
          </w:p>
        </w:tc>
      </w:tr>
      <w:tr w:rsidR="001D04D0" w:rsidRPr="006E49A4" w14:paraId="59C55A40" w14:textId="77777777" w:rsidTr="00D13DC5">
        <w:tc>
          <w:tcPr>
            <w:tcW w:w="1525" w:type="dxa"/>
          </w:tcPr>
          <w:p w14:paraId="1F5ABBC2" w14:textId="77777777" w:rsidR="001D04D0" w:rsidRPr="006E49A4" w:rsidRDefault="001D04D0" w:rsidP="00D13DC5">
            <w:r w:rsidRPr="006E49A4">
              <w:t>APSM 173C</w:t>
            </w:r>
          </w:p>
        </w:tc>
        <w:tc>
          <w:tcPr>
            <w:tcW w:w="2794" w:type="dxa"/>
          </w:tcPr>
          <w:p w14:paraId="76E1CCDA" w14:textId="77777777" w:rsidR="001D04D0" w:rsidRPr="006E49A4" w:rsidRDefault="001D04D0" w:rsidP="00D13DC5">
            <w:r w:rsidRPr="006E49A4">
              <w:t>HVAC Fans, Fan Laws &amp; V-Belt Drives</w:t>
            </w:r>
          </w:p>
        </w:tc>
        <w:tc>
          <w:tcPr>
            <w:tcW w:w="1056" w:type="dxa"/>
          </w:tcPr>
          <w:p w14:paraId="4F7CBD0F" w14:textId="77777777" w:rsidR="001D04D0" w:rsidRPr="006E49A4" w:rsidRDefault="001D04D0" w:rsidP="00D13DC5">
            <w:r w:rsidRPr="006E49A4">
              <w:rPr>
                <w:color w:val="000000" w:themeColor="text1"/>
              </w:rPr>
              <w:t>0</w:t>
            </w:r>
          </w:p>
        </w:tc>
        <w:tc>
          <w:tcPr>
            <w:tcW w:w="1390" w:type="dxa"/>
          </w:tcPr>
          <w:p w14:paraId="7F6DB7A5" w14:textId="77777777" w:rsidR="001D04D0" w:rsidRPr="006E49A4" w:rsidRDefault="001D04D0" w:rsidP="00D13DC5">
            <w:r w:rsidRPr="006E49A4">
              <w:rPr>
                <w:color w:val="000000" w:themeColor="text1"/>
              </w:rPr>
              <w:t>0</w:t>
            </w:r>
          </w:p>
        </w:tc>
        <w:tc>
          <w:tcPr>
            <w:tcW w:w="1056" w:type="dxa"/>
          </w:tcPr>
          <w:p w14:paraId="2F2B34EC" w14:textId="77777777" w:rsidR="001D04D0" w:rsidRPr="006E49A4" w:rsidRDefault="001D04D0" w:rsidP="00D13DC5">
            <w:r w:rsidRPr="006E49A4">
              <w:t>2</w:t>
            </w:r>
          </w:p>
        </w:tc>
        <w:tc>
          <w:tcPr>
            <w:tcW w:w="1390" w:type="dxa"/>
          </w:tcPr>
          <w:p w14:paraId="2799FE81" w14:textId="77777777" w:rsidR="001D04D0" w:rsidRPr="006E49A4" w:rsidRDefault="001D04D0" w:rsidP="00D13DC5">
            <w:pPr>
              <w:rPr>
                <w:color w:val="000000" w:themeColor="text1"/>
              </w:rPr>
            </w:pPr>
            <w:r w:rsidRPr="006E49A4">
              <w:rPr>
                <w:color w:val="000000" w:themeColor="text1"/>
              </w:rPr>
              <w:t>22</w:t>
            </w:r>
          </w:p>
        </w:tc>
      </w:tr>
      <w:tr w:rsidR="001D04D0" w:rsidRPr="006E49A4" w14:paraId="36537275" w14:textId="77777777" w:rsidTr="00D13DC5">
        <w:tc>
          <w:tcPr>
            <w:tcW w:w="1525" w:type="dxa"/>
          </w:tcPr>
          <w:p w14:paraId="03243CB8" w14:textId="77777777" w:rsidR="001D04D0" w:rsidRPr="006E49A4" w:rsidRDefault="001D04D0" w:rsidP="00D13DC5">
            <w:pPr>
              <w:rPr>
                <w:color w:val="000000" w:themeColor="text1"/>
              </w:rPr>
            </w:pPr>
            <w:r w:rsidRPr="006E49A4">
              <w:rPr>
                <w:color w:val="000000" w:themeColor="text1"/>
              </w:rPr>
              <w:t>APSM 174A</w:t>
            </w:r>
          </w:p>
        </w:tc>
        <w:tc>
          <w:tcPr>
            <w:tcW w:w="2794" w:type="dxa"/>
          </w:tcPr>
          <w:p w14:paraId="203A0ECD" w14:textId="77777777" w:rsidR="001D04D0" w:rsidRPr="006E49A4" w:rsidRDefault="001D04D0" w:rsidP="00D13DC5">
            <w:pPr>
              <w:rPr>
                <w:color w:val="000000" w:themeColor="text1"/>
              </w:rPr>
            </w:pPr>
            <w:r w:rsidRPr="006E49A4">
              <w:rPr>
                <w:color w:val="000000" w:themeColor="text1"/>
              </w:rPr>
              <w:t>Hydronic Systems, Pumps &amp; Hydronic Balancing</w:t>
            </w:r>
          </w:p>
        </w:tc>
        <w:tc>
          <w:tcPr>
            <w:tcW w:w="1056" w:type="dxa"/>
          </w:tcPr>
          <w:p w14:paraId="6E568B8A" w14:textId="77777777" w:rsidR="001D04D0" w:rsidRPr="006E49A4" w:rsidRDefault="001D04D0" w:rsidP="00D13DC5">
            <w:pPr>
              <w:rPr>
                <w:color w:val="000000" w:themeColor="text1"/>
              </w:rPr>
            </w:pPr>
            <w:r w:rsidRPr="006E49A4">
              <w:rPr>
                <w:color w:val="000000" w:themeColor="text1"/>
              </w:rPr>
              <w:t>1</w:t>
            </w:r>
          </w:p>
        </w:tc>
        <w:tc>
          <w:tcPr>
            <w:tcW w:w="1390" w:type="dxa"/>
          </w:tcPr>
          <w:p w14:paraId="09341F67" w14:textId="77777777" w:rsidR="001D04D0" w:rsidRPr="006E49A4" w:rsidRDefault="001D04D0" w:rsidP="00D13DC5">
            <w:pPr>
              <w:rPr>
                <w:color w:val="000000" w:themeColor="text1"/>
              </w:rPr>
            </w:pPr>
            <w:r w:rsidRPr="006E49A4">
              <w:rPr>
                <w:color w:val="000000" w:themeColor="text1"/>
              </w:rPr>
              <w:t>5</w:t>
            </w:r>
          </w:p>
        </w:tc>
        <w:tc>
          <w:tcPr>
            <w:tcW w:w="1056" w:type="dxa"/>
          </w:tcPr>
          <w:p w14:paraId="2FA5660B" w14:textId="77777777" w:rsidR="001D04D0" w:rsidRPr="006E49A4" w:rsidRDefault="001D04D0" w:rsidP="00D13DC5">
            <w:pPr>
              <w:rPr>
                <w:color w:val="000000" w:themeColor="text1"/>
              </w:rPr>
            </w:pPr>
            <w:r w:rsidRPr="006E49A4">
              <w:rPr>
                <w:color w:val="000000" w:themeColor="text1"/>
              </w:rPr>
              <w:t>1</w:t>
            </w:r>
          </w:p>
        </w:tc>
        <w:tc>
          <w:tcPr>
            <w:tcW w:w="1390" w:type="dxa"/>
          </w:tcPr>
          <w:p w14:paraId="7748939A" w14:textId="77777777" w:rsidR="001D04D0" w:rsidRPr="006E49A4" w:rsidRDefault="001D04D0" w:rsidP="00D13DC5">
            <w:pPr>
              <w:rPr>
                <w:color w:val="000000" w:themeColor="text1"/>
              </w:rPr>
            </w:pPr>
            <w:r w:rsidRPr="006E49A4">
              <w:rPr>
                <w:color w:val="000000" w:themeColor="text1"/>
              </w:rPr>
              <w:t>13</w:t>
            </w:r>
          </w:p>
        </w:tc>
      </w:tr>
      <w:tr w:rsidR="001D04D0" w:rsidRPr="006E49A4" w14:paraId="33A0D3B3" w14:textId="77777777" w:rsidTr="00D13DC5">
        <w:tc>
          <w:tcPr>
            <w:tcW w:w="1525" w:type="dxa"/>
          </w:tcPr>
          <w:p w14:paraId="3A5AC18E" w14:textId="77777777" w:rsidR="001D04D0" w:rsidRPr="006E49A4" w:rsidRDefault="001D04D0" w:rsidP="00D13DC5">
            <w:pPr>
              <w:rPr>
                <w:color w:val="000000" w:themeColor="text1"/>
              </w:rPr>
            </w:pPr>
            <w:r w:rsidRPr="006E49A4">
              <w:rPr>
                <w:color w:val="000000" w:themeColor="text1"/>
              </w:rPr>
              <w:t>ASPM 175B</w:t>
            </w:r>
          </w:p>
          <w:p w14:paraId="46C03043" w14:textId="77777777" w:rsidR="001D04D0" w:rsidRPr="006E49A4" w:rsidRDefault="001D04D0" w:rsidP="00D13DC5">
            <w:pPr>
              <w:rPr>
                <w:color w:val="000000" w:themeColor="text1"/>
              </w:rPr>
            </w:pPr>
          </w:p>
        </w:tc>
        <w:tc>
          <w:tcPr>
            <w:tcW w:w="2794" w:type="dxa"/>
          </w:tcPr>
          <w:p w14:paraId="560865B6" w14:textId="77777777" w:rsidR="001D04D0" w:rsidRPr="006E49A4" w:rsidRDefault="001D04D0" w:rsidP="00D13DC5">
            <w:pPr>
              <w:rPr>
                <w:color w:val="000000" w:themeColor="text1"/>
              </w:rPr>
            </w:pPr>
            <w:r w:rsidRPr="006E49A4">
              <w:rPr>
                <w:color w:val="000000" w:themeColor="text1"/>
              </w:rPr>
              <w:t>DDC Controls &amp; Programs</w:t>
            </w:r>
          </w:p>
        </w:tc>
        <w:tc>
          <w:tcPr>
            <w:tcW w:w="1056" w:type="dxa"/>
          </w:tcPr>
          <w:p w14:paraId="1B32DC20" w14:textId="77777777" w:rsidR="001D04D0" w:rsidRPr="006E49A4" w:rsidRDefault="001D04D0" w:rsidP="00D13DC5">
            <w:pPr>
              <w:rPr>
                <w:color w:val="000000" w:themeColor="text1"/>
              </w:rPr>
            </w:pPr>
            <w:r w:rsidRPr="006E49A4">
              <w:rPr>
                <w:color w:val="000000" w:themeColor="text1"/>
              </w:rPr>
              <w:t>1</w:t>
            </w:r>
          </w:p>
        </w:tc>
        <w:tc>
          <w:tcPr>
            <w:tcW w:w="1390" w:type="dxa"/>
          </w:tcPr>
          <w:p w14:paraId="09336569" w14:textId="77777777" w:rsidR="001D04D0" w:rsidRPr="006E49A4" w:rsidRDefault="001D04D0" w:rsidP="00D13DC5">
            <w:pPr>
              <w:rPr>
                <w:color w:val="000000" w:themeColor="text1"/>
              </w:rPr>
            </w:pPr>
            <w:r w:rsidRPr="006E49A4">
              <w:rPr>
                <w:color w:val="000000" w:themeColor="text1"/>
              </w:rPr>
              <w:t>10</w:t>
            </w:r>
          </w:p>
        </w:tc>
        <w:tc>
          <w:tcPr>
            <w:tcW w:w="1056" w:type="dxa"/>
          </w:tcPr>
          <w:p w14:paraId="13C61FF3" w14:textId="77777777" w:rsidR="001D04D0" w:rsidRPr="006E49A4" w:rsidRDefault="001D04D0" w:rsidP="00D13DC5">
            <w:pPr>
              <w:rPr>
                <w:color w:val="000000" w:themeColor="text1"/>
              </w:rPr>
            </w:pPr>
            <w:r w:rsidRPr="006E49A4">
              <w:rPr>
                <w:color w:val="000000" w:themeColor="text1"/>
              </w:rPr>
              <w:t>2</w:t>
            </w:r>
          </w:p>
        </w:tc>
        <w:tc>
          <w:tcPr>
            <w:tcW w:w="1390" w:type="dxa"/>
          </w:tcPr>
          <w:p w14:paraId="32C46699" w14:textId="77777777" w:rsidR="001D04D0" w:rsidRPr="006E49A4" w:rsidRDefault="001D04D0" w:rsidP="00D13DC5">
            <w:pPr>
              <w:rPr>
                <w:color w:val="000000" w:themeColor="text1"/>
              </w:rPr>
            </w:pPr>
            <w:r w:rsidRPr="006E49A4">
              <w:rPr>
                <w:color w:val="000000" w:themeColor="text1"/>
              </w:rPr>
              <w:t>15</w:t>
            </w:r>
          </w:p>
        </w:tc>
      </w:tr>
      <w:tr w:rsidR="001D04D0" w:rsidRPr="006E49A4" w14:paraId="7B957A08" w14:textId="77777777" w:rsidTr="00D13DC5">
        <w:tc>
          <w:tcPr>
            <w:tcW w:w="1525" w:type="dxa"/>
          </w:tcPr>
          <w:p w14:paraId="3BE644E2" w14:textId="77777777" w:rsidR="001D04D0" w:rsidRPr="006E49A4" w:rsidRDefault="001D04D0" w:rsidP="00D13DC5">
            <w:pPr>
              <w:rPr>
                <w:color w:val="000000" w:themeColor="text1"/>
              </w:rPr>
            </w:pPr>
            <w:r w:rsidRPr="006E49A4">
              <w:rPr>
                <w:color w:val="000000" w:themeColor="text1"/>
              </w:rPr>
              <w:t>APSM 177A</w:t>
            </w:r>
          </w:p>
        </w:tc>
        <w:tc>
          <w:tcPr>
            <w:tcW w:w="2794" w:type="dxa"/>
          </w:tcPr>
          <w:p w14:paraId="0BED5730" w14:textId="77777777" w:rsidR="001D04D0" w:rsidRPr="006E49A4" w:rsidRDefault="001D04D0" w:rsidP="00D13DC5">
            <w:pPr>
              <w:rPr>
                <w:color w:val="000000" w:themeColor="text1"/>
              </w:rPr>
            </w:pPr>
            <w:r w:rsidRPr="006E49A4">
              <w:rPr>
                <w:color w:val="000000" w:themeColor="text1"/>
              </w:rPr>
              <w:t>Title 24 Mechanical Acceptance Testing</w:t>
            </w:r>
          </w:p>
        </w:tc>
        <w:tc>
          <w:tcPr>
            <w:tcW w:w="1056" w:type="dxa"/>
          </w:tcPr>
          <w:p w14:paraId="2B36920C" w14:textId="77777777" w:rsidR="001D04D0" w:rsidRPr="006E49A4" w:rsidRDefault="001D04D0" w:rsidP="00D13DC5">
            <w:pPr>
              <w:rPr>
                <w:color w:val="000000" w:themeColor="text1"/>
              </w:rPr>
            </w:pPr>
            <w:r w:rsidRPr="006E49A4">
              <w:rPr>
                <w:color w:val="000000" w:themeColor="text1"/>
              </w:rPr>
              <w:t>11</w:t>
            </w:r>
          </w:p>
        </w:tc>
        <w:tc>
          <w:tcPr>
            <w:tcW w:w="1390" w:type="dxa"/>
          </w:tcPr>
          <w:p w14:paraId="678DA661" w14:textId="77777777" w:rsidR="001D04D0" w:rsidRPr="006E49A4" w:rsidRDefault="001D04D0" w:rsidP="00D13DC5">
            <w:pPr>
              <w:rPr>
                <w:color w:val="000000" w:themeColor="text1"/>
              </w:rPr>
            </w:pPr>
            <w:r w:rsidRPr="006E49A4">
              <w:rPr>
                <w:color w:val="000000" w:themeColor="text1"/>
              </w:rPr>
              <w:t>125</w:t>
            </w:r>
          </w:p>
        </w:tc>
        <w:tc>
          <w:tcPr>
            <w:tcW w:w="1056" w:type="dxa"/>
          </w:tcPr>
          <w:p w14:paraId="4034D724" w14:textId="77777777" w:rsidR="001D04D0" w:rsidRPr="006E49A4" w:rsidRDefault="001D04D0" w:rsidP="00D13DC5">
            <w:pPr>
              <w:rPr>
                <w:color w:val="000000" w:themeColor="text1"/>
              </w:rPr>
            </w:pPr>
            <w:r w:rsidRPr="006E49A4">
              <w:rPr>
                <w:color w:val="000000" w:themeColor="text1"/>
              </w:rPr>
              <w:t>13</w:t>
            </w:r>
          </w:p>
        </w:tc>
        <w:tc>
          <w:tcPr>
            <w:tcW w:w="1390" w:type="dxa"/>
          </w:tcPr>
          <w:p w14:paraId="462E5C3D" w14:textId="77777777" w:rsidR="001D04D0" w:rsidRPr="006E49A4" w:rsidRDefault="001D04D0" w:rsidP="00D13DC5">
            <w:pPr>
              <w:rPr>
                <w:color w:val="000000" w:themeColor="text1"/>
              </w:rPr>
            </w:pPr>
            <w:r w:rsidRPr="006E49A4">
              <w:rPr>
                <w:color w:val="000000" w:themeColor="text1"/>
              </w:rPr>
              <w:t>171</w:t>
            </w:r>
          </w:p>
        </w:tc>
      </w:tr>
      <w:tr w:rsidR="001D04D0" w:rsidRPr="006E49A4" w14:paraId="59E909D4" w14:textId="77777777" w:rsidTr="00D13DC5">
        <w:tc>
          <w:tcPr>
            <w:tcW w:w="1525" w:type="dxa"/>
          </w:tcPr>
          <w:p w14:paraId="307777FF" w14:textId="77777777" w:rsidR="001D04D0" w:rsidRPr="006E49A4" w:rsidRDefault="001D04D0" w:rsidP="00D13DC5">
            <w:pPr>
              <w:rPr>
                <w:color w:val="000000" w:themeColor="text1"/>
              </w:rPr>
            </w:pPr>
            <w:r w:rsidRPr="006E49A4">
              <w:rPr>
                <w:color w:val="000000" w:themeColor="text1"/>
              </w:rPr>
              <w:t>APSM 177B</w:t>
            </w:r>
          </w:p>
          <w:p w14:paraId="72434B79" w14:textId="77777777" w:rsidR="001D04D0" w:rsidRPr="006E49A4" w:rsidRDefault="001D04D0" w:rsidP="00D13DC5">
            <w:pPr>
              <w:rPr>
                <w:color w:val="000000" w:themeColor="text1"/>
              </w:rPr>
            </w:pPr>
          </w:p>
        </w:tc>
        <w:tc>
          <w:tcPr>
            <w:tcW w:w="2794" w:type="dxa"/>
          </w:tcPr>
          <w:p w14:paraId="1AB358FF" w14:textId="77777777" w:rsidR="001D04D0" w:rsidRPr="006E49A4" w:rsidRDefault="001D04D0" w:rsidP="00D13DC5">
            <w:pPr>
              <w:rPr>
                <w:color w:val="000000" w:themeColor="text1"/>
              </w:rPr>
            </w:pPr>
            <w:r w:rsidRPr="006E49A4">
              <w:rPr>
                <w:color w:val="000000" w:themeColor="text1"/>
              </w:rPr>
              <w:t>Advanced DDC Controls/</w:t>
            </w:r>
            <w:r>
              <w:rPr>
                <w:color w:val="000000" w:themeColor="text1"/>
              </w:rPr>
              <w:t xml:space="preserve"> </w:t>
            </w:r>
            <w:r w:rsidRPr="006E49A4">
              <w:rPr>
                <w:color w:val="000000" w:themeColor="text1"/>
              </w:rPr>
              <w:t xml:space="preserve">Commissioning of HVAC </w:t>
            </w:r>
            <w:r>
              <w:rPr>
                <w:color w:val="000000" w:themeColor="text1"/>
              </w:rPr>
              <w:t>S</w:t>
            </w:r>
            <w:r w:rsidRPr="006E49A4">
              <w:rPr>
                <w:color w:val="000000" w:themeColor="text1"/>
              </w:rPr>
              <w:t>ystems</w:t>
            </w:r>
          </w:p>
        </w:tc>
        <w:tc>
          <w:tcPr>
            <w:tcW w:w="1056" w:type="dxa"/>
          </w:tcPr>
          <w:p w14:paraId="6D69E1CF" w14:textId="77777777" w:rsidR="001D04D0" w:rsidRPr="006E49A4" w:rsidRDefault="001D04D0" w:rsidP="00D13DC5">
            <w:pPr>
              <w:rPr>
                <w:color w:val="000000" w:themeColor="text1"/>
              </w:rPr>
            </w:pPr>
            <w:r w:rsidRPr="006E49A4">
              <w:rPr>
                <w:color w:val="000000" w:themeColor="text1"/>
              </w:rPr>
              <w:t>1</w:t>
            </w:r>
          </w:p>
        </w:tc>
        <w:tc>
          <w:tcPr>
            <w:tcW w:w="1390" w:type="dxa"/>
          </w:tcPr>
          <w:p w14:paraId="1208C4BA" w14:textId="77777777" w:rsidR="001D04D0" w:rsidRPr="006E49A4" w:rsidRDefault="001D04D0" w:rsidP="00D13DC5">
            <w:pPr>
              <w:rPr>
                <w:color w:val="000000" w:themeColor="text1"/>
              </w:rPr>
            </w:pPr>
            <w:r w:rsidRPr="006E49A4">
              <w:rPr>
                <w:color w:val="000000" w:themeColor="text1"/>
              </w:rPr>
              <w:t>6</w:t>
            </w:r>
          </w:p>
        </w:tc>
        <w:tc>
          <w:tcPr>
            <w:tcW w:w="1056" w:type="dxa"/>
          </w:tcPr>
          <w:p w14:paraId="756FD73A" w14:textId="77777777" w:rsidR="001D04D0" w:rsidRPr="006E49A4" w:rsidRDefault="001D04D0" w:rsidP="00D13DC5">
            <w:pPr>
              <w:rPr>
                <w:color w:val="000000" w:themeColor="text1"/>
              </w:rPr>
            </w:pPr>
            <w:r w:rsidRPr="006E49A4">
              <w:rPr>
                <w:color w:val="000000" w:themeColor="text1"/>
              </w:rPr>
              <w:t>3</w:t>
            </w:r>
          </w:p>
        </w:tc>
        <w:tc>
          <w:tcPr>
            <w:tcW w:w="1390" w:type="dxa"/>
          </w:tcPr>
          <w:p w14:paraId="5EA0CD18" w14:textId="77777777" w:rsidR="001D04D0" w:rsidRPr="006E49A4" w:rsidRDefault="001D04D0" w:rsidP="00D13DC5">
            <w:pPr>
              <w:rPr>
                <w:color w:val="000000" w:themeColor="text1"/>
              </w:rPr>
            </w:pPr>
            <w:r w:rsidRPr="006E49A4">
              <w:rPr>
                <w:color w:val="000000" w:themeColor="text1"/>
              </w:rPr>
              <w:t>28</w:t>
            </w:r>
          </w:p>
        </w:tc>
      </w:tr>
      <w:tr w:rsidR="001D04D0" w:rsidRPr="006E49A4" w14:paraId="289937AF" w14:textId="77777777" w:rsidTr="00D13DC5">
        <w:tc>
          <w:tcPr>
            <w:tcW w:w="1525" w:type="dxa"/>
          </w:tcPr>
          <w:p w14:paraId="5C2AEA5F" w14:textId="77777777" w:rsidR="001D04D0" w:rsidRPr="006E49A4" w:rsidRDefault="001D04D0" w:rsidP="00D13DC5">
            <w:pPr>
              <w:rPr>
                <w:color w:val="000000" w:themeColor="text1"/>
              </w:rPr>
            </w:pPr>
            <w:r w:rsidRPr="006E49A4">
              <w:rPr>
                <w:color w:val="000000" w:themeColor="text1"/>
              </w:rPr>
              <w:t>APSM 177C</w:t>
            </w:r>
          </w:p>
          <w:p w14:paraId="756E2EFA" w14:textId="77777777" w:rsidR="001D04D0" w:rsidRPr="006E49A4" w:rsidRDefault="001D04D0" w:rsidP="00D13DC5">
            <w:pPr>
              <w:rPr>
                <w:color w:val="000000" w:themeColor="text1"/>
              </w:rPr>
            </w:pPr>
          </w:p>
        </w:tc>
        <w:tc>
          <w:tcPr>
            <w:tcW w:w="2794" w:type="dxa"/>
          </w:tcPr>
          <w:p w14:paraId="1F0D1F50" w14:textId="77777777" w:rsidR="001D04D0" w:rsidRPr="006E49A4" w:rsidRDefault="001D04D0" w:rsidP="00D13DC5">
            <w:pPr>
              <w:rPr>
                <w:color w:val="000000" w:themeColor="text1"/>
              </w:rPr>
            </w:pPr>
            <w:r w:rsidRPr="006E49A4">
              <w:rPr>
                <w:color w:val="000000" w:themeColor="text1"/>
              </w:rPr>
              <w:t xml:space="preserve">Energy Auditing </w:t>
            </w:r>
          </w:p>
        </w:tc>
        <w:tc>
          <w:tcPr>
            <w:tcW w:w="1056" w:type="dxa"/>
          </w:tcPr>
          <w:p w14:paraId="55770884" w14:textId="77777777" w:rsidR="001D04D0" w:rsidRPr="006E49A4" w:rsidRDefault="001D04D0" w:rsidP="00D13DC5">
            <w:pPr>
              <w:rPr>
                <w:color w:val="000000" w:themeColor="text1"/>
              </w:rPr>
            </w:pPr>
            <w:r w:rsidRPr="006E49A4">
              <w:rPr>
                <w:color w:val="000000" w:themeColor="text1"/>
              </w:rPr>
              <w:t>1</w:t>
            </w:r>
          </w:p>
        </w:tc>
        <w:tc>
          <w:tcPr>
            <w:tcW w:w="1390" w:type="dxa"/>
          </w:tcPr>
          <w:p w14:paraId="528EA298" w14:textId="77777777" w:rsidR="001D04D0" w:rsidRPr="006E49A4" w:rsidRDefault="001D04D0" w:rsidP="00D13DC5">
            <w:pPr>
              <w:rPr>
                <w:color w:val="000000" w:themeColor="text1"/>
              </w:rPr>
            </w:pPr>
            <w:r w:rsidRPr="006E49A4">
              <w:rPr>
                <w:color w:val="000000" w:themeColor="text1"/>
              </w:rPr>
              <w:t>6</w:t>
            </w:r>
          </w:p>
        </w:tc>
        <w:tc>
          <w:tcPr>
            <w:tcW w:w="1056" w:type="dxa"/>
          </w:tcPr>
          <w:p w14:paraId="4500779C" w14:textId="77777777" w:rsidR="001D04D0" w:rsidRPr="006E49A4" w:rsidRDefault="001D04D0" w:rsidP="00D13DC5">
            <w:pPr>
              <w:rPr>
                <w:color w:val="000000" w:themeColor="text1"/>
              </w:rPr>
            </w:pPr>
            <w:r w:rsidRPr="006E49A4">
              <w:rPr>
                <w:color w:val="000000" w:themeColor="text1"/>
              </w:rPr>
              <w:t>1</w:t>
            </w:r>
          </w:p>
        </w:tc>
        <w:tc>
          <w:tcPr>
            <w:tcW w:w="1390" w:type="dxa"/>
          </w:tcPr>
          <w:p w14:paraId="3DF98612" w14:textId="77777777" w:rsidR="001D04D0" w:rsidRPr="006E49A4" w:rsidRDefault="001D04D0" w:rsidP="00D13DC5">
            <w:pPr>
              <w:rPr>
                <w:color w:val="000000" w:themeColor="text1"/>
              </w:rPr>
            </w:pPr>
            <w:r w:rsidRPr="006E49A4">
              <w:rPr>
                <w:color w:val="000000" w:themeColor="text1"/>
              </w:rPr>
              <w:t>6</w:t>
            </w:r>
          </w:p>
        </w:tc>
      </w:tr>
      <w:tr w:rsidR="001D04D0" w:rsidRPr="006E49A4" w14:paraId="5D5302B4" w14:textId="77777777" w:rsidTr="00D13DC5">
        <w:tc>
          <w:tcPr>
            <w:tcW w:w="1525" w:type="dxa"/>
          </w:tcPr>
          <w:p w14:paraId="18F9F192" w14:textId="77777777" w:rsidR="001D04D0" w:rsidRPr="006E49A4" w:rsidRDefault="001D04D0" w:rsidP="00D13DC5">
            <w:pPr>
              <w:rPr>
                <w:color w:val="000000" w:themeColor="text1"/>
              </w:rPr>
            </w:pPr>
            <w:r w:rsidRPr="006E49A4">
              <w:rPr>
                <w:color w:val="000000" w:themeColor="text1"/>
              </w:rPr>
              <w:t>APSM 178A</w:t>
            </w:r>
          </w:p>
          <w:p w14:paraId="47B51BF8" w14:textId="77777777" w:rsidR="001D04D0" w:rsidRPr="006E49A4" w:rsidRDefault="001D04D0" w:rsidP="00D13DC5">
            <w:pPr>
              <w:rPr>
                <w:color w:val="000000" w:themeColor="text1"/>
              </w:rPr>
            </w:pPr>
          </w:p>
        </w:tc>
        <w:tc>
          <w:tcPr>
            <w:tcW w:w="2794" w:type="dxa"/>
          </w:tcPr>
          <w:p w14:paraId="09FEE033" w14:textId="77777777" w:rsidR="001D04D0" w:rsidRPr="006E49A4" w:rsidRDefault="001D04D0" w:rsidP="00D13DC5">
            <w:pPr>
              <w:rPr>
                <w:color w:val="000000" w:themeColor="text1"/>
              </w:rPr>
            </w:pPr>
            <w:r w:rsidRPr="006E49A4">
              <w:rPr>
                <w:color w:val="000000" w:themeColor="text1"/>
              </w:rPr>
              <w:t>Indoor Air Quality</w:t>
            </w:r>
          </w:p>
        </w:tc>
        <w:tc>
          <w:tcPr>
            <w:tcW w:w="1056" w:type="dxa"/>
          </w:tcPr>
          <w:p w14:paraId="11EBB59C" w14:textId="77777777" w:rsidR="001D04D0" w:rsidRPr="006E49A4" w:rsidRDefault="001D04D0" w:rsidP="00D13DC5">
            <w:pPr>
              <w:rPr>
                <w:color w:val="000000" w:themeColor="text1"/>
              </w:rPr>
            </w:pPr>
            <w:r w:rsidRPr="006E49A4">
              <w:rPr>
                <w:color w:val="000000" w:themeColor="text1"/>
              </w:rPr>
              <w:t>1</w:t>
            </w:r>
          </w:p>
        </w:tc>
        <w:tc>
          <w:tcPr>
            <w:tcW w:w="1390" w:type="dxa"/>
          </w:tcPr>
          <w:p w14:paraId="1AA2D42D" w14:textId="77777777" w:rsidR="001D04D0" w:rsidRPr="006E49A4" w:rsidRDefault="001D04D0" w:rsidP="00D13DC5">
            <w:pPr>
              <w:rPr>
                <w:color w:val="000000" w:themeColor="text1"/>
              </w:rPr>
            </w:pPr>
            <w:r w:rsidRPr="006E49A4">
              <w:rPr>
                <w:color w:val="000000" w:themeColor="text1"/>
              </w:rPr>
              <w:t>6</w:t>
            </w:r>
          </w:p>
        </w:tc>
        <w:tc>
          <w:tcPr>
            <w:tcW w:w="1056" w:type="dxa"/>
          </w:tcPr>
          <w:p w14:paraId="73B28628" w14:textId="77777777" w:rsidR="001D04D0" w:rsidRPr="006E49A4" w:rsidRDefault="001D04D0" w:rsidP="00D13DC5">
            <w:pPr>
              <w:rPr>
                <w:color w:val="000000" w:themeColor="text1"/>
              </w:rPr>
            </w:pPr>
            <w:r w:rsidRPr="006E49A4">
              <w:rPr>
                <w:color w:val="000000" w:themeColor="text1"/>
              </w:rPr>
              <w:t>2</w:t>
            </w:r>
          </w:p>
        </w:tc>
        <w:tc>
          <w:tcPr>
            <w:tcW w:w="1390" w:type="dxa"/>
          </w:tcPr>
          <w:p w14:paraId="22D19522" w14:textId="77777777" w:rsidR="001D04D0" w:rsidRPr="006E49A4" w:rsidRDefault="001D04D0" w:rsidP="00D13DC5">
            <w:pPr>
              <w:rPr>
                <w:color w:val="000000" w:themeColor="text1"/>
              </w:rPr>
            </w:pPr>
            <w:r w:rsidRPr="006E49A4">
              <w:rPr>
                <w:color w:val="000000" w:themeColor="text1"/>
              </w:rPr>
              <w:t>13</w:t>
            </w:r>
          </w:p>
        </w:tc>
      </w:tr>
      <w:tr w:rsidR="001D04D0" w:rsidRPr="006E49A4" w14:paraId="62AEB2B7" w14:textId="77777777" w:rsidTr="00D13DC5">
        <w:tc>
          <w:tcPr>
            <w:tcW w:w="1525" w:type="dxa"/>
          </w:tcPr>
          <w:p w14:paraId="549BACEC" w14:textId="77777777" w:rsidR="001D04D0" w:rsidRPr="006E49A4" w:rsidRDefault="001D04D0" w:rsidP="00D13DC5">
            <w:pPr>
              <w:rPr>
                <w:color w:val="000000" w:themeColor="text1"/>
              </w:rPr>
            </w:pPr>
            <w:r w:rsidRPr="006E49A4">
              <w:rPr>
                <w:color w:val="000000" w:themeColor="text1"/>
              </w:rPr>
              <w:t>APSM 178C</w:t>
            </w:r>
          </w:p>
          <w:p w14:paraId="7345CB66" w14:textId="77777777" w:rsidR="001D04D0" w:rsidRPr="006E49A4" w:rsidRDefault="001D04D0" w:rsidP="00D13DC5">
            <w:pPr>
              <w:rPr>
                <w:color w:val="000000" w:themeColor="text1"/>
              </w:rPr>
            </w:pPr>
          </w:p>
        </w:tc>
        <w:tc>
          <w:tcPr>
            <w:tcW w:w="2794" w:type="dxa"/>
          </w:tcPr>
          <w:p w14:paraId="5798F6F3" w14:textId="77777777" w:rsidR="001D04D0" w:rsidRPr="006E49A4" w:rsidRDefault="001D04D0" w:rsidP="00D13DC5">
            <w:pPr>
              <w:rPr>
                <w:color w:val="000000" w:themeColor="text1"/>
              </w:rPr>
            </w:pPr>
            <w:r w:rsidRPr="006E49A4">
              <w:rPr>
                <w:color w:val="000000" w:themeColor="text1"/>
              </w:rPr>
              <w:t>Foreman Training/Project Management for HVAC</w:t>
            </w:r>
          </w:p>
        </w:tc>
        <w:tc>
          <w:tcPr>
            <w:tcW w:w="1056" w:type="dxa"/>
          </w:tcPr>
          <w:p w14:paraId="22469B86" w14:textId="77777777" w:rsidR="001D04D0" w:rsidRPr="006E49A4" w:rsidRDefault="001D04D0" w:rsidP="00D13DC5">
            <w:pPr>
              <w:rPr>
                <w:color w:val="000000" w:themeColor="text1"/>
              </w:rPr>
            </w:pPr>
            <w:r w:rsidRPr="006E49A4">
              <w:rPr>
                <w:color w:val="000000" w:themeColor="text1"/>
              </w:rPr>
              <w:t>1</w:t>
            </w:r>
          </w:p>
        </w:tc>
        <w:tc>
          <w:tcPr>
            <w:tcW w:w="1390" w:type="dxa"/>
          </w:tcPr>
          <w:p w14:paraId="09C935F4" w14:textId="77777777" w:rsidR="001D04D0" w:rsidRPr="006E49A4" w:rsidRDefault="001D04D0" w:rsidP="00D13DC5">
            <w:pPr>
              <w:rPr>
                <w:color w:val="000000" w:themeColor="text1"/>
              </w:rPr>
            </w:pPr>
            <w:r w:rsidRPr="006E49A4">
              <w:rPr>
                <w:color w:val="000000" w:themeColor="text1"/>
              </w:rPr>
              <w:t>6</w:t>
            </w:r>
          </w:p>
        </w:tc>
        <w:tc>
          <w:tcPr>
            <w:tcW w:w="1056" w:type="dxa"/>
          </w:tcPr>
          <w:p w14:paraId="0727960E" w14:textId="77777777" w:rsidR="001D04D0" w:rsidRPr="006E49A4" w:rsidRDefault="001D04D0" w:rsidP="00D13DC5">
            <w:pPr>
              <w:rPr>
                <w:color w:val="000000" w:themeColor="text1"/>
              </w:rPr>
            </w:pPr>
            <w:r w:rsidRPr="006E49A4">
              <w:rPr>
                <w:color w:val="000000" w:themeColor="text1"/>
              </w:rPr>
              <w:t>1</w:t>
            </w:r>
          </w:p>
        </w:tc>
        <w:tc>
          <w:tcPr>
            <w:tcW w:w="1390" w:type="dxa"/>
          </w:tcPr>
          <w:p w14:paraId="14B44458" w14:textId="77777777" w:rsidR="001D04D0" w:rsidRPr="006E49A4" w:rsidRDefault="001D04D0" w:rsidP="00D13DC5">
            <w:pPr>
              <w:rPr>
                <w:color w:val="000000" w:themeColor="text1"/>
              </w:rPr>
            </w:pPr>
            <w:r w:rsidRPr="006E49A4">
              <w:rPr>
                <w:color w:val="000000" w:themeColor="text1"/>
              </w:rPr>
              <w:t>6</w:t>
            </w:r>
          </w:p>
        </w:tc>
      </w:tr>
    </w:tbl>
    <w:p w14:paraId="630B1302" w14:textId="77777777" w:rsidR="001D04D0" w:rsidRPr="006E49A4" w:rsidRDefault="001D04D0" w:rsidP="001D04D0"/>
    <w:p w14:paraId="5C5022D2" w14:textId="77777777" w:rsidR="001D04D0" w:rsidRPr="004F1595" w:rsidRDefault="001D04D0" w:rsidP="1C555C8A">
      <w:pPr>
        <w:rPr>
          <w:iCs/>
        </w:rPr>
      </w:pPr>
    </w:p>
    <w:p w14:paraId="5F26917C" w14:textId="2C512862" w:rsidR="008B2BCE" w:rsidRPr="001C4F6A" w:rsidRDefault="008B2BCE" w:rsidP="1C555C8A">
      <w:pPr>
        <w:tabs>
          <w:tab w:val="left" w:pos="450"/>
        </w:tabs>
        <w:rPr>
          <w:b/>
          <w:bCs/>
          <w:u w:val="single"/>
        </w:rPr>
      </w:pPr>
    </w:p>
    <w:p w14:paraId="0121DE49" w14:textId="77777777" w:rsidR="00A03690" w:rsidRPr="001C4F6A" w:rsidRDefault="00A03690" w:rsidP="008B2BCE">
      <w:pPr>
        <w:rPr>
          <w:b/>
          <w:u w:val="single"/>
        </w:rPr>
      </w:pPr>
      <w:r w:rsidRPr="001C4F6A">
        <w:rPr>
          <w:b/>
          <w:u w:val="single"/>
        </w:rPr>
        <w:t>Item 6. Place of Program in Curriculum/Similar Programs</w:t>
      </w:r>
    </w:p>
    <w:p w14:paraId="227B2666" w14:textId="387F5ECF" w:rsidR="001D04D0" w:rsidRDefault="001D04D0" w:rsidP="001D04D0">
      <w:pPr>
        <w:rPr>
          <w:iCs/>
        </w:rPr>
      </w:pPr>
      <w:r w:rsidRPr="00EC34F7">
        <w:t xml:space="preserve">The Certificate of Achievement in Air Conditioning Mechanic </w:t>
      </w:r>
      <w:r w:rsidRPr="00EC34F7">
        <w:rPr>
          <w:iCs/>
        </w:rPr>
        <w:t>is an addition to our existing CTE programs and regi</w:t>
      </w:r>
      <w:r>
        <w:rPr>
          <w:iCs/>
        </w:rPr>
        <w:t>stered apprenticeship programs.</w:t>
      </w:r>
    </w:p>
    <w:p w14:paraId="697CE3C7" w14:textId="77777777" w:rsidR="001D04D0" w:rsidRDefault="001D04D0" w:rsidP="001D04D0">
      <w:pPr>
        <w:rPr>
          <w:iCs/>
        </w:rPr>
      </w:pPr>
    </w:p>
    <w:p w14:paraId="773B497E" w14:textId="77777777" w:rsidR="001D04D0" w:rsidRPr="00EC34F7" w:rsidRDefault="001D04D0" w:rsidP="001D04D0">
      <w:pPr>
        <w:rPr>
          <w:iCs/>
        </w:rPr>
      </w:pPr>
      <w:r w:rsidRPr="00E95A71">
        <w:rPr>
          <w:iCs/>
        </w:rPr>
        <w:t xml:space="preserve">While the </w:t>
      </w:r>
      <w:r w:rsidRPr="00E95A71">
        <w:t>Certificate of Achievement in Air Conditioning Mechanic</w:t>
      </w:r>
      <w:r w:rsidRPr="00E95A71">
        <w:rPr>
          <w:iCs/>
        </w:rPr>
        <w:t xml:space="preserve"> is similar to the existing Air Conditioning and Refrigeration Technology program at Foothill, it differentiates itself in the need to train Sheet Metal workers as Air Conditioning Mechanics and by including Testing and Balancing of HVAC equipment as part of the curriculum. Industry needs require both trades to be trained independently of each other.</w:t>
      </w:r>
    </w:p>
    <w:p w14:paraId="1F6A08ED" w14:textId="31A7AA9A" w:rsidR="6F6CC12F" w:rsidRDefault="6F6CC12F" w:rsidP="1C555C8A">
      <w:pPr>
        <w:rPr>
          <w:sz w:val="22"/>
          <w:szCs w:val="22"/>
        </w:rPr>
      </w:pPr>
    </w:p>
    <w:p w14:paraId="5D636B7B" w14:textId="77777777" w:rsidR="00A03690" w:rsidRPr="001C4F6A" w:rsidRDefault="00A03690" w:rsidP="008B2BCE">
      <w:pPr>
        <w:rPr>
          <w:b/>
          <w:u w:val="single"/>
        </w:rPr>
      </w:pPr>
    </w:p>
    <w:p w14:paraId="65A8277F" w14:textId="28B1FA70" w:rsidR="008B2BCE" w:rsidRPr="001C4F6A" w:rsidRDefault="00A03690" w:rsidP="008B2BCE">
      <w:pPr>
        <w:rPr>
          <w:b/>
          <w:u w:val="single"/>
        </w:rPr>
      </w:pPr>
      <w:r w:rsidRPr="001C4F6A">
        <w:rPr>
          <w:b/>
          <w:u w:val="single"/>
        </w:rPr>
        <w:t xml:space="preserve">Item 7. </w:t>
      </w:r>
      <w:r w:rsidR="008B2BCE" w:rsidRPr="001C4F6A">
        <w:rPr>
          <w:b/>
          <w:u w:val="single"/>
        </w:rPr>
        <w:t>Similar Programs at Other Colleges in Service Area</w:t>
      </w:r>
    </w:p>
    <w:p w14:paraId="41FE51B4" w14:textId="54912ED8" w:rsidR="001D04D0" w:rsidRPr="00E95A71" w:rsidRDefault="001D04D0" w:rsidP="001D04D0">
      <w:pPr>
        <w:rPr>
          <w:iCs/>
        </w:rPr>
      </w:pPr>
      <w:r w:rsidRPr="00E95A71">
        <w:rPr>
          <w:iCs/>
        </w:rPr>
        <w:lastRenderedPageBreak/>
        <w:t>There are no other programs similar to this one in Foothill’s service area and out of the service area because our program is a state registered apprenticeship program.</w:t>
      </w:r>
    </w:p>
    <w:p w14:paraId="6C911462" w14:textId="77777777" w:rsidR="001D04D0" w:rsidRPr="001D04D0" w:rsidRDefault="001D04D0" w:rsidP="008B2BCE"/>
    <w:p w14:paraId="017DC340" w14:textId="1B809391" w:rsidR="00860911" w:rsidRPr="001C4F6A" w:rsidRDefault="00EB7186" w:rsidP="008B2BCE">
      <w:r w:rsidRPr="001C4F6A">
        <w:rPr>
          <w:b/>
          <w:u w:val="single"/>
        </w:rPr>
        <w:t>Additional Information Required for State Submission:</w:t>
      </w:r>
    </w:p>
    <w:p w14:paraId="40D366B0" w14:textId="77777777" w:rsidR="00860911" w:rsidRPr="001C4F6A" w:rsidRDefault="00860911" w:rsidP="008B2BCE">
      <w:pPr>
        <w:rPr>
          <w:b/>
          <w:u w:val="single"/>
        </w:rPr>
      </w:pPr>
    </w:p>
    <w:p w14:paraId="2ECD1266" w14:textId="77777777" w:rsidR="001D04D0" w:rsidRPr="00FE1452" w:rsidRDefault="001D04D0" w:rsidP="001D04D0">
      <w:pPr>
        <w:rPr>
          <w:iCs/>
        </w:rPr>
      </w:pPr>
      <w:r w:rsidRPr="00FE1452">
        <w:rPr>
          <w:b/>
          <w:bCs/>
        </w:rPr>
        <w:t>TOP Code:</w:t>
      </w:r>
      <w:r w:rsidRPr="00FE1452">
        <w:t xml:space="preserve"> </w:t>
      </w:r>
      <w:r w:rsidRPr="00FE1452">
        <w:rPr>
          <w:iCs/>
        </w:rPr>
        <w:t>0946.00</w:t>
      </w:r>
      <w:r>
        <w:rPr>
          <w:iCs/>
        </w:rPr>
        <w:t xml:space="preserve"> - Environmental Control Technology (HVAC)</w:t>
      </w:r>
    </w:p>
    <w:p w14:paraId="0C478D21" w14:textId="77777777" w:rsidR="001D04D0" w:rsidRPr="00FE1452" w:rsidRDefault="001D04D0" w:rsidP="001D04D0">
      <w:pPr>
        <w:rPr>
          <w:iCs/>
        </w:rPr>
      </w:pPr>
    </w:p>
    <w:p w14:paraId="2FFDD5B3" w14:textId="77777777" w:rsidR="001D04D0" w:rsidRPr="00FE1452" w:rsidRDefault="001D04D0" w:rsidP="001D04D0">
      <w:pPr>
        <w:rPr>
          <w:iCs/>
        </w:rPr>
      </w:pPr>
      <w:r w:rsidRPr="00FE1452">
        <w:rPr>
          <w:b/>
          <w:bCs/>
        </w:rPr>
        <w:t>Annual Completers:</w:t>
      </w:r>
      <w:r w:rsidRPr="00FE1452">
        <w:rPr>
          <w:iCs/>
        </w:rPr>
        <w:t xml:space="preserve"> 1</w:t>
      </w:r>
      <w:r>
        <w:rPr>
          <w:iCs/>
        </w:rPr>
        <w:t>2-17</w:t>
      </w:r>
    </w:p>
    <w:p w14:paraId="37FBFC09" w14:textId="77777777" w:rsidR="001D04D0" w:rsidRPr="00FE1452" w:rsidRDefault="001D04D0" w:rsidP="001D04D0">
      <w:pPr>
        <w:rPr>
          <w:b/>
          <w:bCs/>
        </w:rPr>
      </w:pPr>
    </w:p>
    <w:p w14:paraId="5900AE19" w14:textId="77777777" w:rsidR="001D04D0" w:rsidRPr="00FE1452" w:rsidRDefault="001D04D0" w:rsidP="001D04D0">
      <w:pPr>
        <w:spacing w:line="259" w:lineRule="auto"/>
        <w:rPr>
          <w:iCs/>
        </w:rPr>
      </w:pPr>
      <w:r w:rsidRPr="00FE1452">
        <w:rPr>
          <w:b/>
          <w:bCs/>
        </w:rPr>
        <w:t>Net Annual Labor Demand:</w:t>
      </w:r>
      <w:r w:rsidRPr="00FE1452">
        <w:rPr>
          <w:iCs/>
        </w:rPr>
        <w:t xml:space="preserve"> 908</w:t>
      </w:r>
    </w:p>
    <w:p w14:paraId="0A23E434" w14:textId="77777777" w:rsidR="001D04D0" w:rsidRPr="00FE1452" w:rsidRDefault="001D04D0" w:rsidP="001D04D0">
      <w:pPr>
        <w:rPr>
          <w:b/>
          <w:bCs/>
        </w:rPr>
      </w:pPr>
    </w:p>
    <w:p w14:paraId="1DF660AE" w14:textId="77777777" w:rsidR="001D04D0" w:rsidRPr="00FE1452" w:rsidRDefault="001D04D0" w:rsidP="001D04D0">
      <w:pPr>
        <w:rPr>
          <w:iCs/>
        </w:rPr>
      </w:pPr>
      <w:r w:rsidRPr="00FE1452">
        <w:rPr>
          <w:b/>
          <w:bCs/>
        </w:rPr>
        <w:t>Faculty Workload:</w:t>
      </w:r>
      <w:r w:rsidRPr="00FE1452">
        <w:t xml:space="preserve"> </w:t>
      </w:r>
      <w:r w:rsidRPr="00FE1452">
        <w:rPr>
          <w:iCs/>
        </w:rPr>
        <w:t>2 full-time and 10 part-time</w:t>
      </w:r>
    </w:p>
    <w:p w14:paraId="0FE7B91F" w14:textId="77777777" w:rsidR="001D04D0" w:rsidRPr="00FE1452" w:rsidRDefault="001D04D0" w:rsidP="001D04D0">
      <w:pPr>
        <w:rPr>
          <w:b/>
          <w:bCs/>
        </w:rPr>
      </w:pPr>
    </w:p>
    <w:p w14:paraId="47B59FCC" w14:textId="77777777" w:rsidR="001D04D0" w:rsidRPr="00FE1452" w:rsidRDefault="001D04D0" w:rsidP="001D04D0">
      <w:pPr>
        <w:rPr>
          <w:b/>
          <w:bCs/>
        </w:rPr>
      </w:pPr>
      <w:r w:rsidRPr="00FE1452">
        <w:rPr>
          <w:b/>
          <w:bCs/>
        </w:rPr>
        <w:t xml:space="preserve">New Faculty Positions: </w:t>
      </w:r>
      <w:r w:rsidRPr="009C627C">
        <w:rPr>
          <w:bCs/>
        </w:rPr>
        <w:t>0</w:t>
      </w:r>
    </w:p>
    <w:p w14:paraId="1DC01E2B" w14:textId="77777777" w:rsidR="001D04D0" w:rsidRPr="00FE1452" w:rsidRDefault="001D04D0" w:rsidP="001D04D0">
      <w:pPr>
        <w:rPr>
          <w:b/>
          <w:bCs/>
        </w:rPr>
      </w:pPr>
    </w:p>
    <w:p w14:paraId="6E520EEA" w14:textId="77777777" w:rsidR="001D04D0" w:rsidRPr="00FE1452" w:rsidRDefault="001D04D0" w:rsidP="001D04D0">
      <w:pPr>
        <w:spacing w:line="259" w:lineRule="auto"/>
        <w:rPr>
          <w:iCs/>
        </w:rPr>
      </w:pPr>
      <w:r w:rsidRPr="00FE1452">
        <w:rPr>
          <w:b/>
          <w:bCs/>
        </w:rPr>
        <w:t>New Equipment:</w:t>
      </w:r>
      <w:r w:rsidRPr="00FE1452">
        <w:t xml:space="preserve"> </w:t>
      </w:r>
      <w:r w:rsidRPr="00FE1452">
        <w:rPr>
          <w:iCs/>
        </w:rPr>
        <w:t>0</w:t>
      </w:r>
    </w:p>
    <w:p w14:paraId="5D132928" w14:textId="77777777" w:rsidR="001D04D0" w:rsidRPr="00FE1452" w:rsidRDefault="001D04D0" w:rsidP="001D04D0">
      <w:pPr>
        <w:rPr>
          <w:b/>
          <w:bCs/>
        </w:rPr>
      </w:pPr>
    </w:p>
    <w:p w14:paraId="431ED100" w14:textId="77777777" w:rsidR="001D04D0" w:rsidRPr="00FE1452" w:rsidRDefault="001D04D0" w:rsidP="001D04D0">
      <w:pPr>
        <w:spacing w:line="259" w:lineRule="auto"/>
        <w:rPr>
          <w:iCs/>
        </w:rPr>
      </w:pPr>
      <w:r w:rsidRPr="00FE1452">
        <w:rPr>
          <w:b/>
          <w:bCs/>
        </w:rPr>
        <w:t xml:space="preserve">New/Remodeled Facilities: </w:t>
      </w:r>
      <w:r w:rsidRPr="00FE1452">
        <w:rPr>
          <w:iCs/>
        </w:rPr>
        <w:t>0</w:t>
      </w:r>
    </w:p>
    <w:p w14:paraId="1044D54E" w14:textId="77777777" w:rsidR="001D04D0" w:rsidRPr="00FE1452" w:rsidRDefault="001D04D0" w:rsidP="001D04D0">
      <w:pPr>
        <w:rPr>
          <w:iCs/>
        </w:rPr>
      </w:pPr>
    </w:p>
    <w:p w14:paraId="3BB7BED1" w14:textId="77777777" w:rsidR="001D04D0" w:rsidRPr="00FE1452" w:rsidRDefault="001D04D0" w:rsidP="001D04D0">
      <w:pPr>
        <w:spacing w:line="259" w:lineRule="auto"/>
        <w:rPr>
          <w:iCs/>
        </w:rPr>
      </w:pPr>
      <w:r w:rsidRPr="00FE1452">
        <w:rPr>
          <w:b/>
          <w:bCs/>
        </w:rPr>
        <w:t xml:space="preserve">Library Acquisitions: </w:t>
      </w:r>
      <w:r w:rsidRPr="00FE1452">
        <w:rPr>
          <w:iCs/>
        </w:rPr>
        <w:t>0</w:t>
      </w:r>
    </w:p>
    <w:p w14:paraId="13203B95" w14:textId="77777777" w:rsidR="001D04D0" w:rsidRPr="00FE1452" w:rsidRDefault="001D04D0" w:rsidP="001D04D0">
      <w:pPr>
        <w:spacing w:line="259" w:lineRule="auto"/>
        <w:rPr>
          <w:iCs/>
        </w:rPr>
      </w:pPr>
    </w:p>
    <w:p w14:paraId="569A8CEF" w14:textId="77777777" w:rsidR="001D04D0" w:rsidRPr="00FE1452" w:rsidRDefault="001D04D0" w:rsidP="001D04D0">
      <w:pPr>
        <w:rPr>
          <w:b/>
          <w:bCs/>
        </w:rPr>
      </w:pPr>
      <w:r w:rsidRPr="00FE1452">
        <w:rPr>
          <w:b/>
          <w:bCs/>
        </w:rPr>
        <w:t xml:space="preserve">Gainful Employment: </w:t>
      </w:r>
      <w:r w:rsidRPr="009C627C">
        <w:rPr>
          <w:bCs/>
        </w:rPr>
        <w:t>Yes</w:t>
      </w:r>
    </w:p>
    <w:p w14:paraId="021D8372" w14:textId="77777777" w:rsidR="001D04D0" w:rsidRPr="00FE1452" w:rsidRDefault="001D04D0" w:rsidP="001D04D0">
      <w:pPr>
        <w:rPr>
          <w:b/>
          <w:bCs/>
        </w:rPr>
      </w:pPr>
    </w:p>
    <w:p w14:paraId="41485EFE" w14:textId="77777777" w:rsidR="001D04D0" w:rsidRPr="00FE1452" w:rsidRDefault="001D04D0" w:rsidP="001D04D0">
      <w:r w:rsidRPr="00FE1452">
        <w:rPr>
          <w:b/>
          <w:bCs/>
        </w:rPr>
        <w:t>Program Review Date:</w:t>
      </w:r>
      <w:r w:rsidRPr="00FE1452">
        <w:rPr>
          <w:iCs/>
        </w:rPr>
        <w:t xml:space="preserve"> December 2023</w:t>
      </w:r>
    </w:p>
    <w:p w14:paraId="1071010F" w14:textId="77777777" w:rsidR="001D04D0" w:rsidRPr="00FE1452" w:rsidRDefault="001D04D0" w:rsidP="001D04D0">
      <w:pPr>
        <w:rPr>
          <w:b/>
          <w:bCs/>
        </w:rPr>
      </w:pPr>
    </w:p>
    <w:p w14:paraId="5A424B34" w14:textId="77777777" w:rsidR="001D04D0" w:rsidRPr="00FE1452" w:rsidRDefault="001D04D0" w:rsidP="001D04D0">
      <w:r w:rsidRPr="00FE1452">
        <w:rPr>
          <w:b/>
          <w:bCs/>
        </w:rPr>
        <w:t xml:space="preserve">Distance Education: </w:t>
      </w:r>
      <w:r w:rsidRPr="00FE1452">
        <w:rPr>
          <w:iCs/>
        </w:rPr>
        <w:t>0%</w:t>
      </w:r>
    </w:p>
    <w:p w14:paraId="25C494AC" w14:textId="08A4316D" w:rsidR="00533E8D" w:rsidRPr="001C4F6A" w:rsidRDefault="00533E8D" w:rsidP="001D04D0"/>
    <w:p w14:paraId="226DF1D6" w14:textId="2C5F80BE" w:rsidR="00533E8D" w:rsidRPr="001C4F6A" w:rsidRDefault="00533E8D" w:rsidP="00533E8D">
      <w:pPr>
        <w:rPr>
          <w:b/>
        </w:rPr>
      </w:pPr>
      <w:r w:rsidRPr="001C4F6A">
        <w:rPr>
          <w:b/>
        </w:rPr>
        <w:t xml:space="preserve">ATTACH THE FOLLOWING </w:t>
      </w:r>
      <w:r w:rsidRPr="001C4F6A">
        <w:t>(Apprenticeship only)</w:t>
      </w:r>
      <w:r w:rsidRPr="001C4F6A">
        <w:rPr>
          <w:b/>
        </w:rPr>
        <w:t xml:space="preserve">: </w:t>
      </w:r>
    </w:p>
    <w:p w14:paraId="6EE3530A" w14:textId="77777777" w:rsidR="00533E8D" w:rsidRPr="001C4F6A" w:rsidRDefault="00533E8D" w:rsidP="00533E8D">
      <w:pPr>
        <w:pStyle w:val="ListParagraph"/>
        <w:numPr>
          <w:ilvl w:val="0"/>
          <w:numId w:val="3"/>
        </w:numPr>
        <w:rPr>
          <w:b/>
        </w:rPr>
      </w:pPr>
      <w:r w:rsidRPr="001C4F6A">
        <w:rPr>
          <w:b/>
        </w:rPr>
        <w:t>Labor Market Information and Analysis</w:t>
      </w:r>
    </w:p>
    <w:p w14:paraId="31813887" w14:textId="1434AD5A" w:rsidR="00533E8D" w:rsidRPr="001C4F6A" w:rsidRDefault="00533E8D" w:rsidP="00533E8D">
      <w:pPr>
        <w:pStyle w:val="ListParagraph"/>
        <w:numPr>
          <w:ilvl w:val="0"/>
          <w:numId w:val="3"/>
        </w:numPr>
        <w:rPr>
          <w:b/>
        </w:rPr>
      </w:pPr>
      <w:r w:rsidRPr="001C4F6A">
        <w:rPr>
          <w:b/>
        </w:rPr>
        <w:t>Approval Letter from the California Division of Apprenticeship Standards (DAS)</w:t>
      </w:r>
    </w:p>
    <w:sectPr w:rsidR="00533E8D" w:rsidRPr="001C4F6A" w:rsidSect="008D3949">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BC5B27" w14:textId="77777777" w:rsidR="000C20C1" w:rsidRDefault="000C20C1" w:rsidP="0060030E">
      <w:r>
        <w:separator/>
      </w:r>
    </w:p>
  </w:endnote>
  <w:endnote w:type="continuationSeparator" w:id="0">
    <w:p w14:paraId="5CB5F0AE" w14:textId="77777777" w:rsidR="000C20C1" w:rsidRDefault="000C20C1" w:rsidP="006003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A6FBC" w14:textId="0D8ACFC1" w:rsidR="002F518D" w:rsidRDefault="001C4F6A" w:rsidP="002F518D">
    <w:pPr>
      <w:pStyle w:val="Footer"/>
      <w:jc w:val="right"/>
    </w:pPr>
    <w:r>
      <w:t>Office of Instruction 5/23/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441DB5" w14:textId="77777777" w:rsidR="000C20C1" w:rsidRDefault="000C20C1" w:rsidP="0060030E">
      <w:r>
        <w:separator/>
      </w:r>
    </w:p>
  </w:footnote>
  <w:footnote w:type="continuationSeparator" w:id="0">
    <w:p w14:paraId="23FEEFDD" w14:textId="77777777" w:rsidR="000C20C1" w:rsidRDefault="000C20C1" w:rsidP="006003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002EF5"/>
    <w:multiLevelType w:val="hybridMultilevel"/>
    <w:tmpl w:val="1ED091B0"/>
    <w:lvl w:ilvl="0" w:tplc="0409000F">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F738C5"/>
    <w:multiLevelType w:val="hybridMultilevel"/>
    <w:tmpl w:val="1390F0D0"/>
    <w:lvl w:ilvl="0" w:tplc="C3FAE36C">
      <w:start w:val="1"/>
      <w:numFmt w:val="bullet"/>
      <w:lvlText w:val=""/>
      <w:lvlJc w:val="left"/>
      <w:pPr>
        <w:tabs>
          <w:tab w:val="num" w:pos="-720"/>
        </w:tabs>
        <w:ind w:left="-720" w:hanging="360"/>
      </w:pPr>
      <w:rPr>
        <w:rFonts w:ascii="Symbol" w:hAnsi="Symbol" w:hint="default"/>
        <w:sz w:val="20"/>
      </w:rPr>
    </w:lvl>
    <w:lvl w:ilvl="1" w:tplc="2EE2FF10" w:tentative="1">
      <w:start w:val="1"/>
      <w:numFmt w:val="bullet"/>
      <w:lvlText w:val=""/>
      <w:lvlJc w:val="left"/>
      <w:pPr>
        <w:tabs>
          <w:tab w:val="num" w:pos="0"/>
        </w:tabs>
        <w:ind w:left="0" w:hanging="360"/>
      </w:pPr>
      <w:rPr>
        <w:rFonts w:ascii="Symbol" w:hAnsi="Symbol" w:hint="default"/>
        <w:sz w:val="20"/>
      </w:rPr>
    </w:lvl>
    <w:lvl w:ilvl="2" w:tplc="C00072BC" w:tentative="1">
      <w:start w:val="1"/>
      <w:numFmt w:val="bullet"/>
      <w:lvlText w:val=""/>
      <w:lvlJc w:val="left"/>
      <w:pPr>
        <w:tabs>
          <w:tab w:val="num" w:pos="720"/>
        </w:tabs>
        <w:ind w:left="720" w:hanging="360"/>
      </w:pPr>
      <w:rPr>
        <w:rFonts w:ascii="Symbol" w:hAnsi="Symbol" w:hint="default"/>
        <w:sz w:val="20"/>
      </w:rPr>
    </w:lvl>
    <w:lvl w:ilvl="3" w:tplc="0ADAC8B0" w:tentative="1">
      <w:start w:val="1"/>
      <w:numFmt w:val="bullet"/>
      <w:lvlText w:val=""/>
      <w:lvlJc w:val="left"/>
      <w:pPr>
        <w:tabs>
          <w:tab w:val="num" w:pos="1440"/>
        </w:tabs>
        <w:ind w:left="1440" w:hanging="360"/>
      </w:pPr>
      <w:rPr>
        <w:rFonts w:ascii="Symbol" w:hAnsi="Symbol" w:hint="default"/>
        <w:sz w:val="20"/>
      </w:rPr>
    </w:lvl>
    <w:lvl w:ilvl="4" w:tplc="B680C4C6" w:tentative="1">
      <w:start w:val="1"/>
      <w:numFmt w:val="bullet"/>
      <w:lvlText w:val=""/>
      <w:lvlJc w:val="left"/>
      <w:pPr>
        <w:tabs>
          <w:tab w:val="num" w:pos="2160"/>
        </w:tabs>
        <w:ind w:left="2160" w:hanging="360"/>
      </w:pPr>
      <w:rPr>
        <w:rFonts w:ascii="Symbol" w:hAnsi="Symbol" w:hint="default"/>
        <w:sz w:val="20"/>
      </w:rPr>
    </w:lvl>
    <w:lvl w:ilvl="5" w:tplc="59580184" w:tentative="1">
      <w:start w:val="1"/>
      <w:numFmt w:val="bullet"/>
      <w:lvlText w:val=""/>
      <w:lvlJc w:val="left"/>
      <w:pPr>
        <w:tabs>
          <w:tab w:val="num" w:pos="2880"/>
        </w:tabs>
        <w:ind w:left="2880" w:hanging="360"/>
      </w:pPr>
      <w:rPr>
        <w:rFonts w:ascii="Symbol" w:hAnsi="Symbol" w:hint="default"/>
        <w:sz w:val="20"/>
      </w:rPr>
    </w:lvl>
    <w:lvl w:ilvl="6" w:tplc="7FAECB5E" w:tentative="1">
      <w:start w:val="1"/>
      <w:numFmt w:val="bullet"/>
      <w:lvlText w:val=""/>
      <w:lvlJc w:val="left"/>
      <w:pPr>
        <w:tabs>
          <w:tab w:val="num" w:pos="3600"/>
        </w:tabs>
        <w:ind w:left="3600" w:hanging="360"/>
      </w:pPr>
      <w:rPr>
        <w:rFonts w:ascii="Symbol" w:hAnsi="Symbol" w:hint="default"/>
        <w:sz w:val="20"/>
      </w:rPr>
    </w:lvl>
    <w:lvl w:ilvl="7" w:tplc="75629396" w:tentative="1">
      <w:start w:val="1"/>
      <w:numFmt w:val="bullet"/>
      <w:lvlText w:val=""/>
      <w:lvlJc w:val="left"/>
      <w:pPr>
        <w:tabs>
          <w:tab w:val="num" w:pos="4320"/>
        </w:tabs>
        <w:ind w:left="4320" w:hanging="360"/>
      </w:pPr>
      <w:rPr>
        <w:rFonts w:ascii="Symbol" w:hAnsi="Symbol" w:hint="default"/>
        <w:sz w:val="20"/>
      </w:rPr>
    </w:lvl>
    <w:lvl w:ilvl="8" w:tplc="60FE5F6A" w:tentative="1">
      <w:start w:val="1"/>
      <w:numFmt w:val="bullet"/>
      <w:lvlText w:val=""/>
      <w:lvlJc w:val="left"/>
      <w:pPr>
        <w:tabs>
          <w:tab w:val="num" w:pos="5040"/>
        </w:tabs>
        <w:ind w:left="5040" w:hanging="360"/>
      </w:pPr>
      <w:rPr>
        <w:rFonts w:ascii="Symbol" w:hAnsi="Symbol" w:hint="default"/>
        <w:sz w:val="20"/>
      </w:rPr>
    </w:lvl>
  </w:abstractNum>
  <w:abstractNum w:abstractNumId="2" w15:restartNumberingAfterBreak="0">
    <w:nsid w:val="2CD47559"/>
    <w:multiLevelType w:val="hybridMultilevel"/>
    <w:tmpl w:val="62D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D2E6EF7"/>
    <w:multiLevelType w:val="hybridMultilevel"/>
    <w:tmpl w:val="8C60A1AA"/>
    <w:lvl w:ilvl="0" w:tplc="5D4EE230">
      <w:start w:val="1"/>
      <w:numFmt w:val="bullet"/>
      <w:lvlText w:val=""/>
      <w:lvlJc w:val="left"/>
      <w:pPr>
        <w:tabs>
          <w:tab w:val="num" w:pos="720"/>
        </w:tabs>
        <w:ind w:left="720" w:hanging="360"/>
      </w:pPr>
      <w:rPr>
        <w:rFonts w:ascii="Symbol" w:hAnsi="Symbol" w:hint="default"/>
        <w:sz w:val="20"/>
      </w:rPr>
    </w:lvl>
    <w:lvl w:ilvl="1" w:tplc="095A13F6">
      <w:start w:val="1"/>
      <w:numFmt w:val="bullet"/>
      <w:lvlText w:val=""/>
      <w:lvlJc w:val="left"/>
      <w:pPr>
        <w:tabs>
          <w:tab w:val="num" w:pos="1440"/>
        </w:tabs>
        <w:ind w:left="1440" w:hanging="360"/>
      </w:pPr>
      <w:rPr>
        <w:rFonts w:ascii="Symbol" w:hAnsi="Symbol" w:hint="default"/>
        <w:sz w:val="20"/>
      </w:rPr>
    </w:lvl>
    <w:lvl w:ilvl="2" w:tplc="0FB85C4A" w:tentative="1">
      <w:start w:val="1"/>
      <w:numFmt w:val="bullet"/>
      <w:lvlText w:val=""/>
      <w:lvlJc w:val="left"/>
      <w:pPr>
        <w:tabs>
          <w:tab w:val="num" w:pos="2160"/>
        </w:tabs>
        <w:ind w:left="2160" w:hanging="360"/>
      </w:pPr>
      <w:rPr>
        <w:rFonts w:ascii="Symbol" w:hAnsi="Symbol" w:hint="default"/>
        <w:sz w:val="20"/>
      </w:rPr>
    </w:lvl>
    <w:lvl w:ilvl="3" w:tplc="1CF0A584" w:tentative="1">
      <w:start w:val="1"/>
      <w:numFmt w:val="bullet"/>
      <w:lvlText w:val=""/>
      <w:lvlJc w:val="left"/>
      <w:pPr>
        <w:tabs>
          <w:tab w:val="num" w:pos="2880"/>
        </w:tabs>
        <w:ind w:left="2880" w:hanging="360"/>
      </w:pPr>
      <w:rPr>
        <w:rFonts w:ascii="Symbol" w:hAnsi="Symbol" w:hint="default"/>
        <w:sz w:val="20"/>
      </w:rPr>
    </w:lvl>
    <w:lvl w:ilvl="4" w:tplc="599C1FE8" w:tentative="1">
      <w:start w:val="1"/>
      <w:numFmt w:val="bullet"/>
      <w:lvlText w:val=""/>
      <w:lvlJc w:val="left"/>
      <w:pPr>
        <w:tabs>
          <w:tab w:val="num" w:pos="3600"/>
        </w:tabs>
        <w:ind w:left="3600" w:hanging="360"/>
      </w:pPr>
      <w:rPr>
        <w:rFonts w:ascii="Symbol" w:hAnsi="Symbol" w:hint="default"/>
        <w:sz w:val="20"/>
      </w:rPr>
    </w:lvl>
    <w:lvl w:ilvl="5" w:tplc="4DE0E114" w:tentative="1">
      <w:start w:val="1"/>
      <w:numFmt w:val="bullet"/>
      <w:lvlText w:val=""/>
      <w:lvlJc w:val="left"/>
      <w:pPr>
        <w:tabs>
          <w:tab w:val="num" w:pos="4320"/>
        </w:tabs>
        <w:ind w:left="4320" w:hanging="360"/>
      </w:pPr>
      <w:rPr>
        <w:rFonts w:ascii="Symbol" w:hAnsi="Symbol" w:hint="default"/>
        <w:sz w:val="20"/>
      </w:rPr>
    </w:lvl>
    <w:lvl w:ilvl="6" w:tplc="731EACF2" w:tentative="1">
      <w:start w:val="1"/>
      <w:numFmt w:val="bullet"/>
      <w:lvlText w:val=""/>
      <w:lvlJc w:val="left"/>
      <w:pPr>
        <w:tabs>
          <w:tab w:val="num" w:pos="5040"/>
        </w:tabs>
        <w:ind w:left="5040" w:hanging="360"/>
      </w:pPr>
      <w:rPr>
        <w:rFonts w:ascii="Symbol" w:hAnsi="Symbol" w:hint="default"/>
        <w:sz w:val="20"/>
      </w:rPr>
    </w:lvl>
    <w:lvl w:ilvl="7" w:tplc="54B8A300" w:tentative="1">
      <w:start w:val="1"/>
      <w:numFmt w:val="bullet"/>
      <w:lvlText w:val=""/>
      <w:lvlJc w:val="left"/>
      <w:pPr>
        <w:tabs>
          <w:tab w:val="num" w:pos="5760"/>
        </w:tabs>
        <w:ind w:left="5760" w:hanging="360"/>
      </w:pPr>
      <w:rPr>
        <w:rFonts w:ascii="Symbol" w:hAnsi="Symbol" w:hint="default"/>
        <w:sz w:val="20"/>
      </w:rPr>
    </w:lvl>
    <w:lvl w:ilvl="8" w:tplc="A97456C0"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FF15A6F"/>
    <w:multiLevelType w:val="hybridMultilevel"/>
    <w:tmpl w:val="1ED091B0"/>
    <w:lvl w:ilvl="0" w:tplc="0409000F">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CE78C4"/>
    <w:multiLevelType w:val="hybridMultilevel"/>
    <w:tmpl w:val="1ED091B0"/>
    <w:lvl w:ilvl="0" w:tplc="0409000F">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8D2CAB"/>
    <w:multiLevelType w:val="hybridMultilevel"/>
    <w:tmpl w:val="A956D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BE0D2A"/>
    <w:multiLevelType w:val="multilevel"/>
    <w:tmpl w:val="90A6B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F32312C"/>
    <w:multiLevelType w:val="hybridMultilevel"/>
    <w:tmpl w:val="1C1CB49A"/>
    <w:lvl w:ilvl="0" w:tplc="D1F88FE0">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6"/>
  </w:num>
  <w:num w:numId="3">
    <w:abstractNumId w:val="4"/>
  </w:num>
  <w:num w:numId="4">
    <w:abstractNumId w:val="5"/>
  </w:num>
  <w:num w:numId="5">
    <w:abstractNumId w:val="7"/>
  </w:num>
  <w:num w:numId="6">
    <w:abstractNumId w:val="3"/>
  </w:num>
  <w:num w:numId="7">
    <w:abstractNumId w:val="1"/>
  </w:num>
  <w:num w:numId="8">
    <w:abstractNumId w:val="2"/>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wNzY3NbU0MTGyNDNU0lEKTi0uzszPAykwqgUAhoOBUSwAAAA="/>
  </w:docVars>
  <w:rsids>
    <w:rsidRoot w:val="008B2BCE"/>
    <w:rsid w:val="00011CCD"/>
    <w:rsid w:val="00043EA9"/>
    <w:rsid w:val="0004593A"/>
    <w:rsid w:val="000621ED"/>
    <w:rsid w:val="00082E18"/>
    <w:rsid w:val="00094DEE"/>
    <w:rsid w:val="000C20C1"/>
    <w:rsid w:val="000C62B9"/>
    <w:rsid w:val="000E42D0"/>
    <w:rsid w:val="001A6ACD"/>
    <w:rsid w:val="001C2745"/>
    <w:rsid w:val="001C4F6A"/>
    <w:rsid w:val="001D04D0"/>
    <w:rsid w:val="001D4575"/>
    <w:rsid w:val="001F38F4"/>
    <w:rsid w:val="00205538"/>
    <w:rsid w:val="0021723A"/>
    <w:rsid w:val="00225943"/>
    <w:rsid w:val="0023466F"/>
    <w:rsid w:val="00236DA0"/>
    <w:rsid w:val="0028649C"/>
    <w:rsid w:val="00287303"/>
    <w:rsid w:val="002D0746"/>
    <w:rsid w:val="002D3D79"/>
    <w:rsid w:val="002F518D"/>
    <w:rsid w:val="00311007"/>
    <w:rsid w:val="00321BC7"/>
    <w:rsid w:val="00331A8A"/>
    <w:rsid w:val="00342C97"/>
    <w:rsid w:val="00345018"/>
    <w:rsid w:val="00357596"/>
    <w:rsid w:val="00376DAD"/>
    <w:rsid w:val="003965B6"/>
    <w:rsid w:val="00420C07"/>
    <w:rsid w:val="00447148"/>
    <w:rsid w:val="004731CE"/>
    <w:rsid w:val="00476F83"/>
    <w:rsid w:val="004853CC"/>
    <w:rsid w:val="00494A96"/>
    <w:rsid w:val="00495187"/>
    <w:rsid w:val="00495981"/>
    <w:rsid w:val="004D426C"/>
    <w:rsid w:val="004E073A"/>
    <w:rsid w:val="004F1595"/>
    <w:rsid w:val="005255E5"/>
    <w:rsid w:val="00533E8D"/>
    <w:rsid w:val="005B7F9C"/>
    <w:rsid w:val="005D2674"/>
    <w:rsid w:val="005D7FDA"/>
    <w:rsid w:val="005F3630"/>
    <w:rsid w:val="005F763E"/>
    <w:rsid w:val="0060030E"/>
    <w:rsid w:val="00652905"/>
    <w:rsid w:val="006552CA"/>
    <w:rsid w:val="00663905"/>
    <w:rsid w:val="00685359"/>
    <w:rsid w:val="006856C6"/>
    <w:rsid w:val="0069270E"/>
    <w:rsid w:val="006A5771"/>
    <w:rsid w:val="006F77B2"/>
    <w:rsid w:val="00715597"/>
    <w:rsid w:val="00742A5B"/>
    <w:rsid w:val="007462C4"/>
    <w:rsid w:val="00756470"/>
    <w:rsid w:val="007D5D87"/>
    <w:rsid w:val="007E26E9"/>
    <w:rsid w:val="007F13F1"/>
    <w:rsid w:val="0082188D"/>
    <w:rsid w:val="00860911"/>
    <w:rsid w:val="00881ACF"/>
    <w:rsid w:val="0088483B"/>
    <w:rsid w:val="008B2BCE"/>
    <w:rsid w:val="008B4598"/>
    <w:rsid w:val="008C692B"/>
    <w:rsid w:val="008D0B38"/>
    <w:rsid w:val="00915F30"/>
    <w:rsid w:val="00942A80"/>
    <w:rsid w:val="0094335E"/>
    <w:rsid w:val="009F14BD"/>
    <w:rsid w:val="00A02E3A"/>
    <w:rsid w:val="00A03690"/>
    <w:rsid w:val="00A17562"/>
    <w:rsid w:val="00AA33C8"/>
    <w:rsid w:val="00AC467D"/>
    <w:rsid w:val="00AC7EE0"/>
    <w:rsid w:val="00B16AB6"/>
    <w:rsid w:val="00B26904"/>
    <w:rsid w:val="00B93AF1"/>
    <w:rsid w:val="00B97A6A"/>
    <w:rsid w:val="00BE585C"/>
    <w:rsid w:val="00BF439C"/>
    <w:rsid w:val="00C00095"/>
    <w:rsid w:val="00C048C0"/>
    <w:rsid w:val="00C22B64"/>
    <w:rsid w:val="00C43E04"/>
    <w:rsid w:val="00C60C60"/>
    <w:rsid w:val="00CA0534"/>
    <w:rsid w:val="00CA7F2E"/>
    <w:rsid w:val="00CC1CE3"/>
    <w:rsid w:val="00CC3131"/>
    <w:rsid w:val="00CD2DB3"/>
    <w:rsid w:val="00CF43B6"/>
    <w:rsid w:val="00D93A01"/>
    <w:rsid w:val="00DA663B"/>
    <w:rsid w:val="00DC06E6"/>
    <w:rsid w:val="00DC2C08"/>
    <w:rsid w:val="00DD105E"/>
    <w:rsid w:val="00DD6E1A"/>
    <w:rsid w:val="00DF584A"/>
    <w:rsid w:val="00E16C0E"/>
    <w:rsid w:val="00E54893"/>
    <w:rsid w:val="00E60B3D"/>
    <w:rsid w:val="00E846F3"/>
    <w:rsid w:val="00EA2A1A"/>
    <w:rsid w:val="00EB7186"/>
    <w:rsid w:val="00EC7928"/>
    <w:rsid w:val="00F40634"/>
    <w:rsid w:val="00FB694C"/>
    <w:rsid w:val="00FD2771"/>
    <w:rsid w:val="02C54D54"/>
    <w:rsid w:val="04586ED8"/>
    <w:rsid w:val="0463B3A3"/>
    <w:rsid w:val="04B8ADE9"/>
    <w:rsid w:val="05777471"/>
    <w:rsid w:val="0928736D"/>
    <w:rsid w:val="0AF7684B"/>
    <w:rsid w:val="0BBF09D5"/>
    <w:rsid w:val="0C1EFE81"/>
    <w:rsid w:val="0DBBEAB7"/>
    <w:rsid w:val="0E1EB47A"/>
    <w:rsid w:val="0E5DCE0D"/>
    <w:rsid w:val="0EA9ACBF"/>
    <w:rsid w:val="10562927"/>
    <w:rsid w:val="124ED7CD"/>
    <w:rsid w:val="16A6285C"/>
    <w:rsid w:val="16D4B905"/>
    <w:rsid w:val="171C5865"/>
    <w:rsid w:val="17520B5A"/>
    <w:rsid w:val="182E677C"/>
    <w:rsid w:val="1893B184"/>
    <w:rsid w:val="196340F2"/>
    <w:rsid w:val="1A1D975C"/>
    <w:rsid w:val="1A37F23A"/>
    <w:rsid w:val="1A4B8C80"/>
    <w:rsid w:val="1BAE1A09"/>
    <w:rsid w:val="1C555C8A"/>
    <w:rsid w:val="1CA89A90"/>
    <w:rsid w:val="201CEB5E"/>
    <w:rsid w:val="20F632FE"/>
    <w:rsid w:val="20FD9E01"/>
    <w:rsid w:val="213AA5FB"/>
    <w:rsid w:val="24144B73"/>
    <w:rsid w:val="24ADBA99"/>
    <w:rsid w:val="2507C060"/>
    <w:rsid w:val="27BE5D01"/>
    <w:rsid w:val="29203C1F"/>
    <w:rsid w:val="2950A02C"/>
    <w:rsid w:val="2AE7CDBA"/>
    <w:rsid w:val="2C2CE662"/>
    <w:rsid w:val="2E96BFDB"/>
    <w:rsid w:val="2EBB2D70"/>
    <w:rsid w:val="2EDC63A1"/>
    <w:rsid w:val="2F5B3E1F"/>
    <w:rsid w:val="3151C315"/>
    <w:rsid w:val="315B5781"/>
    <w:rsid w:val="36218F08"/>
    <w:rsid w:val="3763C456"/>
    <w:rsid w:val="384080EF"/>
    <w:rsid w:val="386F2C0D"/>
    <w:rsid w:val="38A94178"/>
    <w:rsid w:val="3BF93C27"/>
    <w:rsid w:val="3E7D6438"/>
    <w:rsid w:val="3F31F856"/>
    <w:rsid w:val="400747D7"/>
    <w:rsid w:val="40E09FEB"/>
    <w:rsid w:val="4156E790"/>
    <w:rsid w:val="41C272F2"/>
    <w:rsid w:val="4204FD7C"/>
    <w:rsid w:val="42CBDD59"/>
    <w:rsid w:val="43BDDE8B"/>
    <w:rsid w:val="44066D09"/>
    <w:rsid w:val="459C2137"/>
    <w:rsid w:val="45A3C48E"/>
    <w:rsid w:val="46371D05"/>
    <w:rsid w:val="494F272D"/>
    <w:rsid w:val="4A0795C4"/>
    <w:rsid w:val="4BDE1518"/>
    <w:rsid w:val="4E352390"/>
    <w:rsid w:val="4E5E4B8B"/>
    <w:rsid w:val="510D156C"/>
    <w:rsid w:val="51939470"/>
    <w:rsid w:val="52C480A9"/>
    <w:rsid w:val="53772431"/>
    <w:rsid w:val="545FF602"/>
    <w:rsid w:val="54A58E4F"/>
    <w:rsid w:val="55154CC0"/>
    <w:rsid w:val="553DAE18"/>
    <w:rsid w:val="555CB96B"/>
    <w:rsid w:val="5642ABD9"/>
    <w:rsid w:val="5736767A"/>
    <w:rsid w:val="58A088D4"/>
    <w:rsid w:val="58B9D24B"/>
    <w:rsid w:val="59F1B0CE"/>
    <w:rsid w:val="5AD5C8A8"/>
    <w:rsid w:val="5B4243F1"/>
    <w:rsid w:val="5BBB9DAE"/>
    <w:rsid w:val="5C3EC850"/>
    <w:rsid w:val="5CC57746"/>
    <w:rsid w:val="5D6698D0"/>
    <w:rsid w:val="5F667BB4"/>
    <w:rsid w:val="61851193"/>
    <w:rsid w:val="62425D44"/>
    <w:rsid w:val="6428DD93"/>
    <w:rsid w:val="6494F386"/>
    <w:rsid w:val="65274C71"/>
    <w:rsid w:val="6604F675"/>
    <w:rsid w:val="6706AAC7"/>
    <w:rsid w:val="6713A844"/>
    <w:rsid w:val="6780DD04"/>
    <w:rsid w:val="680568F5"/>
    <w:rsid w:val="6C0D7783"/>
    <w:rsid w:val="6D6783CD"/>
    <w:rsid w:val="6E8C678F"/>
    <w:rsid w:val="6F6CC12F"/>
    <w:rsid w:val="6F881CAB"/>
    <w:rsid w:val="6FFE703A"/>
    <w:rsid w:val="71EB2447"/>
    <w:rsid w:val="7311B7EB"/>
    <w:rsid w:val="7329C750"/>
    <w:rsid w:val="73ABAB47"/>
    <w:rsid w:val="73CD62B2"/>
    <w:rsid w:val="74669F96"/>
    <w:rsid w:val="750CC42E"/>
    <w:rsid w:val="75B6CA81"/>
    <w:rsid w:val="75DD4164"/>
    <w:rsid w:val="76D2771B"/>
    <w:rsid w:val="76E0B3DC"/>
    <w:rsid w:val="770EF19E"/>
    <w:rsid w:val="78A988EA"/>
    <w:rsid w:val="7969CC56"/>
    <w:rsid w:val="7A32DA31"/>
    <w:rsid w:val="7B7C478B"/>
    <w:rsid w:val="7BC0E6E8"/>
    <w:rsid w:val="7BC2A785"/>
    <w:rsid w:val="7C2B113C"/>
    <w:rsid w:val="7C7FA7DA"/>
    <w:rsid w:val="7C82AC38"/>
    <w:rsid w:val="7CE44BEF"/>
    <w:rsid w:val="7CEF3A18"/>
    <w:rsid w:val="7DAEEC17"/>
    <w:rsid w:val="7DE7727E"/>
    <w:rsid w:val="7E3FF94B"/>
    <w:rsid w:val="7ED0FEBA"/>
    <w:rsid w:val="7F6091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E995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3A"/>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B2BCE"/>
    <w:rPr>
      <w:color w:val="0000FF"/>
      <w:u w:val="single"/>
    </w:rPr>
  </w:style>
  <w:style w:type="paragraph" w:styleId="Footer">
    <w:name w:val="footer"/>
    <w:basedOn w:val="Normal"/>
    <w:link w:val="FooterChar"/>
    <w:uiPriority w:val="99"/>
    <w:rsid w:val="008B2BCE"/>
    <w:pPr>
      <w:tabs>
        <w:tab w:val="center" w:pos="4680"/>
        <w:tab w:val="right" w:pos="9360"/>
      </w:tabs>
    </w:pPr>
  </w:style>
  <w:style w:type="character" w:customStyle="1" w:styleId="FooterChar">
    <w:name w:val="Footer Char"/>
    <w:basedOn w:val="DefaultParagraphFont"/>
    <w:link w:val="Footer"/>
    <w:uiPriority w:val="99"/>
    <w:rsid w:val="008B2BCE"/>
    <w:rPr>
      <w:rFonts w:ascii="Times New Roman" w:eastAsia="Times New Roman" w:hAnsi="Times New Roman" w:cs="Times New Roman"/>
    </w:rPr>
  </w:style>
  <w:style w:type="paragraph" w:styleId="Header">
    <w:name w:val="header"/>
    <w:basedOn w:val="Normal"/>
    <w:link w:val="HeaderChar"/>
    <w:uiPriority w:val="99"/>
    <w:unhideWhenUsed/>
    <w:rsid w:val="0060030E"/>
    <w:pPr>
      <w:tabs>
        <w:tab w:val="center" w:pos="4680"/>
        <w:tab w:val="right" w:pos="9360"/>
      </w:tabs>
    </w:pPr>
  </w:style>
  <w:style w:type="character" w:customStyle="1" w:styleId="HeaderChar">
    <w:name w:val="Header Char"/>
    <w:basedOn w:val="DefaultParagraphFont"/>
    <w:link w:val="Header"/>
    <w:uiPriority w:val="99"/>
    <w:rsid w:val="0060030E"/>
    <w:rPr>
      <w:rFonts w:ascii="Times New Roman" w:eastAsia="Times New Roman" w:hAnsi="Times New Roman" w:cs="Times New Roman"/>
    </w:rPr>
  </w:style>
  <w:style w:type="paragraph" w:styleId="ListParagraph">
    <w:name w:val="List Paragraph"/>
    <w:basedOn w:val="Normal"/>
    <w:uiPriority w:val="34"/>
    <w:qFormat/>
    <w:rsid w:val="0004593A"/>
    <w:pPr>
      <w:ind w:left="720"/>
      <w:contextualSpacing/>
    </w:pPr>
  </w:style>
  <w:style w:type="character" w:customStyle="1" w:styleId="tgc">
    <w:name w:val="_tgc"/>
    <w:basedOn w:val="DefaultParagraphFont"/>
    <w:rsid w:val="005D7FDA"/>
  </w:style>
  <w:style w:type="character" w:styleId="FollowedHyperlink">
    <w:name w:val="FollowedHyperlink"/>
    <w:basedOn w:val="DefaultParagraphFont"/>
    <w:uiPriority w:val="99"/>
    <w:semiHidden/>
    <w:unhideWhenUsed/>
    <w:rsid w:val="00495187"/>
    <w:rPr>
      <w:color w:val="954F72" w:themeColor="followedHyperlink"/>
      <w:u w:val="single"/>
    </w:rPr>
  </w:style>
  <w:style w:type="paragraph" w:customStyle="1" w:styleId="paragraph">
    <w:name w:val="paragraph"/>
    <w:basedOn w:val="Normal"/>
    <w:rsid w:val="00715597"/>
    <w:pPr>
      <w:spacing w:before="100" w:beforeAutospacing="1" w:after="100" w:afterAutospacing="1"/>
    </w:pPr>
  </w:style>
  <w:style w:type="character" w:customStyle="1" w:styleId="normaltextrun">
    <w:name w:val="normaltextrun"/>
    <w:basedOn w:val="DefaultParagraphFont"/>
    <w:rsid w:val="00715597"/>
  </w:style>
  <w:style w:type="character" w:customStyle="1" w:styleId="eop">
    <w:name w:val="eop"/>
    <w:basedOn w:val="DefaultParagraphFont"/>
    <w:rsid w:val="00715597"/>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B93AF1"/>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927852">
      <w:bodyDiv w:val="1"/>
      <w:marLeft w:val="0"/>
      <w:marRight w:val="0"/>
      <w:marTop w:val="0"/>
      <w:marBottom w:val="0"/>
      <w:divBdr>
        <w:top w:val="none" w:sz="0" w:space="0" w:color="auto"/>
        <w:left w:val="none" w:sz="0" w:space="0" w:color="auto"/>
        <w:bottom w:val="none" w:sz="0" w:space="0" w:color="auto"/>
        <w:right w:val="none" w:sz="0" w:space="0" w:color="auto"/>
      </w:divBdr>
      <w:divsChild>
        <w:div w:id="1735203179">
          <w:marLeft w:val="0"/>
          <w:marRight w:val="0"/>
          <w:marTop w:val="0"/>
          <w:marBottom w:val="0"/>
          <w:divBdr>
            <w:top w:val="none" w:sz="0" w:space="0" w:color="auto"/>
            <w:left w:val="none" w:sz="0" w:space="0" w:color="auto"/>
            <w:bottom w:val="none" w:sz="0" w:space="0" w:color="auto"/>
            <w:right w:val="none" w:sz="0" w:space="0" w:color="auto"/>
          </w:divBdr>
        </w:div>
        <w:div w:id="444664540">
          <w:marLeft w:val="0"/>
          <w:marRight w:val="0"/>
          <w:marTop w:val="0"/>
          <w:marBottom w:val="0"/>
          <w:divBdr>
            <w:top w:val="none" w:sz="0" w:space="0" w:color="auto"/>
            <w:left w:val="none" w:sz="0" w:space="0" w:color="auto"/>
            <w:bottom w:val="none" w:sz="0" w:space="0" w:color="auto"/>
            <w:right w:val="none" w:sz="0" w:space="0" w:color="auto"/>
          </w:divBdr>
        </w:div>
        <w:div w:id="870188188">
          <w:marLeft w:val="0"/>
          <w:marRight w:val="0"/>
          <w:marTop w:val="0"/>
          <w:marBottom w:val="0"/>
          <w:divBdr>
            <w:top w:val="none" w:sz="0" w:space="0" w:color="auto"/>
            <w:left w:val="none" w:sz="0" w:space="0" w:color="auto"/>
            <w:bottom w:val="none" w:sz="0" w:space="0" w:color="auto"/>
            <w:right w:val="none" w:sz="0" w:space="0" w:color="auto"/>
          </w:divBdr>
        </w:div>
        <w:div w:id="639501807">
          <w:marLeft w:val="0"/>
          <w:marRight w:val="0"/>
          <w:marTop w:val="0"/>
          <w:marBottom w:val="0"/>
          <w:divBdr>
            <w:top w:val="none" w:sz="0" w:space="0" w:color="auto"/>
            <w:left w:val="none" w:sz="0" w:space="0" w:color="auto"/>
            <w:bottom w:val="none" w:sz="0" w:space="0" w:color="auto"/>
            <w:right w:val="none" w:sz="0" w:space="0" w:color="auto"/>
          </w:divBdr>
        </w:div>
        <w:div w:id="1401974792">
          <w:marLeft w:val="0"/>
          <w:marRight w:val="0"/>
          <w:marTop w:val="0"/>
          <w:marBottom w:val="0"/>
          <w:divBdr>
            <w:top w:val="none" w:sz="0" w:space="0" w:color="auto"/>
            <w:left w:val="none" w:sz="0" w:space="0" w:color="auto"/>
            <w:bottom w:val="none" w:sz="0" w:space="0" w:color="auto"/>
            <w:right w:val="none" w:sz="0" w:space="0" w:color="auto"/>
          </w:divBdr>
        </w:div>
        <w:div w:id="225190638">
          <w:marLeft w:val="0"/>
          <w:marRight w:val="0"/>
          <w:marTop w:val="0"/>
          <w:marBottom w:val="0"/>
          <w:divBdr>
            <w:top w:val="none" w:sz="0" w:space="0" w:color="auto"/>
            <w:left w:val="none" w:sz="0" w:space="0" w:color="auto"/>
            <w:bottom w:val="none" w:sz="0" w:space="0" w:color="auto"/>
            <w:right w:val="none" w:sz="0" w:space="0" w:color="auto"/>
          </w:divBdr>
        </w:div>
      </w:divsChild>
    </w:div>
    <w:div w:id="937786363">
      <w:bodyDiv w:val="1"/>
      <w:marLeft w:val="0"/>
      <w:marRight w:val="0"/>
      <w:marTop w:val="0"/>
      <w:marBottom w:val="0"/>
      <w:divBdr>
        <w:top w:val="none" w:sz="0" w:space="0" w:color="auto"/>
        <w:left w:val="none" w:sz="0" w:space="0" w:color="auto"/>
        <w:bottom w:val="none" w:sz="0" w:space="0" w:color="auto"/>
        <w:right w:val="none" w:sz="0" w:space="0" w:color="auto"/>
      </w:divBdr>
    </w:div>
    <w:div w:id="1250700946">
      <w:bodyDiv w:val="1"/>
      <w:marLeft w:val="0"/>
      <w:marRight w:val="0"/>
      <w:marTop w:val="0"/>
      <w:marBottom w:val="0"/>
      <w:divBdr>
        <w:top w:val="none" w:sz="0" w:space="0" w:color="auto"/>
        <w:left w:val="none" w:sz="0" w:space="0" w:color="auto"/>
        <w:bottom w:val="none" w:sz="0" w:space="0" w:color="auto"/>
        <w:right w:val="none" w:sz="0" w:space="0" w:color="auto"/>
      </w:divBdr>
    </w:div>
    <w:div w:id="1443184443">
      <w:bodyDiv w:val="1"/>
      <w:marLeft w:val="0"/>
      <w:marRight w:val="0"/>
      <w:marTop w:val="0"/>
      <w:marBottom w:val="0"/>
      <w:divBdr>
        <w:top w:val="none" w:sz="0" w:space="0" w:color="auto"/>
        <w:left w:val="none" w:sz="0" w:space="0" w:color="auto"/>
        <w:bottom w:val="none" w:sz="0" w:space="0" w:color="auto"/>
        <w:right w:val="none" w:sz="0" w:space="0" w:color="auto"/>
      </w:divBdr>
    </w:div>
    <w:div w:id="1568613139">
      <w:bodyDiv w:val="1"/>
      <w:marLeft w:val="0"/>
      <w:marRight w:val="0"/>
      <w:marTop w:val="0"/>
      <w:marBottom w:val="0"/>
      <w:divBdr>
        <w:top w:val="none" w:sz="0" w:space="0" w:color="auto"/>
        <w:left w:val="none" w:sz="0" w:space="0" w:color="auto"/>
        <w:bottom w:val="none" w:sz="0" w:space="0" w:color="auto"/>
        <w:right w:val="none" w:sz="0" w:space="0" w:color="auto"/>
      </w:divBdr>
    </w:div>
    <w:div w:id="1906723013">
      <w:bodyDiv w:val="1"/>
      <w:marLeft w:val="0"/>
      <w:marRight w:val="0"/>
      <w:marTop w:val="0"/>
      <w:marBottom w:val="0"/>
      <w:divBdr>
        <w:top w:val="none" w:sz="0" w:space="0" w:color="auto"/>
        <w:left w:val="none" w:sz="0" w:space="0" w:color="auto"/>
        <w:bottom w:val="none" w:sz="0" w:space="0" w:color="auto"/>
        <w:right w:val="none" w:sz="0" w:space="0" w:color="auto"/>
      </w:divBdr>
      <w:divsChild>
        <w:div w:id="710107706">
          <w:marLeft w:val="0"/>
          <w:marRight w:val="0"/>
          <w:marTop w:val="0"/>
          <w:marBottom w:val="0"/>
          <w:divBdr>
            <w:top w:val="none" w:sz="0" w:space="0" w:color="auto"/>
            <w:left w:val="none" w:sz="0" w:space="0" w:color="auto"/>
            <w:bottom w:val="none" w:sz="0" w:space="0" w:color="auto"/>
            <w:right w:val="none" w:sz="0" w:space="0" w:color="auto"/>
          </w:divBdr>
        </w:div>
        <w:div w:id="44380526">
          <w:marLeft w:val="0"/>
          <w:marRight w:val="0"/>
          <w:marTop w:val="0"/>
          <w:marBottom w:val="0"/>
          <w:divBdr>
            <w:top w:val="none" w:sz="0" w:space="0" w:color="auto"/>
            <w:left w:val="none" w:sz="0" w:space="0" w:color="auto"/>
            <w:bottom w:val="none" w:sz="0" w:space="0" w:color="auto"/>
            <w:right w:val="none" w:sz="0" w:space="0" w:color="auto"/>
          </w:divBdr>
        </w:div>
        <w:div w:id="1578589884">
          <w:marLeft w:val="0"/>
          <w:marRight w:val="0"/>
          <w:marTop w:val="0"/>
          <w:marBottom w:val="0"/>
          <w:divBdr>
            <w:top w:val="none" w:sz="0" w:space="0" w:color="auto"/>
            <w:left w:val="none" w:sz="0" w:space="0" w:color="auto"/>
            <w:bottom w:val="none" w:sz="0" w:space="0" w:color="auto"/>
            <w:right w:val="none" w:sz="0" w:space="0" w:color="auto"/>
          </w:divBdr>
        </w:div>
      </w:divsChild>
    </w:div>
    <w:div w:id="2044478343">
      <w:bodyDiv w:val="1"/>
      <w:marLeft w:val="0"/>
      <w:marRight w:val="0"/>
      <w:marTop w:val="0"/>
      <w:marBottom w:val="0"/>
      <w:divBdr>
        <w:top w:val="none" w:sz="0" w:space="0" w:color="auto"/>
        <w:left w:val="none" w:sz="0" w:space="0" w:color="auto"/>
        <w:bottom w:val="none" w:sz="0" w:space="0" w:color="auto"/>
        <w:right w:val="none" w:sz="0" w:space="0" w:color="auto"/>
      </w:divBdr>
      <w:divsChild>
        <w:div w:id="351226745">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6</Pages>
  <Words>1631</Words>
  <Characters>929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Garcia-Vega</dc:creator>
  <cp:keywords/>
  <dc:description/>
  <cp:lastModifiedBy>Chris Allen</cp:lastModifiedBy>
  <cp:revision>13</cp:revision>
  <cp:lastPrinted>2018-01-25T17:03:00Z</cp:lastPrinted>
  <dcterms:created xsi:type="dcterms:W3CDTF">2020-09-23T23:26:00Z</dcterms:created>
  <dcterms:modified xsi:type="dcterms:W3CDTF">2020-10-22T21:47:00Z</dcterms:modified>
</cp:coreProperties>
</file>